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104CFC" w14:textId="77777777" w:rsidR="00AC77AC" w:rsidRDefault="00AC77AC" w:rsidP="00D92C8E">
      <w:pPr>
        <w:rPr>
          <w:noProof/>
        </w:rPr>
      </w:pPr>
    </w:p>
    <w:p w14:paraId="376622D5" w14:textId="77777777" w:rsidR="00692886" w:rsidRDefault="00692886" w:rsidP="00D92C8E">
      <w:pPr>
        <w:rPr>
          <w:noProof/>
        </w:rPr>
      </w:pPr>
    </w:p>
    <w:p w14:paraId="64532390" w14:textId="77777777" w:rsidR="00AC77AC" w:rsidRDefault="00AC77AC" w:rsidP="00D92C8E">
      <w:pPr>
        <w:rPr>
          <w:noProof/>
        </w:rPr>
      </w:pPr>
    </w:p>
    <w:p w14:paraId="64883183" w14:textId="77777777" w:rsidR="008A04CF" w:rsidRDefault="008A04CF" w:rsidP="00D92C8E">
      <w:pPr>
        <w:rPr>
          <w:noProof/>
        </w:rPr>
      </w:pPr>
    </w:p>
    <w:p w14:paraId="57E06580" w14:textId="77777777" w:rsidR="00AC77AC" w:rsidRDefault="00AC77AC" w:rsidP="00D92C8E">
      <w:pPr>
        <w:rPr>
          <w:noProof/>
        </w:rPr>
      </w:pPr>
    </w:p>
    <w:p w14:paraId="56A2C374" w14:textId="77777777" w:rsidR="00B63435" w:rsidRDefault="00B63435" w:rsidP="00D92C8E">
      <w:pPr>
        <w:rPr>
          <w:noProof/>
        </w:rPr>
      </w:pPr>
    </w:p>
    <w:p w14:paraId="3D311ED2" w14:textId="77777777" w:rsidR="00B63435" w:rsidRPr="00F72D91" w:rsidRDefault="00B63435" w:rsidP="00D92C8E">
      <w:pPr>
        <w:rPr>
          <w:noProof/>
        </w:rPr>
      </w:pPr>
    </w:p>
    <w:p w14:paraId="2078246D" w14:textId="77777777" w:rsidR="00632C86" w:rsidRDefault="001A186A" w:rsidP="002E5DC6">
      <w:pPr>
        <w:jc w:val="center"/>
      </w:pPr>
      <w:r>
        <w:rPr>
          <w:noProof/>
          <w:lang w:bidi="ar-SA"/>
        </w:rPr>
        <w:drawing>
          <wp:inline distT="0" distB="0" distL="0" distR="0" wp14:anchorId="51F20AC4" wp14:editId="4D93F019">
            <wp:extent cx="3629660" cy="3685540"/>
            <wp:effectExtent l="0" t="0" r="8890" b="0"/>
            <wp:docPr id="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29660" cy="3685540"/>
                    </a:xfrm>
                    <a:prstGeom prst="rect">
                      <a:avLst/>
                    </a:prstGeom>
                    <a:noFill/>
                    <a:ln>
                      <a:noFill/>
                    </a:ln>
                  </pic:spPr>
                </pic:pic>
              </a:graphicData>
            </a:graphic>
          </wp:inline>
        </w:drawing>
      </w:r>
    </w:p>
    <w:p w14:paraId="3C1A1DAC" w14:textId="77777777" w:rsidR="00632C86" w:rsidRDefault="00632C86" w:rsidP="00D92C8E"/>
    <w:p w14:paraId="50F1328A" w14:textId="77777777" w:rsidR="00632C86" w:rsidRDefault="00632C86" w:rsidP="00D92C8E"/>
    <w:p w14:paraId="5E722698" w14:textId="77777777" w:rsidR="00B01CF0" w:rsidRPr="0071087C" w:rsidRDefault="00B01CF0" w:rsidP="00B01CF0">
      <w:pPr>
        <w:ind w:left="720" w:right="720"/>
        <w:jc w:val="both"/>
        <w:rPr>
          <w:color w:val="595959"/>
        </w:rPr>
      </w:pPr>
    </w:p>
    <w:p w14:paraId="596A8761" w14:textId="77777777" w:rsidR="0088345E" w:rsidRPr="00CF1DD7" w:rsidRDefault="0088345E" w:rsidP="0088345E">
      <w:pPr>
        <w:ind w:left="720" w:right="720"/>
        <w:jc w:val="center"/>
        <w:rPr>
          <w:color w:val="595959"/>
          <w:sz w:val="32"/>
          <w:szCs w:val="32"/>
        </w:rPr>
      </w:pPr>
      <w:r w:rsidRPr="000B709B">
        <w:rPr>
          <w:color w:val="595959"/>
          <w:sz w:val="32"/>
          <w:szCs w:val="32"/>
        </w:rPr>
        <w:t xml:space="preserve">Helping Others </w:t>
      </w:r>
      <w:r w:rsidRPr="000B709B">
        <w:rPr>
          <w:i/>
          <w:iCs/>
          <w:color w:val="595959"/>
          <w:sz w:val="32"/>
          <w:szCs w:val="32"/>
        </w:rPr>
        <w:t>to Know</w:t>
      </w:r>
      <w:r>
        <w:rPr>
          <w:i/>
          <w:iCs/>
          <w:color w:val="595959"/>
          <w:sz w:val="32"/>
          <w:szCs w:val="32"/>
        </w:rPr>
        <w:t xml:space="preserve"> </w:t>
      </w:r>
      <w:r>
        <w:rPr>
          <w:color w:val="595959"/>
          <w:sz w:val="32"/>
          <w:szCs w:val="32"/>
        </w:rPr>
        <w:t>Christ</w:t>
      </w:r>
    </w:p>
    <w:p w14:paraId="66D885C1" w14:textId="77777777" w:rsidR="0088345E" w:rsidRPr="000B709B" w:rsidRDefault="0088345E" w:rsidP="0088345E">
      <w:pPr>
        <w:ind w:left="720" w:right="720"/>
        <w:jc w:val="center"/>
        <w:rPr>
          <w:color w:val="595959"/>
          <w:sz w:val="32"/>
          <w:szCs w:val="32"/>
        </w:rPr>
      </w:pPr>
      <w:r w:rsidRPr="000B709B">
        <w:rPr>
          <w:color w:val="595959"/>
          <w:sz w:val="32"/>
          <w:szCs w:val="32"/>
        </w:rPr>
        <w:t xml:space="preserve">Learning Together </w:t>
      </w:r>
      <w:r w:rsidRPr="000B709B">
        <w:rPr>
          <w:i/>
          <w:iCs/>
          <w:color w:val="595959"/>
          <w:sz w:val="32"/>
          <w:szCs w:val="32"/>
        </w:rPr>
        <w:t>to Live</w:t>
      </w:r>
      <w:r w:rsidRPr="000B709B">
        <w:rPr>
          <w:color w:val="595959"/>
          <w:sz w:val="32"/>
          <w:szCs w:val="32"/>
        </w:rPr>
        <w:t xml:space="preserve"> for </w:t>
      </w:r>
      <w:r>
        <w:rPr>
          <w:color w:val="595959"/>
          <w:sz w:val="32"/>
          <w:szCs w:val="32"/>
        </w:rPr>
        <w:t>Christ</w:t>
      </w:r>
    </w:p>
    <w:p w14:paraId="07FEEADA" w14:textId="77777777" w:rsidR="00C113B1" w:rsidRPr="0071087C" w:rsidRDefault="00C113B1" w:rsidP="00B01CF0">
      <w:pPr>
        <w:ind w:left="720" w:right="720"/>
        <w:jc w:val="both"/>
        <w:rPr>
          <w:color w:val="595959"/>
        </w:rPr>
      </w:pPr>
    </w:p>
    <w:p w14:paraId="59845056" w14:textId="77777777" w:rsidR="00D92C8E" w:rsidRPr="0071087C" w:rsidRDefault="001A186A" w:rsidP="003569E4">
      <w:pPr>
        <w:pStyle w:val="Title"/>
        <w:rPr>
          <w:color w:val="595959"/>
        </w:rPr>
      </w:pPr>
      <w:r>
        <w:rPr>
          <w:noProof/>
          <w:lang w:bidi="ar-SA"/>
        </w:rPr>
        <w:lastRenderedPageBreak/>
        <w:drawing>
          <wp:inline distT="0" distB="0" distL="0" distR="0" wp14:anchorId="3F6EC254" wp14:editId="1721E2CA">
            <wp:extent cx="478155" cy="173355"/>
            <wp:effectExtent l="0" t="0" r="0" b="0"/>
            <wp:docPr id="4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 cstate="print">
                      <a:extLst>
                        <a:ext uri="{28A0092B-C50C-407E-A947-70E740481C1C}">
                          <a14:useLocalDpi xmlns:a14="http://schemas.microsoft.com/office/drawing/2010/main" val="0"/>
                        </a:ext>
                      </a:extLst>
                    </a:blip>
                    <a:srcRect r="49855"/>
                    <a:stretch>
                      <a:fillRect/>
                    </a:stretch>
                  </pic:blipFill>
                  <pic:spPr bwMode="auto">
                    <a:xfrm>
                      <a:off x="0" y="0"/>
                      <a:ext cx="478155" cy="173355"/>
                    </a:xfrm>
                    <a:prstGeom prst="rect">
                      <a:avLst/>
                    </a:prstGeom>
                    <a:noFill/>
                    <a:ln>
                      <a:noFill/>
                    </a:ln>
                  </pic:spPr>
                </pic:pic>
              </a:graphicData>
            </a:graphic>
          </wp:inline>
        </w:drawing>
      </w:r>
      <w:r w:rsidR="006C3942">
        <w:t xml:space="preserve">  </w:t>
      </w:r>
      <w:r w:rsidR="00616967">
        <w:t>Order of</w:t>
      </w:r>
      <w:r w:rsidR="007C094D" w:rsidRPr="00D92C8E">
        <w:t xml:space="preserve"> Worship</w:t>
      </w:r>
      <w:r w:rsidR="006C3942">
        <w:t xml:space="preserve">  </w:t>
      </w:r>
      <w:r>
        <w:rPr>
          <w:noProof/>
          <w:lang w:bidi="ar-SA"/>
        </w:rPr>
        <w:drawing>
          <wp:inline distT="0" distB="0" distL="0" distR="0" wp14:anchorId="0A0623CC" wp14:editId="2897F65E">
            <wp:extent cx="478155" cy="187325"/>
            <wp:effectExtent l="0" t="0" r="0" b="3175"/>
            <wp:docPr id="3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 cstate="print">
                      <a:extLst>
                        <a:ext uri="{28A0092B-C50C-407E-A947-70E740481C1C}">
                          <a14:useLocalDpi xmlns:a14="http://schemas.microsoft.com/office/drawing/2010/main" val="0"/>
                        </a:ext>
                      </a:extLst>
                    </a:blip>
                    <a:srcRect r="49855"/>
                    <a:stretch>
                      <a:fillRect/>
                    </a:stretch>
                  </pic:blipFill>
                  <pic:spPr bwMode="auto">
                    <a:xfrm flipH="1">
                      <a:off x="0" y="0"/>
                      <a:ext cx="478155" cy="187325"/>
                    </a:xfrm>
                    <a:prstGeom prst="rect">
                      <a:avLst/>
                    </a:prstGeom>
                    <a:noFill/>
                    <a:ln>
                      <a:noFill/>
                    </a:ln>
                  </pic:spPr>
                </pic:pic>
              </a:graphicData>
            </a:graphic>
          </wp:inline>
        </w:drawing>
      </w:r>
    </w:p>
    <w:p w14:paraId="440AD459" w14:textId="6EADC33E" w:rsidR="00126E73" w:rsidRPr="00126E73" w:rsidRDefault="00923B54" w:rsidP="00DF16B0">
      <w:pPr>
        <w:pStyle w:val="Subtitle"/>
      </w:pPr>
      <w:r>
        <w:t>Th</w:t>
      </w:r>
      <w:r w:rsidR="00E646CB">
        <w:t>e Lord’s Day</w:t>
      </w:r>
      <w:r w:rsidR="00731B2C">
        <w:t xml:space="preserve"> </w:t>
      </w:r>
      <w:r w:rsidR="00CE1100">
        <w:t>–</w:t>
      </w:r>
      <w:r w:rsidR="00616967">
        <w:t xml:space="preserve"> </w:t>
      </w:r>
      <w:r w:rsidR="00A17CA9">
        <w:t>February 2</w:t>
      </w:r>
      <w:r w:rsidR="00E646CB">
        <w:t>, 2020</w:t>
      </w:r>
    </w:p>
    <w:p w14:paraId="6E8143C1" w14:textId="77777777" w:rsidR="006A29A3" w:rsidRDefault="006A29A3" w:rsidP="006A29A3">
      <w:pPr>
        <w:pStyle w:val="Heading1"/>
        <w:spacing w:after="240"/>
      </w:pPr>
      <w:r>
        <w:t>Welcome</w:t>
      </w:r>
    </w:p>
    <w:p w14:paraId="701132C1" w14:textId="77777777" w:rsidR="008D627B" w:rsidRDefault="008D627B" w:rsidP="008D627B">
      <w:pPr>
        <w:pStyle w:val="Heading1"/>
      </w:pPr>
      <w:r>
        <w:t>Silent Preparation</w:t>
      </w:r>
    </w:p>
    <w:p w14:paraId="5ED508D4" w14:textId="451838CD" w:rsidR="008D627B" w:rsidRPr="006A29A3" w:rsidRDefault="008D627B" w:rsidP="008D627B">
      <w:pPr>
        <w:spacing w:after="240"/>
        <w:rPr>
          <w:i/>
          <w:iCs/>
          <w:sz w:val="20"/>
          <w:szCs w:val="20"/>
        </w:rPr>
      </w:pPr>
      <w:r>
        <w:rPr>
          <w:rFonts w:ascii="Roboto Light" w:hAnsi="Roboto Light"/>
          <w:i/>
          <w:iCs/>
          <w:sz w:val="20"/>
          <w:szCs w:val="20"/>
        </w:rPr>
        <w:t xml:space="preserve">We </w:t>
      </w:r>
      <w:r w:rsidR="00E06379">
        <w:rPr>
          <w:rFonts w:ascii="Roboto Light" w:hAnsi="Roboto Light"/>
          <w:i/>
          <w:iCs/>
          <w:sz w:val="20"/>
          <w:szCs w:val="20"/>
        </w:rPr>
        <w:t>set aside the cares of life in order to prepare to meet with our God in worship</w:t>
      </w:r>
      <w:r>
        <w:rPr>
          <w:rFonts w:ascii="Roboto Light" w:hAnsi="Roboto Light"/>
          <w:i/>
          <w:iCs/>
          <w:sz w:val="20"/>
          <w:szCs w:val="20"/>
        </w:rPr>
        <w:t>.</w:t>
      </w:r>
    </w:p>
    <w:p w14:paraId="2DC08A74" w14:textId="20502C2A" w:rsidR="007C094D" w:rsidRPr="00B054AF" w:rsidRDefault="007C094D" w:rsidP="00B054AF">
      <w:pPr>
        <w:pStyle w:val="Heading1"/>
        <w:rPr>
          <w:sz w:val="24"/>
        </w:rPr>
      </w:pPr>
      <w:r w:rsidRPr="000703C7">
        <w:t xml:space="preserve">The Call to </w:t>
      </w:r>
      <w:r w:rsidRPr="00863A1F">
        <w:t>Worship</w:t>
      </w:r>
      <w:r w:rsidR="00DD7A7E" w:rsidRPr="00DD7A7E">
        <w:rPr>
          <w:rFonts w:ascii="Bebas Neue Bold" w:hAnsi="Bebas Neue Bold"/>
        </w:rPr>
        <w:t xml:space="preserve"> </w:t>
      </w:r>
      <w:r w:rsidR="00DD7A7E">
        <w:rPr>
          <w:rFonts w:ascii="Bebas Neue Bold" w:hAnsi="Bebas Neue Bold"/>
        </w:rPr>
        <w:tab/>
      </w:r>
      <w:r w:rsidR="005D3167">
        <w:rPr>
          <w:sz w:val="24"/>
          <w:szCs w:val="24"/>
        </w:rPr>
        <w:t>From Psalm 47</w:t>
      </w:r>
    </w:p>
    <w:p w14:paraId="4E8C4B06" w14:textId="3B789FBD" w:rsidR="007C094D" w:rsidRDefault="007C094D" w:rsidP="00343857">
      <w:pPr>
        <w:pStyle w:val="WorshipDescriptor"/>
        <w:ind w:left="1260" w:hanging="900"/>
        <w:rPr>
          <w:rFonts w:ascii="Roboto Light" w:hAnsi="Roboto Light"/>
        </w:rPr>
      </w:pPr>
      <w:r w:rsidRPr="00D20BF5">
        <w:rPr>
          <w:rFonts w:ascii="Roboto Light" w:hAnsi="Roboto Light"/>
        </w:rPr>
        <w:t xml:space="preserve">God </w:t>
      </w:r>
      <w:r w:rsidR="00E06379">
        <w:rPr>
          <w:rFonts w:ascii="Roboto Light" w:hAnsi="Roboto Light"/>
        </w:rPr>
        <w:t>reminds us that he wants to meet with us, and that he delights in our worship</w:t>
      </w:r>
      <w:r w:rsidR="008F5029" w:rsidRPr="00D20BF5">
        <w:rPr>
          <w:rFonts w:ascii="Roboto Light" w:hAnsi="Roboto Light"/>
        </w:rPr>
        <w:t>.</w:t>
      </w:r>
    </w:p>
    <w:p w14:paraId="52419B3A" w14:textId="64F89D19" w:rsidR="005D3167" w:rsidRDefault="00FE252E" w:rsidP="005D3167">
      <w:pPr>
        <w:spacing w:after="0"/>
        <w:ind w:left="1267" w:hanging="907"/>
      </w:pPr>
      <w:r>
        <w:rPr>
          <w:rFonts w:ascii="Times New Roman" w:hAnsi="Times New Roman" w:cs="Times New Roman"/>
        </w:rPr>
        <w:t>​</w:t>
      </w:r>
      <w:bookmarkStart w:id="0" w:name="_Hlk25664861"/>
      <w:r w:rsidRPr="003020AD">
        <w:rPr>
          <w:rFonts w:cs="Times New Roman"/>
          <w:szCs w:val="22"/>
        </w:rPr>
        <w:t>Leader:</w:t>
      </w:r>
      <w:r w:rsidR="006B247B" w:rsidRPr="005D3167">
        <w:rPr>
          <w:szCs w:val="22"/>
        </w:rPr>
        <w:tab/>
      </w:r>
      <w:bookmarkEnd w:id="0"/>
      <w:r w:rsidR="005D3167" w:rsidRPr="005D3167">
        <w:rPr>
          <w:rFonts w:ascii="Times New Roman" w:hAnsi="Times New Roman" w:cs="Times New Roman"/>
        </w:rPr>
        <w:t>​</w:t>
      </w:r>
      <w:r w:rsidR="005D3167" w:rsidRPr="005D3167">
        <w:t>Clap your hands, all peoples!</w:t>
      </w:r>
      <w:r w:rsidR="005D3167">
        <w:t xml:space="preserve">  </w:t>
      </w:r>
      <w:r w:rsidR="005D3167" w:rsidRPr="005D3167">
        <w:t>Shout to God with loud songs of joy!</w:t>
      </w:r>
    </w:p>
    <w:p w14:paraId="2B37BB3B" w14:textId="77777777" w:rsidR="005D3167" w:rsidRPr="005D3167" w:rsidRDefault="005D3167" w:rsidP="005D3167">
      <w:pPr>
        <w:spacing w:after="0"/>
        <w:ind w:left="1267" w:hanging="907"/>
        <w:rPr>
          <w:b/>
          <w:bCs/>
        </w:rPr>
      </w:pPr>
      <w:r w:rsidRPr="005D3167">
        <w:rPr>
          <w:b/>
          <w:bCs/>
        </w:rPr>
        <w:t>People:</w:t>
      </w:r>
      <w:r w:rsidRPr="005D3167">
        <w:rPr>
          <w:b/>
          <w:bCs/>
        </w:rPr>
        <w:tab/>
        <w:t>For the LORD, the Most High, is to be feared, a great king over all the earth.</w:t>
      </w:r>
    </w:p>
    <w:p w14:paraId="2C8EFA66" w14:textId="77777777" w:rsidR="005D3167" w:rsidRDefault="005D3167" w:rsidP="005D3167">
      <w:pPr>
        <w:spacing w:after="0"/>
        <w:ind w:left="1267" w:hanging="907"/>
      </w:pPr>
      <w:r>
        <w:t>Leader:</w:t>
      </w:r>
      <w:r>
        <w:tab/>
      </w:r>
      <w:r w:rsidRPr="005D3167">
        <w:t>God has gone up with a shout,</w:t>
      </w:r>
      <w:r>
        <w:t xml:space="preserve"> </w:t>
      </w:r>
      <w:r w:rsidRPr="005D3167">
        <w:t>the LORD with the sound of a trumpet.</w:t>
      </w:r>
    </w:p>
    <w:p w14:paraId="67FEBD92" w14:textId="29669DB2" w:rsidR="003020AD" w:rsidRPr="005D3167" w:rsidRDefault="005D3167" w:rsidP="005D3167">
      <w:pPr>
        <w:spacing w:after="0"/>
        <w:ind w:left="1267" w:hanging="907"/>
        <w:rPr>
          <w:b/>
          <w:bCs/>
        </w:rPr>
      </w:pPr>
      <w:r w:rsidRPr="005D3167">
        <w:rPr>
          <w:b/>
          <w:bCs/>
        </w:rPr>
        <w:t>All:</w:t>
      </w:r>
      <w:r w:rsidRPr="005D3167">
        <w:rPr>
          <w:b/>
          <w:bCs/>
        </w:rPr>
        <w:tab/>
        <w:t>Sing praises to God, sing praises! Sing praises to our King, sing praises!</w:t>
      </w:r>
    </w:p>
    <w:p w14:paraId="189C2DD1" w14:textId="77777777" w:rsidR="005D3167" w:rsidRPr="003020AD" w:rsidRDefault="005D3167" w:rsidP="005D3167">
      <w:pPr>
        <w:spacing w:after="0"/>
        <w:ind w:left="1267" w:hanging="907"/>
        <w:jc w:val="both"/>
        <w:rPr>
          <w:b/>
          <w:bCs/>
          <w:szCs w:val="22"/>
        </w:rPr>
      </w:pPr>
    </w:p>
    <w:p w14:paraId="7B062619" w14:textId="19C558B2" w:rsidR="007C094D" w:rsidRPr="00A70A6A" w:rsidRDefault="00A70A6A" w:rsidP="004E0009">
      <w:pPr>
        <w:pStyle w:val="Heading1"/>
        <w:rPr>
          <w:rFonts w:ascii="PT Serif" w:hAnsi="PT Serif"/>
          <w:i/>
        </w:rPr>
      </w:pPr>
      <w:r>
        <w:t>Songs</w:t>
      </w:r>
      <w:r w:rsidR="007C094D">
        <w:t xml:space="preserve"> of Praise</w:t>
      </w:r>
      <w:r>
        <w:t xml:space="preserve"> </w:t>
      </w:r>
    </w:p>
    <w:p w14:paraId="35F096BA" w14:textId="77777777" w:rsidR="00A70A6A" w:rsidRPr="00D20BF5" w:rsidRDefault="00736E6E" w:rsidP="00A1724F">
      <w:pPr>
        <w:pStyle w:val="WorshipDescriptor"/>
        <w:rPr>
          <w:rFonts w:ascii="Roboto Light" w:hAnsi="Roboto Light"/>
        </w:rPr>
      </w:pPr>
      <w:r w:rsidRPr="00D20BF5">
        <w:rPr>
          <w:rFonts w:ascii="Roboto Light" w:hAnsi="Roboto Light"/>
        </w:rPr>
        <w:t>We sing praises to God as our Creator and Redeemer.  Allow the rich, beautiful words of these great songs to make their way into your heart and mind.</w:t>
      </w:r>
    </w:p>
    <w:p w14:paraId="69D32AF8" w14:textId="77777777" w:rsidR="008D627B" w:rsidRDefault="008D627B" w:rsidP="008D627B">
      <w:pPr>
        <w:pStyle w:val="Heading1"/>
      </w:pPr>
      <w:r w:rsidRPr="007C094D">
        <w:t>The Invocation</w:t>
      </w:r>
    </w:p>
    <w:p w14:paraId="38AA321B" w14:textId="7BF3D88B" w:rsidR="005C4E09" w:rsidRPr="005D3167" w:rsidRDefault="008D627B" w:rsidP="005D3167">
      <w:pPr>
        <w:pStyle w:val="WorshipDescriptor"/>
        <w:rPr>
          <w:rFonts w:ascii="Roboto Light" w:hAnsi="Roboto Light"/>
        </w:rPr>
      </w:pPr>
      <w:r w:rsidRPr="00D20BF5">
        <w:rPr>
          <w:rFonts w:ascii="Roboto Light" w:hAnsi="Roboto Light"/>
        </w:rPr>
        <w:t>We ask God to meet with us in worship, to speak to us by his Word, and to accept our prayers and praises.</w:t>
      </w:r>
    </w:p>
    <w:p w14:paraId="3F41E977" w14:textId="1F4DB10E" w:rsidR="006A4607" w:rsidRPr="006A4607" w:rsidRDefault="005D210A" w:rsidP="00E31AFB">
      <w:pPr>
        <w:pStyle w:val="Heading1"/>
        <w:tabs>
          <w:tab w:val="left" w:pos="4500"/>
        </w:tabs>
        <w:rPr>
          <w:sz w:val="24"/>
        </w:rPr>
      </w:pPr>
      <w:r>
        <w:t>Old</w:t>
      </w:r>
      <w:r w:rsidR="00126E73">
        <w:t xml:space="preserve"> Testament</w:t>
      </w:r>
      <w:r w:rsidR="00A54169" w:rsidRPr="00A54169">
        <w:t xml:space="preserve"> Reading</w:t>
      </w:r>
      <w:r w:rsidR="00A54169">
        <w:tab/>
      </w:r>
      <w:r w:rsidR="00CF2B33">
        <w:tab/>
      </w:r>
      <w:r w:rsidR="005D3167">
        <w:rPr>
          <w:sz w:val="24"/>
          <w:szCs w:val="24"/>
        </w:rPr>
        <w:t>1 Kings 18:20-40</w:t>
      </w:r>
      <w:r w:rsidR="009714D3">
        <w:rPr>
          <w:sz w:val="22"/>
        </w:rPr>
        <w:tab/>
      </w:r>
    </w:p>
    <w:p w14:paraId="1A559CE1" w14:textId="617014D1" w:rsidR="00923B54" w:rsidRPr="00923B54" w:rsidRDefault="001C4A12" w:rsidP="00923B54">
      <w:pPr>
        <w:pStyle w:val="WorshipDescriptor"/>
        <w:rPr>
          <w:rFonts w:ascii="Roboto Light" w:hAnsi="Roboto Light"/>
        </w:rPr>
      </w:pPr>
      <w:r w:rsidRPr="00D20BF5">
        <w:rPr>
          <w:rFonts w:ascii="Roboto Light" w:hAnsi="Roboto Light"/>
        </w:rPr>
        <w:t xml:space="preserve">We hear the story of </w:t>
      </w:r>
      <w:r w:rsidR="00470A32" w:rsidRPr="00D20BF5">
        <w:rPr>
          <w:rFonts w:ascii="Roboto Light" w:hAnsi="Roboto Light"/>
        </w:rPr>
        <w:t xml:space="preserve">God’s plan to redeem the world through </w:t>
      </w:r>
      <w:r w:rsidR="00C963C8" w:rsidRPr="00D20BF5">
        <w:rPr>
          <w:rFonts w:ascii="Roboto Light" w:hAnsi="Roboto Light"/>
        </w:rPr>
        <w:t>Israel</w:t>
      </w:r>
      <w:r w:rsidR="005755D5" w:rsidRPr="00D20BF5">
        <w:rPr>
          <w:rFonts w:ascii="Roboto Light" w:hAnsi="Roboto Light"/>
        </w:rPr>
        <w:t>.</w:t>
      </w:r>
    </w:p>
    <w:p w14:paraId="2E64232B" w14:textId="6125290E" w:rsidR="006A29A3" w:rsidRPr="006A4607" w:rsidRDefault="006A29A3" w:rsidP="00592A5B">
      <w:pPr>
        <w:pStyle w:val="Heading1"/>
        <w:tabs>
          <w:tab w:val="clear" w:pos="7920"/>
          <w:tab w:val="left" w:pos="4500"/>
        </w:tabs>
        <w:jc w:val="both"/>
        <w:rPr>
          <w:sz w:val="24"/>
        </w:rPr>
      </w:pPr>
      <w:r>
        <w:t>Confession of Sin</w:t>
      </w:r>
      <w:r>
        <w:tab/>
      </w:r>
      <w:r>
        <w:rPr>
          <w:sz w:val="22"/>
        </w:rPr>
        <w:tab/>
      </w:r>
    </w:p>
    <w:p w14:paraId="52A5FABE" w14:textId="554B8D1B" w:rsidR="006A29A3" w:rsidRDefault="006A29A3" w:rsidP="00800444">
      <w:pPr>
        <w:pStyle w:val="WorshipDescriptor"/>
        <w:jc w:val="both"/>
        <w:rPr>
          <w:rFonts w:ascii="Roboto Light" w:hAnsi="Roboto Light"/>
        </w:rPr>
      </w:pPr>
      <w:r w:rsidRPr="00D20BF5">
        <w:rPr>
          <w:rFonts w:ascii="Roboto Light" w:hAnsi="Roboto Light"/>
        </w:rPr>
        <w:t xml:space="preserve">We </w:t>
      </w:r>
      <w:r>
        <w:rPr>
          <w:rFonts w:ascii="Roboto Light" w:hAnsi="Roboto Light"/>
        </w:rPr>
        <w:t xml:space="preserve">acknowledge </w:t>
      </w:r>
      <w:r w:rsidR="002523BE">
        <w:rPr>
          <w:rFonts w:ascii="Roboto Light" w:hAnsi="Roboto Light"/>
        </w:rPr>
        <w:t xml:space="preserve">our </w:t>
      </w:r>
      <w:r w:rsidR="00E1564D">
        <w:rPr>
          <w:rFonts w:ascii="Roboto Light" w:hAnsi="Roboto Light"/>
        </w:rPr>
        <w:t>sins and our confiden</w:t>
      </w:r>
      <w:r w:rsidR="002523BE">
        <w:rPr>
          <w:rFonts w:ascii="Roboto Light" w:hAnsi="Roboto Light"/>
        </w:rPr>
        <w:t xml:space="preserve">ce </w:t>
      </w:r>
      <w:r w:rsidR="00E1564D">
        <w:rPr>
          <w:rFonts w:ascii="Roboto Light" w:hAnsi="Roboto Light"/>
        </w:rPr>
        <w:t>i</w:t>
      </w:r>
      <w:r w:rsidR="002523BE">
        <w:rPr>
          <w:rFonts w:ascii="Roboto Light" w:hAnsi="Roboto Light"/>
        </w:rPr>
        <w:t xml:space="preserve">n God’s mercy and </w:t>
      </w:r>
      <w:r w:rsidR="00E1564D">
        <w:rPr>
          <w:rFonts w:ascii="Roboto Light" w:hAnsi="Roboto Light"/>
        </w:rPr>
        <w:t xml:space="preserve">forgiveness as we </w:t>
      </w:r>
      <w:r w:rsidR="002523BE">
        <w:rPr>
          <w:rFonts w:ascii="Roboto Light" w:hAnsi="Roboto Light"/>
        </w:rPr>
        <w:t>rejoice in his love and complete acceptance of us through faith in Jesus Christ</w:t>
      </w:r>
      <w:r>
        <w:rPr>
          <w:rFonts w:ascii="Roboto Light" w:hAnsi="Roboto Light"/>
        </w:rPr>
        <w:t>.</w:t>
      </w:r>
    </w:p>
    <w:p w14:paraId="7243F6A9" w14:textId="23E83FAE" w:rsidR="00A80CEE" w:rsidRPr="005123EF" w:rsidRDefault="005123EF" w:rsidP="00800444">
      <w:pPr>
        <w:spacing w:after="0"/>
        <w:jc w:val="both"/>
        <w:rPr>
          <w:b/>
          <w:bCs/>
        </w:rPr>
      </w:pPr>
      <w:r w:rsidRPr="005123EF">
        <w:rPr>
          <w:b/>
          <w:bCs/>
        </w:rPr>
        <w:lastRenderedPageBreak/>
        <w:t xml:space="preserve">O Father, we come to you </w:t>
      </w:r>
      <w:r w:rsidR="006728AF">
        <w:rPr>
          <w:b/>
          <w:bCs/>
        </w:rPr>
        <w:t>today</w:t>
      </w:r>
      <w:r w:rsidRPr="005123EF">
        <w:rPr>
          <w:b/>
          <w:bCs/>
        </w:rPr>
        <w:t xml:space="preserve"> confessing not only our sins but also our illusions of righteousness. The deceitfulness of our hearts wants us to believe that we need your grace and mercy less than we once did. Instead of growing in our knowledge of our sin, we often see ourselves like the pharisee who thanked you that he was “not like those people.” We can be blinded by our own feelings of self-sufficiency and forget that we need you as much now, if not more, than we ever have. Give us eyes to see the ugliness of our remaining sin and cause us to run to Jesus all the more for mercy, only to find you, our good Father, waiting for us with open arms. Amen.</w:t>
      </w:r>
    </w:p>
    <w:p w14:paraId="11E83A9F" w14:textId="77777777" w:rsidR="005123EF" w:rsidRPr="001C049B" w:rsidRDefault="005123EF" w:rsidP="00800444">
      <w:pPr>
        <w:spacing w:after="0"/>
        <w:jc w:val="both"/>
        <w:rPr>
          <w:rFonts w:cs="Palatino-Roman"/>
          <w:b/>
          <w:bCs/>
          <w:szCs w:val="22"/>
          <w:lang w:bidi="ar-SA"/>
        </w:rPr>
      </w:pPr>
    </w:p>
    <w:p w14:paraId="60E53305" w14:textId="36652A46" w:rsidR="006A29A3" w:rsidRPr="006A4607" w:rsidRDefault="006A29A3" w:rsidP="006A29A3">
      <w:pPr>
        <w:pStyle w:val="Heading1"/>
        <w:tabs>
          <w:tab w:val="left" w:pos="4500"/>
        </w:tabs>
        <w:rPr>
          <w:sz w:val="24"/>
        </w:rPr>
      </w:pPr>
      <w:r>
        <w:t>Assurance of Forgiveness</w:t>
      </w:r>
      <w:r>
        <w:tab/>
      </w:r>
      <w:r>
        <w:rPr>
          <w:sz w:val="22"/>
        </w:rPr>
        <w:tab/>
      </w:r>
    </w:p>
    <w:p w14:paraId="53E32407" w14:textId="77777777" w:rsidR="00CF2B33" w:rsidRDefault="006A29A3" w:rsidP="00CF2B33">
      <w:pPr>
        <w:pStyle w:val="WorshipDescriptor"/>
      </w:pPr>
      <w:r w:rsidRPr="00D20BF5">
        <w:rPr>
          <w:rFonts w:ascii="Roboto Light" w:hAnsi="Roboto Light"/>
        </w:rPr>
        <w:t xml:space="preserve">We </w:t>
      </w:r>
      <w:r>
        <w:rPr>
          <w:rFonts w:ascii="Roboto Light" w:hAnsi="Roboto Light"/>
        </w:rPr>
        <w:t>rejoice in God’s reminder of our complete forgiveness through Jesus Christ.</w:t>
      </w:r>
      <w:r>
        <w:t xml:space="preserve"> </w:t>
      </w:r>
    </w:p>
    <w:p w14:paraId="7A103777" w14:textId="77777777" w:rsidR="00D13D2B" w:rsidRDefault="00D13D2B" w:rsidP="00D13D2B">
      <w:pPr>
        <w:spacing w:after="0"/>
        <w:ind w:left="1440" w:hanging="1080"/>
      </w:pPr>
      <w:r w:rsidRPr="00AB4E4D">
        <w:rPr>
          <w:szCs w:val="22"/>
        </w:rPr>
        <w:t xml:space="preserve">Leader:  </w:t>
      </w:r>
      <w:r w:rsidRPr="00AB4E4D">
        <w:rPr>
          <w:szCs w:val="22"/>
        </w:rPr>
        <w:tab/>
      </w:r>
      <w:r>
        <w:rPr>
          <w:szCs w:val="22"/>
        </w:rPr>
        <w:t>The LORD says, “</w:t>
      </w:r>
      <w:r>
        <w:t>I have swept away your transgressions like a cloud</w:t>
      </w:r>
      <w:r>
        <w:br/>
        <w:t>and your sins like mist; return to me, for I have redeemed you.”</w:t>
      </w:r>
    </w:p>
    <w:p w14:paraId="5B2CCC4F" w14:textId="77777777" w:rsidR="00D13D2B" w:rsidRPr="00AB4E4D" w:rsidRDefault="00D13D2B" w:rsidP="00D13D2B">
      <w:pPr>
        <w:spacing w:after="0"/>
        <w:ind w:left="1440" w:hanging="1080"/>
        <w:rPr>
          <w:rFonts w:cs="Palatino-Roman"/>
          <w:b/>
          <w:bCs/>
          <w:szCs w:val="22"/>
          <w:lang w:bidi="ar-SA"/>
        </w:rPr>
      </w:pPr>
      <w:r w:rsidRPr="00AB4E4D">
        <w:rPr>
          <w:rFonts w:cs="Palatino-Roman"/>
          <w:b/>
          <w:bCs/>
          <w:szCs w:val="22"/>
          <w:lang w:bidi="ar-SA"/>
        </w:rPr>
        <w:t>People:</w:t>
      </w:r>
      <w:r w:rsidRPr="00AB4E4D">
        <w:rPr>
          <w:rFonts w:cs="Palatino-Roman"/>
          <w:b/>
          <w:bCs/>
          <w:szCs w:val="22"/>
          <w:lang w:bidi="ar-SA"/>
        </w:rPr>
        <w:tab/>
      </w:r>
      <w:r>
        <w:rPr>
          <w:rFonts w:cs="Palatino-Roman"/>
          <w:b/>
          <w:bCs/>
          <w:szCs w:val="22"/>
          <w:lang w:bidi="ar-SA"/>
        </w:rPr>
        <w:t>Praise God for his mercy and grace!</w:t>
      </w:r>
    </w:p>
    <w:p w14:paraId="4A023801" w14:textId="77777777" w:rsidR="00AB278D" w:rsidRPr="00795A88" w:rsidRDefault="00AB278D" w:rsidP="00795A88">
      <w:pPr>
        <w:spacing w:after="0"/>
        <w:rPr>
          <w:szCs w:val="22"/>
        </w:rPr>
      </w:pPr>
    </w:p>
    <w:p w14:paraId="522B6B75" w14:textId="77777777" w:rsidR="006A29A3" w:rsidRPr="00CF2B33" w:rsidRDefault="006A29A3" w:rsidP="00CF2B33">
      <w:pPr>
        <w:pStyle w:val="Heading1"/>
      </w:pPr>
      <w:r>
        <w:t>Songs of Thanksgiving</w:t>
      </w:r>
      <w:r>
        <w:tab/>
      </w:r>
      <w:r>
        <w:rPr>
          <w:sz w:val="22"/>
        </w:rPr>
        <w:tab/>
      </w:r>
    </w:p>
    <w:p w14:paraId="1C238FFE" w14:textId="3C095D69" w:rsidR="00765FFC" w:rsidRPr="002F2CD1" w:rsidRDefault="006A29A3" w:rsidP="002F2CD1">
      <w:pPr>
        <w:pStyle w:val="WorshipDescriptor"/>
        <w:rPr>
          <w:rFonts w:ascii="Roboto Light" w:hAnsi="Roboto Light"/>
        </w:rPr>
      </w:pPr>
      <w:r w:rsidRPr="00D20BF5">
        <w:rPr>
          <w:rFonts w:ascii="Roboto Light" w:hAnsi="Roboto Light"/>
        </w:rPr>
        <w:t xml:space="preserve">We </w:t>
      </w:r>
      <w:r>
        <w:rPr>
          <w:rFonts w:ascii="Roboto Light" w:hAnsi="Roboto Light"/>
        </w:rPr>
        <w:t>praise and thank God for his goodness and mercy to us in Jesus Christ.</w:t>
      </w:r>
    </w:p>
    <w:p w14:paraId="61777F9A" w14:textId="07DF49EC" w:rsidR="00E73F9F" w:rsidRPr="007862D9" w:rsidRDefault="00E73F9F" w:rsidP="006A29A3">
      <w:pPr>
        <w:pStyle w:val="Heading1"/>
      </w:pPr>
      <w:r w:rsidRPr="00025D2C">
        <w:t>Prayers for</w:t>
      </w:r>
      <w:r w:rsidRPr="002A0D3D">
        <w:rPr>
          <w:sz w:val="24"/>
        </w:rPr>
        <w:t xml:space="preserve"> </w:t>
      </w:r>
      <w:r w:rsidRPr="007862D9">
        <w:t>the Church and World</w:t>
      </w:r>
    </w:p>
    <w:p w14:paraId="406718BA" w14:textId="77777777" w:rsidR="00B97D37" w:rsidRPr="00B97D37" w:rsidRDefault="00E73F9F" w:rsidP="00B97D37">
      <w:pPr>
        <w:pStyle w:val="WorshipDescriptor"/>
        <w:rPr>
          <w:rFonts w:ascii="Roboto Light" w:hAnsi="Roboto Light"/>
        </w:rPr>
      </w:pPr>
      <w:r w:rsidRPr="00D20BF5">
        <w:rPr>
          <w:rFonts w:ascii="Roboto Light" w:hAnsi="Roboto Light"/>
        </w:rPr>
        <w:t xml:space="preserve">We lift up our requests to God, knowing that he </w:t>
      </w:r>
      <w:r w:rsidR="006A29A3">
        <w:rPr>
          <w:rFonts w:ascii="Roboto Light" w:hAnsi="Roboto Light"/>
        </w:rPr>
        <w:t>is pleased to hear us when we pray</w:t>
      </w:r>
      <w:r w:rsidRPr="00D20BF5">
        <w:rPr>
          <w:rFonts w:ascii="Roboto Light" w:hAnsi="Roboto Light"/>
        </w:rPr>
        <w:t>.</w:t>
      </w:r>
    </w:p>
    <w:p w14:paraId="552A2960" w14:textId="62D226FB" w:rsidR="00882757" w:rsidRDefault="00971D81" w:rsidP="003E4C09">
      <w:pPr>
        <w:pStyle w:val="Heading1"/>
        <w:spacing w:after="240"/>
      </w:pPr>
      <w:r>
        <w:t>The Lord’s Prayer</w:t>
      </w:r>
    </w:p>
    <w:p w14:paraId="1A43F81A" w14:textId="7451089A" w:rsidR="008C1530" w:rsidRPr="00016E3A" w:rsidRDefault="008C1530" w:rsidP="007862D9">
      <w:pPr>
        <w:pStyle w:val="Heading1"/>
        <w:rPr>
          <w:rFonts w:ascii="PT Serif" w:hAnsi="PT Serif"/>
          <w:i/>
          <w:sz w:val="18"/>
        </w:rPr>
      </w:pPr>
      <w:r w:rsidRPr="008C1530">
        <w:t xml:space="preserve">The </w:t>
      </w:r>
      <w:r w:rsidR="00B70595">
        <w:t>Offering</w:t>
      </w:r>
    </w:p>
    <w:p w14:paraId="1872B2E9" w14:textId="77777777" w:rsidR="007A05CB" w:rsidRDefault="007A05CB" w:rsidP="00592A5B">
      <w:pPr>
        <w:pStyle w:val="WorshipDescriptor"/>
        <w:spacing w:after="0"/>
        <w:ind w:right="180"/>
        <w:jc w:val="both"/>
        <w:rPr>
          <w:rFonts w:ascii="Roboto Light" w:hAnsi="Roboto Light"/>
        </w:rPr>
      </w:pPr>
      <w:r w:rsidRPr="00FA2CBC">
        <w:rPr>
          <w:rFonts w:ascii="Roboto Light" w:hAnsi="Roboto Light"/>
        </w:rPr>
        <w:t>We offer our gifts and our lives to God as an act of worship</w:t>
      </w:r>
      <w:r>
        <w:rPr>
          <w:rFonts w:ascii="Roboto Light" w:hAnsi="Roboto Light"/>
        </w:rPr>
        <w:t xml:space="preserve">.  Please note:  Children will be dismissed for Children’s Church, which runs September through May.  </w:t>
      </w:r>
      <w:r w:rsidRPr="007471FE">
        <w:rPr>
          <w:rFonts w:ascii="Roboto Light" w:hAnsi="Roboto Light"/>
          <w:b/>
          <w:bCs/>
        </w:rPr>
        <w:t>Children who are 4, 5, or 6 on September 1</w:t>
      </w:r>
      <w:r w:rsidRPr="007471FE">
        <w:rPr>
          <w:rFonts w:ascii="Roboto Light" w:hAnsi="Roboto Light"/>
          <w:b/>
          <w:bCs/>
          <w:vertAlign w:val="superscript"/>
        </w:rPr>
        <w:t>st</w:t>
      </w:r>
      <w:r w:rsidRPr="007471FE">
        <w:rPr>
          <w:rFonts w:ascii="Roboto Light" w:hAnsi="Roboto Light"/>
          <w:b/>
          <w:bCs/>
        </w:rPr>
        <w:t xml:space="preserve"> attend for that year</w:t>
      </w:r>
      <w:r>
        <w:rPr>
          <w:rFonts w:ascii="Roboto Light" w:hAnsi="Roboto Light"/>
        </w:rPr>
        <w:t xml:space="preserve">. </w:t>
      </w:r>
      <w:r>
        <w:rPr>
          <w:rFonts w:ascii="Roboto Light" w:hAnsi="Roboto Light"/>
          <w:lang w:bidi="ar-SA"/>
        </w:rPr>
        <w:t xml:space="preserve">  </w:t>
      </w:r>
      <w:r w:rsidRPr="00FA2CBC">
        <w:rPr>
          <w:rFonts w:ascii="Roboto Light" w:hAnsi="Roboto Light"/>
        </w:rPr>
        <w:t>Please sign and pass the fellowship pad to let us know you joined us for worship today.</w:t>
      </w:r>
    </w:p>
    <w:p w14:paraId="00B5249B" w14:textId="77777777" w:rsidR="001C049B" w:rsidRDefault="001C049B" w:rsidP="00222B87">
      <w:pPr>
        <w:pStyle w:val="Heading1"/>
      </w:pPr>
    </w:p>
    <w:p w14:paraId="2E60B8D6" w14:textId="77777777" w:rsidR="00D13D2B" w:rsidRDefault="00D13D2B" w:rsidP="00222B87">
      <w:pPr>
        <w:pStyle w:val="Heading1"/>
      </w:pPr>
    </w:p>
    <w:p w14:paraId="190FCF2C" w14:textId="7CBE5F73" w:rsidR="00470A32" w:rsidRPr="00222B87" w:rsidRDefault="001740FA" w:rsidP="00222B87">
      <w:pPr>
        <w:pStyle w:val="Heading1"/>
      </w:pPr>
      <w:r>
        <w:lastRenderedPageBreak/>
        <w:t>New Testament</w:t>
      </w:r>
      <w:r w:rsidR="00222B87">
        <w:t xml:space="preserve"> Reading</w:t>
      </w:r>
      <w:r w:rsidR="002E24D0">
        <w:tab/>
      </w:r>
      <w:r w:rsidR="00800444">
        <w:rPr>
          <w:sz w:val="24"/>
        </w:rPr>
        <w:t>Mark 1:</w:t>
      </w:r>
      <w:r w:rsidR="00D13D2B">
        <w:rPr>
          <w:sz w:val="24"/>
        </w:rPr>
        <w:t>21-39</w:t>
      </w:r>
      <w:r w:rsidR="00222B87">
        <w:tab/>
      </w:r>
    </w:p>
    <w:p w14:paraId="0E8B8C40" w14:textId="77777777" w:rsidR="00470A32" w:rsidRPr="00D20BF5" w:rsidRDefault="00EC753F" w:rsidP="00A1724F">
      <w:pPr>
        <w:pStyle w:val="WorshipDescriptor"/>
        <w:rPr>
          <w:rFonts w:ascii="Roboto Light" w:hAnsi="Roboto Light"/>
        </w:rPr>
      </w:pPr>
      <w:r w:rsidRPr="00D20BF5">
        <w:rPr>
          <w:rFonts w:ascii="Roboto Light" w:hAnsi="Roboto Light"/>
        </w:rPr>
        <w:t>God speaks to us again through his Holy Word</w:t>
      </w:r>
      <w:r w:rsidR="00971D81">
        <w:rPr>
          <w:rFonts w:ascii="Roboto Light" w:hAnsi="Roboto Light"/>
        </w:rPr>
        <w:t>.</w:t>
      </w:r>
    </w:p>
    <w:p w14:paraId="1A902EBF" w14:textId="77777777" w:rsidR="00FE6A82" w:rsidRPr="00BB2CA9" w:rsidRDefault="008C1530" w:rsidP="00BB2CA9">
      <w:pPr>
        <w:pStyle w:val="Heading1"/>
        <w:rPr>
          <w:sz w:val="24"/>
        </w:rPr>
      </w:pPr>
      <w:r w:rsidRPr="00CD4BA6">
        <w:t xml:space="preserve">Preaching of God’s </w:t>
      </w:r>
      <w:r w:rsidR="00CD4BA6">
        <w:t>Word</w:t>
      </w:r>
      <w:r w:rsidR="00CD4BA6">
        <w:tab/>
      </w:r>
      <w:r w:rsidR="00D32F36">
        <w:rPr>
          <w:sz w:val="24"/>
        </w:rPr>
        <w:t xml:space="preserve">Rev. </w:t>
      </w:r>
      <w:r w:rsidR="00C52323">
        <w:rPr>
          <w:sz w:val="24"/>
        </w:rPr>
        <w:t>Adam L. Brice</w:t>
      </w:r>
    </w:p>
    <w:p w14:paraId="3BCE8937" w14:textId="6DAF6367" w:rsidR="00BB5848" w:rsidRDefault="00D13D2B" w:rsidP="00DD36E5">
      <w:pPr>
        <w:jc w:val="center"/>
        <w:rPr>
          <w:i/>
          <w:sz w:val="24"/>
        </w:rPr>
      </w:pPr>
      <w:r>
        <w:rPr>
          <w:i/>
          <w:sz w:val="24"/>
        </w:rPr>
        <w:t>The Power and Authority of the King</w:t>
      </w:r>
    </w:p>
    <w:p w14:paraId="5A04F7FF" w14:textId="77777777" w:rsidR="00AC7EB0" w:rsidRPr="00AC7EB0" w:rsidRDefault="00AC7EB0" w:rsidP="00DD36E5">
      <w:pPr>
        <w:jc w:val="center"/>
        <w:rPr>
          <w:i/>
          <w:sz w:val="24"/>
        </w:rPr>
      </w:pPr>
    </w:p>
    <w:p w14:paraId="6104BB50" w14:textId="77777777" w:rsidR="00B773C6" w:rsidRDefault="00B773C6" w:rsidP="00B773C6">
      <w:pPr>
        <w:pStyle w:val="Heading1"/>
        <w:rPr>
          <w:sz w:val="24"/>
          <w:szCs w:val="24"/>
        </w:rPr>
      </w:pPr>
      <w:r>
        <w:t>Affirmation of Faith</w:t>
      </w:r>
      <w:r>
        <w:tab/>
      </w:r>
      <w:r>
        <w:rPr>
          <w:sz w:val="24"/>
          <w:szCs w:val="24"/>
        </w:rPr>
        <w:t>The Apostles’ Creed</w:t>
      </w:r>
    </w:p>
    <w:p w14:paraId="0D92CE99" w14:textId="77777777" w:rsidR="00B773C6" w:rsidRPr="003D1F57" w:rsidRDefault="00B773C6" w:rsidP="00B773C6"/>
    <w:p w14:paraId="540C7196" w14:textId="77777777" w:rsidR="00B773C6" w:rsidRPr="003B76D0" w:rsidRDefault="00B773C6" w:rsidP="00B773C6">
      <w:pPr>
        <w:spacing w:after="0" w:line="240" w:lineRule="auto"/>
        <w:jc w:val="both"/>
        <w:rPr>
          <w:rFonts w:cs="Garamond,Bold"/>
          <w:b/>
          <w:bCs/>
          <w:szCs w:val="22"/>
          <w:lang w:bidi="ar-SA"/>
        </w:rPr>
      </w:pPr>
      <w:r w:rsidRPr="003B76D0">
        <w:rPr>
          <w:rFonts w:cs="Garamond,Bold"/>
          <w:b/>
          <w:bCs/>
          <w:szCs w:val="22"/>
          <w:lang w:bidi="ar-SA"/>
        </w:rPr>
        <w:t>I believe in God the Father Almighty, maker of heaven and earth; and in Jesus</w:t>
      </w:r>
      <w:r>
        <w:rPr>
          <w:rFonts w:cs="Garamond,Bold"/>
          <w:b/>
          <w:bCs/>
          <w:szCs w:val="22"/>
          <w:lang w:bidi="ar-SA"/>
        </w:rPr>
        <w:t xml:space="preserve"> Christ</w:t>
      </w:r>
      <w:r w:rsidRPr="003B76D0">
        <w:rPr>
          <w:rFonts w:cs="Garamond,Bold"/>
          <w:b/>
          <w:bCs/>
          <w:szCs w:val="22"/>
          <w:lang w:bidi="ar-SA"/>
        </w:rPr>
        <w:t>, his only Son, our Lord, who was conceived by the Holy Ghost, born of the virgin Mary, suffered under Pontius Pilate, was crucified, dead, and buried. He descended into Hell. The third day he rose again from the dead; he ascended into heaven,</w:t>
      </w:r>
      <w:r>
        <w:rPr>
          <w:rFonts w:cs="Garamond,Bold"/>
          <w:b/>
          <w:bCs/>
          <w:szCs w:val="22"/>
          <w:lang w:bidi="ar-SA"/>
        </w:rPr>
        <w:t xml:space="preserve"> </w:t>
      </w:r>
      <w:r w:rsidRPr="003B76D0">
        <w:rPr>
          <w:rFonts w:cs="Garamond,Bold"/>
          <w:b/>
          <w:bCs/>
          <w:szCs w:val="22"/>
          <w:lang w:bidi="ar-SA"/>
        </w:rPr>
        <w:t>and sits at the right hand of God the Father Almighty; from thence he shall come to judge the quick and the dead. I believe in the Holy Ghost; the holy catholic church; the communion of saints; the forgiveness of sins; the resurrection of the body; and the life everlasting. Amen.</w:t>
      </w:r>
    </w:p>
    <w:p w14:paraId="251D104C" w14:textId="77777777" w:rsidR="00B773C6" w:rsidRDefault="00B773C6" w:rsidP="00AB278D">
      <w:pPr>
        <w:pStyle w:val="Heading1"/>
      </w:pPr>
    </w:p>
    <w:p w14:paraId="109D29B4" w14:textId="110FC59F" w:rsidR="00971D81" w:rsidRPr="00AB278D" w:rsidRDefault="00971D81" w:rsidP="00AB278D">
      <w:pPr>
        <w:pStyle w:val="Heading1"/>
      </w:pPr>
      <w:r>
        <w:t>Celebration of the Lord’s Supper</w:t>
      </w:r>
    </w:p>
    <w:p w14:paraId="785589EC" w14:textId="77777777" w:rsidR="00971D81" w:rsidRDefault="00971D81" w:rsidP="00592A5B">
      <w:pPr>
        <w:pStyle w:val="WorshipDescriptor"/>
        <w:ind w:right="180"/>
        <w:jc w:val="both"/>
        <w:rPr>
          <w:rFonts w:ascii="Roboto Light" w:hAnsi="Roboto Light"/>
        </w:rPr>
      </w:pPr>
      <w:r>
        <w:rPr>
          <w:rFonts w:ascii="Roboto Light" w:hAnsi="Roboto Light"/>
        </w:rPr>
        <w:t xml:space="preserve">The Lord’s Supper is the family meal for all baptized Christians.  It is not a meal for good people.  It’s a meal for sinful, broken people who trust in Jesus Christ alone for forgiveness, who are at peace with God and with others, and who want the help of the Holy Spirit to love God and live more faithfully as followers of Jesus Christ.  If you are not yet a Christian, or if you are not prepared to share in communion today, we encourage you simply to remain seated and to use this time for silent prayer and reflection.  Please see the prayers printed on page </w:t>
      </w:r>
      <w:r w:rsidR="005F1FFA">
        <w:rPr>
          <w:rFonts w:ascii="Roboto Light" w:hAnsi="Roboto Light"/>
        </w:rPr>
        <w:t>6</w:t>
      </w:r>
      <w:r>
        <w:rPr>
          <w:rFonts w:ascii="Roboto Light" w:hAnsi="Roboto Light"/>
        </w:rPr>
        <w:t xml:space="preserve"> for further help in doing this.</w:t>
      </w:r>
    </w:p>
    <w:p w14:paraId="04991108" w14:textId="77777777" w:rsidR="00971D81" w:rsidRDefault="00971D81" w:rsidP="00592A5B">
      <w:pPr>
        <w:pStyle w:val="WorshipDescriptor"/>
        <w:ind w:right="180"/>
        <w:jc w:val="both"/>
        <w:rPr>
          <w:rFonts w:ascii="Roboto Light" w:hAnsi="Roboto Light"/>
        </w:rPr>
      </w:pPr>
      <w:r>
        <w:rPr>
          <w:rFonts w:ascii="Roboto Light" w:hAnsi="Roboto Light"/>
        </w:rPr>
        <w:t>Children who profess faith in Jesus and who have been approved to receive communion by the elders of this church or by the church leadership of your church are welcome to come forward to receive communion with you.  Children who have not yet received communion are still encouraged to c</w:t>
      </w:r>
      <w:r w:rsidR="00ED3067">
        <w:rPr>
          <w:rFonts w:ascii="Roboto Light" w:hAnsi="Roboto Light"/>
        </w:rPr>
        <w:t>ome forward with their families so that we might pray for them briefly.</w:t>
      </w:r>
    </w:p>
    <w:p w14:paraId="7F2F21C4" w14:textId="77777777" w:rsidR="00971D81" w:rsidRPr="00ED3067" w:rsidRDefault="00ED3067" w:rsidP="00592A5B">
      <w:pPr>
        <w:pStyle w:val="WorshipDescriptor"/>
        <w:ind w:right="180"/>
        <w:jc w:val="both"/>
        <w:rPr>
          <w:rFonts w:ascii="Roboto Light" w:hAnsi="Roboto Light"/>
        </w:rPr>
      </w:pPr>
      <w:r>
        <w:rPr>
          <w:rFonts w:ascii="Roboto Light" w:hAnsi="Roboto Light"/>
        </w:rPr>
        <w:lastRenderedPageBreak/>
        <w:t>We use wine in the celebration of the Lord’s Supper in keeping with Jesus’ own example.  However, grape juice is provided in the cups with the lighter colored drink at the center of each tray if you prefer not to drink wine.</w:t>
      </w:r>
    </w:p>
    <w:p w14:paraId="4E2F4F71" w14:textId="77777777" w:rsidR="00E73F9F" w:rsidRPr="00A54169" w:rsidRDefault="00ED3067" w:rsidP="00E73F9F">
      <w:pPr>
        <w:pStyle w:val="Heading1"/>
      </w:pPr>
      <w:r>
        <w:t>Closing Song</w:t>
      </w:r>
    </w:p>
    <w:p w14:paraId="080789FB" w14:textId="77777777" w:rsidR="00E73F9F" w:rsidRPr="00D20BF5" w:rsidRDefault="00E73F9F" w:rsidP="00E73F9F">
      <w:pPr>
        <w:pStyle w:val="WorshipDescriptor"/>
        <w:rPr>
          <w:rFonts w:ascii="Roboto Light" w:hAnsi="Roboto Light"/>
        </w:rPr>
      </w:pPr>
      <w:r w:rsidRPr="00D20BF5">
        <w:rPr>
          <w:rFonts w:ascii="Roboto Light" w:hAnsi="Roboto Light"/>
        </w:rPr>
        <w:t xml:space="preserve">We </w:t>
      </w:r>
      <w:r w:rsidR="00ED3067">
        <w:rPr>
          <w:rFonts w:ascii="Roboto Light" w:hAnsi="Roboto Light"/>
        </w:rPr>
        <w:t>praise and thank God for all that we have seen and heard in this worship service.</w:t>
      </w:r>
    </w:p>
    <w:p w14:paraId="415C7663" w14:textId="77777777" w:rsidR="00B773C6" w:rsidRPr="004C0A17" w:rsidRDefault="00B773C6" w:rsidP="00B773C6">
      <w:pPr>
        <w:pStyle w:val="Heading1"/>
      </w:pPr>
      <w:r>
        <w:t>The Benediction</w:t>
      </w:r>
      <w:r>
        <w:tab/>
      </w:r>
    </w:p>
    <w:p w14:paraId="13367D66" w14:textId="77777777" w:rsidR="00B773C6" w:rsidRDefault="00B773C6" w:rsidP="00B773C6">
      <w:pPr>
        <w:pStyle w:val="WorshipDescriptor"/>
        <w:ind w:right="180"/>
        <w:jc w:val="both"/>
        <w:rPr>
          <w:rFonts w:ascii="Roboto Light" w:hAnsi="Roboto Light"/>
        </w:rPr>
      </w:pPr>
      <w:r w:rsidRPr="00D20BF5">
        <w:rPr>
          <w:rFonts w:ascii="Roboto Light" w:hAnsi="Roboto Light"/>
        </w:rPr>
        <w:t xml:space="preserve">We lift up our heads and even our hands to receive God’s blessing as he sends us out </w:t>
      </w:r>
      <w:r>
        <w:rPr>
          <w:rFonts w:ascii="Roboto Light" w:hAnsi="Roboto Light"/>
        </w:rPr>
        <w:t>into the world to bear witness to the blessings of life under his loving rule as king.</w:t>
      </w:r>
    </w:p>
    <w:p w14:paraId="5775AEB9" w14:textId="0192D450" w:rsidR="00A02EAF" w:rsidRPr="00096774" w:rsidRDefault="00F104F8" w:rsidP="00592A5B">
      <w:pPr>
        <w:spacing w:after="0"/>
        <w:ind w:right="180"/>
        <w:jc w:val="both"/>
        <w:rPr>
          <w:rFonts w:cs="Palatino-Roman"/>
          <w:b/>
          <w:bCs/>
          <w:szCs w:val="22"/>
        </w:rPr>
      </w:pPr>
      <w:r w:rsidRPr="00F104F8">
        <w:t xml:space="preserve">Now may the God of peace who brought again from the dead our Lord Jesus, the great shepherd of the sheep, by the blood of the eternal covenant, equip you with everything good that you may do his will, working in us that which is pleasing in his sight, through Jesus Christ, to whom be glory forever and ever. </w:t>
      </w:r>
      <w:r w:rsidRPr="00096774">
        <w:rPr>
          <w:b/>
          <w:bCs/>
        </w:rPr>
        <w:t>Amen.</w:t>
      </w:r>
    </w:p>
    <w:p w14:paraId="1EBF5D2B" w14:textId="77777777" w:rsidR="00882757" w:rsidRPr="00A02EAF" w:rsidRDefault="00882757" w:rsidP="00A02EAF">
      <w:pPr>
        <w:spacing w:after="0"/>
        <w:jc w:val="both"/>
        <w:rPr>
          <w:rFonts w:cs="Palatino-Roman"/>
          <w:b/>
          <w:bCs/>
          <w:szCs w:val="22"/>
        </w:rPr>
      </w:pPr>
    </w:p>
    <w:p w14:paraId="0F56397F" w14:textId="77777777" w:rsidR="005431C1" w:rsidRDefault="005431C1" w:rsidP="005431C1">
      <w:pPr>
        <w:pStyle w:val="WorshipDescriptor"/>
        <w:jc w:val="center"/>
      </w:pPr>
      <w:r>
        <w:rPr>
          <w:noProof/>
          <w:lang w:bidi="ar-SA"/>
        </w:rPr>
        <w:drawing>
          <wp:inline distT="0" distB="0" distL="0" distR="0" wp14:anchorId="68D342E5" wp14:editId="0BBA47BA">
            <wp:extent cx="2168525" cy="332740"/>
            <wp:effectExtent l="0" t="0" r="3175" b="0"/>
            <wp:docPr id="27"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1" cstate="print">
                      <a:extLst>
                        <a:ext uri="{28A0092B-C50C-407E-A947-70E740481C1C}">
                          <a14:useLocalDpi xmlns:a14="http://schemas.microsoft.com/office/drawing/2010/main" val="0"/>
                        </a:ext>
                      </a:extLst>
                    </a:blip>
                    <a:srcRect l="-4512" r="1933"/>
                    <a:stretch>
                      <a:fillRect/>
                    </a:stretch>
                  </pic:blipFill>
                  <pic:spPr bwMode="auto">
                    <a:xfrm>
                      <a:off x="0" y="0"/>
                      <a:ext cx="2168525" cy="332740"/>
                    </a:xfrm>
                    <a:prstGeom prst="rect">
                      <a:avLst/>
                    </a:prstGeom>
                    <a:noFill/>
                    <a:ln>
                      <a:noFill/>
                    </a:ln>
                  </pic:spPr>
                </pic:pic>
              </a:graphicData>
            </a:graphic>
          </wp:inline>
        </w:drawing>
      </w:r>
    </w:p>
    <w:p w14:paraId="79E87E8C" w14:textId="77777777" w:rsidR="00ED3067" w:rsidRPr="00B50D20" w:rsidRDefault="00ED3067" w:rsidP="00B50D20">
      <w:pPr>
        <w:autoSpaceDE/>
        <w:autoSpaceDN/>
        <w:adjustRightInd/>
        <w:spacing w:after="0" w:line="240" w:lineRule="auto"/>
        <w:ind w:left="0" w:right="0"/>
        <w:jc w:val="center"/>
        <w:rPr>
          <w:smallCaps/>
          <w:sz w:val="24"/>
          <w:szCs w:val="28"/>
        </w:rPr>
      </w:pPr>
      <w:r>
        <w:rPr>
          <w:sz w:val="24"/>
        </w:rPr>
        <w:br w:type="page"/>
      </w:r>
      <w:r>
        <w:rPr>
          <w:noProof/>
          <w:lang w:bidi="ar-SA"/>
        </w:rPr>
        <w:lastRenderedPageBreak/>
        <w:drawing>
          <wp:inline distT="0" distB="0" distL="0" distR="0" wp14:anchorId="045E59B4" wp14:editId="32A40B89">
            <wp:extent cx="478155" cy="173355"/>
            <wp:effectExtent l="0" t="0" r="0" b="0"/>
            <wp:docPr id="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 cstate="print">
                      <a:extLst>
                        <a:ext uri="{28A0092B-C50C-407E-A947-70E740481C1C}">
                          <a14:useLocalDpi xmlns:a14="http://schemas.microsoft.com/office/drawing/2010/main" val="0"/>
                        </a:ext>
                      </a:extLst>
                    </a:blip>
                    <a:srcRect r="49855"/>
                    <a:stretch>
                      <a:fillRect/>
                    </a:stretch>
                  </pic:blipFill>
                  <pic:spPr bwMode="auto">
                    <a:xfrm>
                      <a:off x="0" y="0"/>
                      <a:ext cx="478155" cy="173355"/>
                    </a:xfrm>
                    <a:prstGeom prst="rect">
                      <a:avLst/>
                    </a:prstGeom>
                    <a:noFill/>
                    <a:ln>
                      <a:noFill/>
                    </a:ln>
                  </pic:spPr>
                </pic:pic>
              </a:graphicData>
            </a:graphic>
          </wp:inline>
        </w:drawing>
      </w:r>
      <w:r w:rsidRPr="00ED3067">
        <w:rPr>
          <w:rFonts w:ascii="Bebas Neue Bold" w:hAnsi="Bebas Neue Bold"/>
          <w:sz w:val="40"/>
          <w:szCs w:val="40"/>
        </w:rPr>
        <w:t>Prayers During Communion</w:t>
      </w:r>
      <w:r>
        <w:t xml:space="preserve"> </w:t>
      </w:r>
      <w:r>
        <w:rPr>
          <w:noProof/>
          <w:lang w:bidi="ar-SA"/>
        </w:rPr>
        <w:drawing>
          <wp:inline distT="0" distB="0" distL="0" distR="0" wp14:anchorId="5A5B42A3" wp14:editId="7A184612">
            <wp:extent cx="478155" cy="187325"/>
            <wp:effectExtent l="0" t="0" r="0" b="3175"/>
            <wp:docPr id="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 cstate="print">
                      <a:extLst>
                        <a:ext uri="{28A0092B-C50C-407E-A947-70E740481C1C}">
                          <a14:useLocalDpi xmlns:a14="http://schemas.microsoft.com/office/drawing/2010/main" val="0"/>
                        </a:ext>
                      </a:extLst>
                    </a:blip>
                    <a:srcRect r="49855"/>
                    <a:stretch>
                      <a:fillRect/>
                    </a:stretch>
                  </pic:blipFill>
                  <pic:spPr bwMode="auto">
                    <a:xfrm flipH="1">
                      <a:off x="0" y="0"/>
                      <a:ext cx="478155" cy="187325"/>
                    </a:xfrm>
                    <a:prstGeom prst="rect">
                      <a:avLst/>
                    </a:prstGeom>
                    <a:noFill/>
                    <a:ln>
                      <a:noFill/>
                    </a:ln>
                  </pic:spPr>
                </pic:pic>
              </a:graphicData>
            </a:graphic>
          </wp:inline>
        </w:drawing>
      </w:r>
    </w:p>
    <w:p w14:paraId="674BB0A6" w14:textId="77777777" w:rsidR="00ED3067" w:rsidRDefault="00ED3067" w:rsidP="00ED3067">
      <w:pPr>
        <w:spacing w:after="0" w:line="240" w:lineRule="auto"/>
        <w:ind w:left="0" w:right="0"/>
        <w:rPr>
          <w:rFonts w:cs="Garamond"/>
          <w:sz w:val="24"/>
          <w:lang w:bidi="ar-SA"/>
        </w:rPr>
      </w:pPr>
    </w:p>
    <w:p w14:paraId="5DC4D0CE" w14:textId="77777777" w:rsidR="00ED3067" w:rsidRPr="00ED3067" w:rsidRDefault="00ED3067" w:rsidP="00ED3067">
      <w:pPr>
        <w:spacing w:after="120"/>
        <w:ind w:left="0" w:right="0"/>
        <w:jc w:val="both"/>
        <w:rPr>
          <w:rFonts w:cs="Garamond"/>
          <w:sz w:val="24"/>
          <w:lang w:bidi="ar-SA"/>
        </w:rPr>
      </w:pPr>
      <w:r w:rsidRPr="00ED3067">
        <w:rPr>
          <w:rFonts w:cs="Garamond"/>
          <w:sz w:val="24"/>
          <w:lang w:bidi="ar-SA"/>
        </w:rPr>
        <w:t>A PRAYER FOR THOSE SEARCHING FOR THE TRUTH</w:t>
      </w:r>
    </w:p>
    <w:p w14:paraId="628B5C61" w14:textId="77777777" w:rsidR="00ED3067" w:rsidRPr="002A5044" w:rsidRDefault="00ED3067" w:rsidP="002A5044">
      <w:pPr>
        <w:spacing w:after="0"/>
        <w:ind w:left="0" w:right="0"/>
        <w:jc w:val="both"/>
        <w:rPr>
          <w:rFonts w:cs="Garamond"/>
          <w:szCs w:val="22"/>
          <w:lang w:bidi="ar-SA"/>
        </w:rPr>
      </w:pPr>
      <w:r w:rsidRPr="002A5044">
        <w:rPr>
          <w:rFonts w:cs="Garamond"/>
          <w:szCs w:val="22"/>
          <w:lang w:bidi="ar-SA"/>
        </w:rPr>
        <w:t>Lord Jesus, you claim to be the way the truth and the life. If what you claim is true,</w:t>
      </w:r>
      <w:r w:rsidR="002A5044" w:rsidRPr="002A5044">
        <w:rPr>
          <w:rFonts w:cs="Garamond"/>
          <w:szCs w:val="22"/>
          <w:lang w:bidi="ar-SA"/>
        </w:rPr>
        <w:t xml:space="preserve"> </w:t>
      </w:r>
      <w:r w:rsidRPr="002A5044">
        <w:rPr>
          <w:rFonts w:cs="Garamond"/>
          <w:szCs w:val="22"/>
          <w:lang w:bidi="ar-SA"/>
        </w:rPr>
        <w:t>please guide me, teach me, and open to me the reality of who you are. Give</w:t>
      </w:r>
      <w:r w:rsidR="002A5044" w:rsidRPr="002A5044">
        <w:rPr>
          <w:rFonts w:cs="Garamond"/>
          <w:szCs w:val="22"/>
          <w:lang w:bidi="ar-SA"/>
        </w:rPr>
        <w:t xml:space="preserve"> </w:t>
      </w:r>
      <w:r w:rsidRPr="002A5044">
        <w:rPr>
          <w:rFonts w:cs="Garamond"/>
          <w:szCs w:val="22"/>
          <w:lang w:bidi="ar-SA"/>
        </w:rPr>
        <w:t>me faith to trust you and courage to follow you no matter what it might</w:t>
      </w:r>
      <w:r w:rsidR="002A5044" w:rsidRPr="002A5044">
        <w:rPr>
          <w:rFonts w:cs="Garamond"/>
          <w:szCs w:val="22"/>
          <w:lang w:bidi="ar-SA"/>
        </w:rPr>
        <w:t xml:space="preserve"> </w:t>
      </w:r>
      <w:r w:rsidRPr="002A5044">
        <w:rPr>
          <w:rFonts w:cs="Garamond"/>
          <w:szCs w:val="22"/>
          <w:lang w:bidi="ar-SA"/>
        </w:rPr>
        <w:t>cost me. Give me an understanding of you that leads to the life you promise.</w:t>
      </w:r>
      <w:r w:rsidR="002A5044" w:rsidRPr="002A5044">
        <w:rPr>
          <w:rFonts w:cs="Garamond"/>
          <w:szCs w:val="22"/>
          <w:lang w:bidi="ar-SA"/>
        </w:rPr>
        <w:t xml:space="preserve">  </w:t>
      </w:r>
      <w:r w:rsidRPr="002A5044">
        <w:rPr>
          <w:rFonts w:cs="Garamond"/>
          <w:szCs w:val="22"/>
          <w:lang w:bidi="ar-SA"/>
        </w:rPr>
        <w:t>Amen.</w:t>
      </w:r>
    </w:p>
    <w:p w14:paraId="1763E482" w14:textId="77777777" w:rsidR="00ED3067" w:rsidRDefault="00ED3067" w:rsidP="00ED3067">
      <w:pPr>
        <w:spacing w:after="0"/>
        <w:ind w:left="0" w:right="0"/>
        <w:jc w:val="both"/>
        <w:rPr>
          <w:rFonts w:cs="Garamond"/>
          <w:sz w:val="24"/>
          <w:lang w:bidi="ar-SA"/>
        </w:rPr>
      </w:pPr>
    </w:p>
    <w:p w14:paraId="6E421EF3" w14:textId="77777777" w:rsidR="002A5044" w:rsidRDefault="002A5044" w:rsidP="00ED3067">
      <w:pPr>
        <w:spacing w:after="0"/>
        <w:ind w:left="0" w:right="0"/>
        <w:jc w:val="both"/>
        <w:rPr>
          <w:rFonts w:cs="Garamond"/>
          <w:sz w:val="24"/>
          <w:lang w:bidi="ar-SA"/>
        </w:rPr>
      </w:pPr>
    </w:p>
    <w:p w14:paraId="79AA344E" w14:textId="77777777" w:rsidR="00ED3067" w:rsidRPr="00ED3067" w:rsidRDefault="00ED3067" w:rsidP="002A5044">
      <w:pPr>
        <w:spacing w:after="120"/>
        <w:ind w:left="0" w:right="0"/>
        <w:jc w:val="both"/>
        <w:rPr>
          <w:rFonts w:cs="Garamond"/>
          <w:sz w:val="24"/>
          <w:lang w:bidi="ar-SA"/>
        </w:rPr>
      </w:pPr>
      <w:r w:rsidRPr="00ED3067">
        <w:rPr>
          <w:rFonts w:cs="Garamond"/>
          <w:sz w:val="24"/>
          <w:lang w:bidi="ar-SA"/>
        </w:rPr>
        <w:t>A PRAYER OF REPENTANCE AND FAITH IN JESUS</w:t>
      </w:r>
    </w:p>
    <w:p w14:paraId="11A5810F" w14:textId="77777777" w:rsidR="00ED3067" w:rsidRDefault="00ED3067" w:rsidP="00ED3067">
      <w:pPr>
        <w:spacing w:after="0"/>
        <w:ind w:left="0" w:right="0"/>
        <w:jc w:val="both"/>
        <w:rPr>
          <w:rFonts w:cs="Garamond"/>
          <w:szCs w:val="22"/>
          <w:lang w:bidi="ar-SA"/>
        </w:rPr>
      </w:pPr>
      <w:r>
        <w:rPr>
          <w:rFonts w:cs="Garamond"/>
          <w:szCs w:val="22"/>
          <w:lang w:bidi="ar-SA"/>
        </w:rPr>
        <w:t>Lord Jesus, I admit that I am weaker and more sinful than I ever realized, but I see</w:t>
      </w:r>
      <w:r w:rsidR="002A5044">
        <w:rPr>
          <w:rFonts w:cs="Garamond"/>
          <w:szCs w:val="22"/>
          <w:lang w:bidi="ar-SA"/>
        </w:rPr>
        <w:t xml:space="preserve"> </w:t>
      </w:r>
      <w:r>
        <w:rPr>
          <w:rFonts w:cs="Garamond"/>
          <w:szCs w:val="22"/>
          <w:lang w:bidi="ar-SA"/>
        </w:rPr>
        <w:t>now that, through faith in you, I am more loved and accepted by God than I ever</w:t>
      </w:r>
      <w:r w:rsidR="002A5044">
        <w:rPr>
          <w:rFonts w:cs="Garamond"/>
          <w:szCs w:val="22"/>
          <w:lang w:bidi="ar-SA"/>
        </w:rPr>
        <w:t xml:space="preserve"> </w:t>
      </w:r>
      <w:r>
        <w:rPr>
          <w:rFonts w:cs="Garamond"/>
          <w:szCs w:val="22"/>
          <w:lang w:bidi="ar-SA"/>
        </w:rPr>
        <w:t>dared hope. Thank you for paying the penalty for my sins, for bearing on the cross</w:t>
      </w:r>
      <w:r w:rsidR="002A5044">
        <w:rPr>
          <w:rFonts w:cs="Garamond"/>
          <w:szCs w:val="22"/>
          <w:lang w:bidi="ar-SA"/>
        </w:rPr>
        <w:t xml:space="preserve"> </w:t>
      </w:r>
      <w:r>
        <w:rPr>
          <w:rFonts w:cs="Garamond"/>
          <w:szCs w:val="22"/>
          <w:lang w:bidi="ar-SA"/>
        </w:rPr>
        <w:t>the punishment I deserve, and for offering me forgiveness and new life. Knowing</w:t>
      </w:r>
      <w:r w:rsidR="002A5044">
        <w:rPr>
          <w:rFonts w:cs="Garamond"/>
          <w:szCs w:val="22"/>
          <w:lang w:bidi="ar-SA"/>
        </w:rPr>
        <w:t xml:space="preserve"> </w:t>
      </w:r>
      <w:r>
        <w:rPr>
          <w:rFonts w:cs="Garamond"/>
          <w:szCs w:val="22"/>
          <w:lang w:bidi="ar-SA"/>
        </w:rPr>
        <w:t>that you are raised from the dead and praying for me in the presence of God the</w:t>
      </w:r>
      <w:r w:rsidR="002A5044">
        <w:rPr>
          <w:rFonts w:cs="Garamond"/>
          <w:szCs w:val="22"/>
          <w:lang w:bidi="ar-SA"/>
        </w:rPr>
        <w:t xml:space="preserve"> </w:t>
      </w:r>
      <w:r>
        <w:rPr>
          <w:rFonts w:cs="Garamond"/>
          <w:szCs w:val="22"/>
          <w:lang w:bidi="ar-SA"/>
        </w:rPr>
        <w:t>Father, I turn from my sin and receive you as my Savior and Lord. Amen.</w:t>
      </w:r>
    </w:p>
    <w:p w14:paraId="1554E582" w14:textId="77777777" w:rsidR="00ED3067" w:rsidRDefault="00ED3067" w:rsidP="00ED3067">
      <w:pPr>
        <w:spacing w:after="0"/>
        <w:ind w:left="0" w:right="0"/>
        <w:jc w:val="both"/>
        <w:rPr>
          <w:rFonts w:cs="Garamond"/>
          <w:sz w:val="24"/>
          <w:lang w:bidi="ar-SA"/>
        </w:rPr>
      </w:pPr>
    </w:p>
    <w:p w14:paraId="74F56385" w14:textId="77777777" w:rsidR="002A5044" w:rsidRDefault="002A5044" w:rsidP="00ED3067">
      <w:pPr>
        <w:spacing w:after="0"/>
        <w:ind w:left="0" w:right="0"/>
        <w:jc w:val="both"/>
        <w:rPr>
          <w:rFonts w:cs="Garamond"/>
          <w:sz w:val="24"/>
          <w:lang w:bidi="ar-SA"/>
        </w:rPr>
      </w:pPr>
    </w:p>
    <w:p w14:paraId="04F7E779" w14:textId="77777777" w:rsidR="00ED3067" w:rsidRPr="00ED3067" w:rsidRDefault="00ED3067" w:rsidP="002A5044">
      <w:pPr>
        <w:spacing w:after="120"/>
        <w:ind w:left="0" w:right="0"/>
        <w:jc w:val="both"/>
        <w:rPr>
          <w:rFonts w:cs="Garamond"/>
          <w:sz w:val="24"/>
          <w:lang w:bidi="ar-SA"/>
        </w:rPr>
      </w:pPr>
      <w:r w:rsidRPr="00ED3067">
        <w:rPr>
          <w:rFonts w:cs="Garamond"/>
          <w:sz w:val="24"/>
          <w:lang w:bidi="ar-SA"/>
        </w:rPr>
        <w:t>A PRAYER FOR THOSE STRUGGLING WITH SIN</w:t>
      </w:r>
    </w:p>
    <w:p w14:paraId="3577ADB4" w14:textId="77777777" w:rsidR="00ED3067" w:rsidRDefault="00ED3067" w:rsidP="00ED3067">
      <w:pPr>
        <w:spacing w:after="0"/>
        <w:ind w:left="0" w:right="0"/>
        <w:jc w:val="both"/>
        <w:rPr>
          <w:rFonts w:cs="Garamond"/>
          <w:szCs w:val="22"/>
          <w:lang w:bidi="ar-SA"/>
        </w:rPr>
      </w:pPr>
      <w:r>
        <w:rPr>
          <w:rFonts w:cs="Garamond"/>
          <w:szCs w:val="22"/>
          <w:lang w:bidi="ar-SA"/>
        </w:rPr>
        <w:t>Lord Jesus, give me the ability to see in you the fulfillment of all my deepest</w:t>
      </w:r>
      <w:r w:rsidR="002A5044">
        <w:rPr>
          <w:rFonts w:cs="Garamond"/>
          <w:szCs w:val="22"/>
          <w:lang w:bidi="ar-SA"/>
        </w:rPr>
        <w:t xml:space="preserve"> </w:t>
      </w:r>
      <w:r>
        <w:rPr>
          <w:rFonts w:cs="Garamond"/>
          <w:szCs w:val="22"/>
          <w:lang w:bidi="ar-SA"/>
        </w:rPr>
        <w:t>needs and desires. Remind me again of your mercy toward sinners. Help me</w:t>
      </w:r>
      <w:r w:rsidR="002A5044">
        <w:rPr>
          <w:rFonts w:cs="Garamond"/>
          <w:szCs w:val="22"/>
          <w:lang w:bidi="ar-SA"/>
        </w:rPr>
        <w:t xml:space="preserve"> </w:t>
      </w:r>
      <w:r>
        <w:rPr>
          <w:rFonts w:cs="Garamond"/>
          <w:szCs w:val="22"/>
          <w:lang w:bidi="ar-SA"/>
        </w:rPr>
        <w:t>to set aside the sin that clings so closely to me, and to follow you in the</w:t>
      </w:r>
      <w:r w:rsidR="002A5044">
        <w:rPr>
          <w:rFonts w:cs="Garamond"/>
          <w:szCs w:val="22"/>
          <w:lang w:bidi="ar-SA"/>
        </w:rPr>
        <w:t xml:space="preserve"> </w:t>
      </w:r>
      <w:r>
        <w:rPr>
          <w:rFonts w:cs="Garamond"/>
          <w:szCs w:val="22"/>
          <w:lang w:bidi="ar-SA"/>
        </w:rPr>
        <w:t>path of growing faith and obedience, knowing that path leads to eternal life.</w:t>
      </w:r>
      <w:r w:rsidR="002A5044">
        <w:rPr>
          <w:rFonts w:cs="Garamond"/>
          <w:szCs w:val="22"/>
          <w:lang w:bidi="ar-SA"/>
        </w:rPr>
        <w:t xml:space="preserve">  </w:t>
      </w:r>
      <w:r>
        <w:rPr>
          <w:rFonts w:cs="Garamond"/>
          <w:szCs w:val="22"/>
          <w:lang w:bidi="ar-SA"/>
        </w:rPr>
        <w:t>Amen.</w:t>
      </w:r>
    </w:p>
    <w:p w14:paraId="4B4F9454" w14:textId="77777777" w:rsidR="00ED3067" w:rsidRDefault="00ED3067" w:rsidP="00ED3067">
      <w:pPr>
        <w:spacing w:after="0"/>
        <w:ind w:left="0" w:right="0"/>
        <w:jc w:val="both"/>
        <w:rPr>
          <w:rFonts w:cs="Garamond"/>
          <w:sz w:val="24"/>
          <w:lang w:bidi="ar-SA"/>
        </w:rPr>
      </w:pPr>
    </w:p>
    <w:p w14:paraId="46FA2E5C" w14:textId="77777777" w:rsidR="002A5044" w:rsidRDefault="002A5044" w:rsidP="00ED3067">
      <w:pPr>
        <w:spacing w:after="0"/>
        <w:ind w:left="0" w:right="0"/>
        <w:jc w:val="both"/>
        <w:rPr>
          <w:rFonts w:cs="Garamond"/>
          <w:sz w:val="24"/>
          <w:lang w:bidi="ar-SA"/>
        </w:rPr>
      </w:pPr>
    </w:p>
    <w:p w14:paraId="06D16315" w14:textId="77777777" w:rsidR="00ED3067" w:rsidRPr="00ED3067" w:rsidRDefault="00ED3067" w:rsidP="002A5044">
      <w:pPr>
        <w:spacing w:after="120"/>
        <w:ind w:left="0" w:right="0"/>
        <w:jc w:val="both"/>
        <w:rPr>
          <w:rFonts w:cs="Garamond"/>
          <w:sz w:val="24"/>
          <w:lang w:bidi="ar-SA"/>
        </w:rPr>
      </w:pPr>
      <w:r w:rsidRPr="00ED3067">
        <w:rPr>
          <w:rFonts w:cs="Garamond"/>
          <w:sz w:val="24"/>
          <w:lang w:bidi="ar-SA"/>
        </w:rPr>
        <w:t>A PRAYER FOR CHILDREN OF THE CHURCH</w:t>
      </w:r>
    </w:p>
    <w:p w14:paraId="3C317F6B" w14:textId="03057DE2" w:rsidR="00E90DBC" w:rsidRPr="00825854" w:rsidRDefault="00ED3067" w:rsidP="00825854">
      <w:pPr>
        <w:spacing w:after="0"/>
        <w:ind w:left="0" w:right="0"/>
        <w:jc w:val="both"/>
        <w:rPr>
          <w:rFonts w:cs="Garamond"/>
          <w:szCs w:val="22"/>
          <w:lang w:bidi="ar-SA"/>
        </w:rPr>
      </w:pPr>
      <w:r>
        <w:rPr>
          <w:rFonts w:cs="Garamond"/>
          <w:szCs w:val="22"/>
          <w:lang w:bidi="ar-SA"/>
        </w:rPr>
        <w:t>Lord Jesus, thank you for allowing me to grow up in a Christian family where I</w:t>
      </w:r>
      <w:r w:rsidR="002A5044">
        <w:rPr>
          <w:rFonts w:cs="Garamond"/>
          <w:szCs w:val="22"/>
          <w:lang w:bidi="ar-SA"/>
        </w:rPr>
        <w:t xml:space="preserve"> </w:t>
      </w:r>
      <w:r>
        <w:rPr>
          <w:rFonts w:cs="Garamond"/>
          <w:szCs w:val="22"/>
          <w:lang w:bidi="ar-SA"/>
        </w:rPr>
        <w:t>can hear the good news about you. Help me to understand who you are</w:t>
      </w:r>
      <w:r w:rsidR="002A5044">
        <w:rPr>
          <w:rFonts w:cs="Garamond"/>
          <w:szCs w:val="22"/>
          <w:lang w:bidi="ar-SA"/>
        </w:rPr>
        <w:t xml:space="preserve"> </w:t>
      </w:r>
      <w:r>
        <w:rPr>
          <w:rFonts w:cs="Garamond"/>
          <w:szCs w:val="22"/>
          <w:lang w:bidi="ar-SA"/>
        </w:rPr>
        <w:t>and what you have done for me by dying for sins and rising from the dead.</w:t>
      </w:r>
      <w:r w:rsidR="002A5044">
        <w:rPr>
          <w:rFonts w:cs="Garamond"/>
          <w:szCs w:val="22"/>
          <w:lang w:bidi="ar-SA"/>
        </w:rPr>
        <w:t xml:space="preserve">  </w:t>
      </w:r>
      <w:r>
        <w:rPr>
          <w:rFonts w:cs="Garamond"/>
          <w:szCs w:val="22"/>
          <w:lang w:bidi="ar-SA"/>
        </w:rPr>
        <w:t>Help me to turn from my sins and trust in you alone for salvation and life.</w:t>
      </w:r>
      <w:r w:rsidR="002A5044">
        <w:rPr>
          <w:rFonts w:cs="Garamond"/>
          <w:szCs w:val="22"/>
          <w:lang w:bidi="ar-SA"/>
        </w:rPr>
        <w:t xml:space="preserve">  </w:t>
      </w:r>
      <w:r>
        <w:rPr>
          <w:rFonts w:cs="Garamond"/>
          <w:szCs w:val="22"/>
          <w:lang w:bidi="ar-SA"/>
        </w:rPr>
        <w:t>Teach me how to live for you as one of your disciples. Amen.</w:t>
      </w:r>
    </w:p>
    <w:sectPr w:rsidR="00E90DBC" w:rsidRPr="00825854" w:rsidSect="00F36845">
      <w:headerReference w:type="even" r:id="rId12"/>
      <w:headerReference w:type="default" r:id="rId13"/>
      <w:footerReference w:type="even" r:id="rId14"/>
      <w:footerReference w:type="default" r:id="rId15"/>
      <w:headerReference w:type="first" r:id="rId16"/>
      <w:type w:val="continuous"/>
      <w:pgSz w:w="10080" w:h="12240" w:orient="landscape" w:code="5"/>
      <w:pgMar w:top="720" w:right="1080" w:bottom="720" w:left="1080" w:header="720" w:footer="720" w:gutter="0"/>
      <w:pgNumType w:fmt="numberInDash"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B8740C" w14:textId="77777777" w:rsidR="00127875" w:rsidRDefault="00127875" w:rsidP="00D92C8E">
      <w:r>
        <w:separator/>
      </w:r>
    </w:p>
    <w:p w14:paraId="7348D3C9" w14:textId="77777777" w:rsidR="00127875" w:rsidRDefault="00127875" w:rsidP="00D92C8E"/>
    <w:p w14:paraId="4BF1C7A5" w14:textId="77777777" w:rsidR="00127875" w:rsidRDefault="00127875" w:rsidP="00215F5B"/>
  </w:endnote>
  <w:endnote w:type="continuationSeparator" w:id="0">
    <w:p w14:paraId="26C7E04B" w14:textId="77777777" w:rsidR="00127875" w:rsidRDefault="00127875" w:rsidP="00D92C8E">
      <w:r>
        <w:continuationSeparator/>
      </w:r>
    </w:p>
    <w:p w14:paraId="5CF46A59" w14:textId="77777777" w:rsidR="00127875" w:rsidRDefault="00127875" w:rsidP="00D92C8E"/>
    <w:p w14:paraId="27A0AEA7" w14:textId="77777777" w:rsidR="00127875" w:rsidRDefault="00127875" w:rsidP="00215F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4A8BB495-5F08-4778-BD5F-6DBF7384E814}"/>
    <w:embedBold r:id="rId2" w:fontKey="{A2746DAE-ADED-4EE4-A5A2-20C6033B2AC4}"/>
    <w:embedItalic r:id="rId3" w:fontKey="{27DF90FD-5040-48AB-8C77-9DDB0077FD81}"/>
    <w:embedBoldItalic r:id="rId4" w:fontKey="{0309B425-70BE-4F0C-80C9-AD00099E6499}"/>
  </w:font>
  <w:font w:name="Garamond">
    <w:panose1 w:val="02020404030301010803"/>
    <w:charset w:val="00"/>
    <w:family w:val="roman"/>
    <w:pitch w:val="variable"/>
    <w:sig w:usb0="00000287" w:usb1="00000000" w:usb2="00000000" w:usb3="00000000" w:csb0="0000009F" w:csb1="00000000"/>
    <w:embedRegular r:id="rId5" w:fontKey="{ACA40432-DD53-4E3C-93E5-225C2D095540}"/>
    <w:embedBold r:id="rId6" w:fontKey="{9C95411F-3702-4CF5-BEC4-820B532D873E}"/>
    <w:embedItalic r:id="rId7" w:fontKey="{2C8762B9-249F-4DF6-BA0B-B251B6D11886}"/>
  </w:font>
  <w:font w:name="Cambria">
    <w:panose1 w:val="02040503050406030204"/>
    <w:charset w:val="00"/>
    <w:family w:val="roman"/>
    <w:pitch w:val="variable"/>
    <w:sig w:usb0="E00006FF" w:usb1="420024FF" w:usb2="02000000" w:usb3="00000000" w:csb0="0000019F" w:csb1="00000000"/>
    <w:embedRegular r:id="rId8" w:fontKey="{A13F3B5A-FAC7-4A42-BC19-13949D4AFBB9}"/>
    <w:embedBold r:id="rId9" w:fontKey="{0A9538C5-E1EA-4B7E-95E3-1F89D1181AB9}"/>
    <w:embedItalic r:id="rId10" w:fontKey="{14316E6E-D811-4268-A174-3151742449ED}"/>
  </w:font>
  <w:font w:name="Tahoma">
    <w:panose1 w:val="020B0604030504040204"/>
    <w:charset w:val="00"/>
    <w:family w:val="swiss"/>
    <w:pitch w:val="variable"/>
    <w:sig w:usb0="E1002EFF" w:usb1="C000605B" w:usb2="00000029" w:usb3="00000000" w:csb0="000101FF" w:csb1="00000000"/>
    <w:embedRegular r:id="rId11" w:fontKey="{2DBA83B4-6852-45B7-83A9-FCD92BE9BDF5}"/>
  </w:font>
  <w:font w:name="Bebas Neue Bold">
    <w:panose1 w:val="020B0606020202050201"/>
    <w:charset w:val="00"/>
    <w:family w:val="swiss"/>
    <w:notTrueType/>
    <w:pitch w:val="variable"/>
    <w:sig w:usb0="A000022F" w:usb1="0000005B" w:usb2="00000000" w:usb3="00000000" w:csb0="00000097" w:csb1="00000000"/>
  </w:font>
  <w:font w:name="Roboto Lt">
    <w:altName w:val="Arial"/>
    <w:charset w:val="00"/>
    <w:family w:val="auto"/>
    <w:pitch w:val="variable"/>
    <w:sig w:usb0="E00002EF" w:usb1="5000205B" w:usb2="00000020" w:usb3="00000000" w:csb0="0000019F" w:csb1="00000000"/>
  </w:font>
  <w:font w:name="Roboto Light">
    <w:panose1 w:val="02000000000000000000"/>
    <w:charset w:val="00"/>
    <w:family w:val="auto"/>
    <w:pitch w:val="variable"/>
    <w:sig w:usb0="E00002FF" w:usb1="5000205B" w:usb2="00000020" w:usb3="00000000" w:csb0="0000019F" w:csb1="00000000"/>
    <w:embedItalic r:id="rId12" w:fontKey="{AD3C3D02-14F6-4D64-A216-52D83A1191A6}"/>
    <w:embedBoldItalic r:id="rId13" w:fontKey="{7ACE623B-50DF-4A5B-BA5C-3BE42837EFF0}"/>
  </w:font>
  <w:font w:name="PT Serif">
    <w:altName w:val="Arial"/>
    <w:charset w:val="00"/>
    <w:family w:val="roman"/>
    <w:pitch w:val="variable"/>
    <w:sig w:usb0="A00002EF" w:usb1="5000204B" w:usb2="00000000" w:usb3="00000000" w:csb0="00000097" w:csb1="00000000"/>
    <w:embedItalic r:id="rId14" w:fontKey="{FB5F212A-BEA3-42B4-859D-731E2B398250}"/>
  </w:font>
  <w:font w:name="Palatino-Roman">
    <w:altName w:val="Palatino Linotype"/>
    <w:panose1 w:val="00000000000000000000"/>
    <w:charset w:val="00"/>
    <w:family w:val="roman"/>
    <w:notTrueType/>
    <w:pitch w:val="default"/>
    <w:sig w:usb0="00000003" w:usb1="00000000" w:usb2="00000000" w:usb3="00000000" w:csb0="00000001" w:csb1="00000000"/>
  </w:font>
  <w:font w:name="Garamond,Bold">
    <w:altName w:val="Garamon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DF47AF" w14:textId="77777777" w:rsidR="00FB256D" w:rsidRDefault="001A186A" w:rsidP="00D92C8E">
    <w:pPr>
      <w:pStyle w:val="Footer"/>
    </w:pPr>
    <w:r>
      <w:rPr>
        <w:noProof/>
        <w:lang w:bidi="ar-SA"/>
      </w:rPr>
      <w:drawing>
        <wp:anchor distT="0" distB="0" distL="114300" distR="114300" simplePos="0" relativeHeight="251659264" behindDoc="0" locked="0" layoutInCell="1" allowOverlap="1" wp14:anchorId="4DD96434" wp14:editId="27E5F309">
          <wp:simplePos x="0" y="0"/>
          <wp:positionH relativeFrom="page">
            <wp:posOffset>386080</wp:posOffset>
          </wp:positionH>
          <wp:positionV relativeFrom="page">
            <wp:posOffset>7256780</wp:posOffset>
          </wp:positionV>
          <wp:extent cx="137160" cy="137160"/>
          <wp:effectExtent l="0" t="0" r="0" b="0"/>
          <wp:wrapNone/>
          <wp:docPr id="7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l="11609" t="21095" r="12360" b="14336"/>
                  <a:stretch>
                    <a:fillRect/>
                  </a:stretch>
                </pic:blipFill>
                <pic:spPr bwMode="auto">
                  <a:xfrm>
                    <a:off x="0" y="0"/>
                    <a:ext cx="137160" cy="137160"/>
                  </a:xfrm>
                  <a:prstGeom prst="rect">
                    <a:avLst/>
                  </a:prstGeom>
                  <a:solidFill>
                    <a:srgbClr val="FFFFFF"/>
                  </a:solidFill>
                  <a:ln>
                    <a:noFill/>
                  </a:ln>
                </pic:spPr>
              </pic:pic>
            </a:graphicData>
          </a:graphic>
        </wp:anchor>
      </w:drawing>
    </w:r>
    <w:r>
      <w:rPr>
        <w:noProof/>
        <w:lang w:bidi="ar-SA"/>
      </w:rPr>
      <w:drawing>
        <wp:anchor distT="0" distB="0" distL="114300" distR="114300" simplePos="0" relativeHeight="251660288" behindDoc="0" locked="0" layoutInCell="1" allowOverlap="1" wp14:anchorId="3BA9796F" wp14:editId="6FA47701">
          <wp:simplePos x="0" y="0"/>
          <wp:positionH relativeFrom="page">
            <wp:posOffset>5878830</wp:posOffset>
          </wp:positionH>
          <wp:positionV relativeFrom="page">
            <wp:posOffset>7256780</wp:posOffset>
          </wp:positionV>
          <wp:extent cx="137160" cy="137160"/>
          <wp:effectExtent l="0" t="0" r="0" b="0"/>
          <wp:wrapNone/>
          <wp:docPr id="7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
                    <a:extLst>
                      <a:ext uri="{28A0092B-C50C-407E-A947-70E740481C1C}">
                        <a14:useLocalDpi xmlns:a14="http://schemas.microsoft.com/office/drawing/2010/main" val="0"/>
                      </a:ext>
                    </a:extLst>
                  </a:blip>
                  <a:srcRect l="11609" t="21095" r="12360" b="14336"/>
                  <a:stretch>
                    <a:fillRect/>
                  </a:stretch>
                </pic:blipFill>
                <pic:spPr bwMode="auto">
                  <a:xfrm>
                    <a:off x="0" y="0"/>
                    <a:ext cx="137160" cy="137160"/>
                  </a:xfrm>
                  <a:prstGeom prst="rect">
                    <a:avLst/>
                  </a:prstGeom>
                  <a:solidFill>
                    <a:srgbClr val="FFFFFF"/>
                  </a:solidFill>
                  <a:ln>
                    <a:noFill/>
                  </a:ln>
                </pic:spPr>
              </pic:pic>
            </a:graphicData>
          </a:graphic>
        </wp:anchor>
      </w:drawing>
    </w:r>
    <w:r w:rsidR="0085336A">
      <w:rPr>
        <w:noProof/>
        <w:lang w:bidi="ar-SA"/>
      </w:rPr>
      <mc:AlternateContent>
        <mc:Choice Requires="wps">
          <w:drawing>
            <wp:anchor distT="4294967293" distB="4294967293" distL="114300" distR="114300" simplePos="0" relativeHeight="251658240" behindDoc="0" locked="0" layoutInCell="1" allowOverlap="1" wp14:anchorId="13765FD8" wp14:editId="3F47AC53">
              <wp:simplePos x="0" y="0"/>
              <wp:positionH relativeFrom="column">
                <wp:posOffset>8890</wp:posOffset>
              </wp:positionH>
              <wp:positionV relativeFrom="paragraph">
                <wp:posOffset>181609</wp:posOffset>
              </wp:positionV>
              <wp:extent cx="54864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86400" cy="0"/>
                      </a:xfrm>
                      <a:prstGeom prst="line">
                        <a:avLst/>
                      </a:prstGeom>
                      <a:noFill/>
                      <a:ln w="12700" cap="flat" cmpd="sng" algn="ctr">
                        <a:solidFill>
                          <a:sysClr val="windowText" lastClr="0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0B84A962" id="Straight Connector 10" o:spid="_x0000_s1026" style="position:absolute;z-index:25165824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margin;mso-height-relative:page" from=".7pt,14.3pt" to="432.7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" strokecolor="windowText" strokeweight="1pt">
              <o:lock v:ext="edit" shapetype="f"/>
            </v:line>
          </w:pict>
        </mc:Fallback>
      </mc:AlternateContent>
    </w:r>
  </w:p>
  <w:p w14:paraId="6ECE0B38" w14:textId="77777777" w:rsidR="00047495" w:rsidRDefault="00047495" w:rsidP="00D92C8E"/>
  <w:p w14:paraId="71914CEA" w14:textId="77777777" w:rsidR="00047495" w:rsidRDefault="00047495" w:rsidP="00215F5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006C3" w14:textId="77777777" w:rsidR="00E111EC" w:rsidRPr="0071087C" w:rsidRDefault="00B0456D" w:rsidP="00E111EC">
    <w:pPr>
      <w:pStyle w:val="Footer"/>
      <w:jc w:val="center"/>
      <w:rPr>
        <w:i/>
        <w:noProof/>
        <w:color w:val="7F7F7F"/>
      </w:rPr>
    </w:pPr>
    <w:r w:rsidRPr="0071087C">
      <w:rPr>
        <w:i/>
        <w:color w:val="7F7F7F"/>
      </w:rPr>
      <w:fldChar w:fldCharType="begin"/>
    </w:r>
    <w:r w:rsidR="00E111EC" w:rsidRPr="0071087C">
      <w:rPr>
        <w:i/>
        <w:color w:val="7F7F7F"/>
      </w:rPr>
      <w:instrText xml:space="preserve"> PAGE  \* Arabic  \* MERGEFORMAT </w:instrText>
    </w:r>
    <w:r w:rsidRPr="0071087C">
      <w:rPr>
        <w:i/>
        <w:color w:val="7F7F7F"/>
      </w:rPr>
      <w:fldChar w:fldCharType="separate"/>
    </w:r>
    <w:r w:rsidR="00B50D20">
      <w:rPr>
        <w:i/>
        <w:noProof/>
        <w:color w:val="7F7F7F"/>
      </w:rPr>
      <w:t>4</w:t>
    </w:r>
    <w:r w:rsidRPr="0071087C">
      <w:rPr>
        <w:i/>
        <w:color w:val="7F7F7F"/>
      </w:rPr>
      <w:fldChar w:fldCharType="end"/>
    </w:r>
  </w:p>
  <w:p w14:paraId="4A7039EF" w14:textId="77777777" w:rsidR="006F552B" w:rsidRPr="006F552B" w:rsidRDefault="006F552B" w:rsidP="00D92C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84F7C5" w14:textId="77777777" w:rsidR="00127875" w:rsidRDefault="00127875" w:rsidP="00D92C8E">
      <w:r>
        <w:separator/>
      </w:r>
    </w:p>
    <w:p w14:paraId="092236BB" w14:textId="77777777" w:rsidR="00127875" w:rsidRDefault="00127875" w:rsidP="00D92C8E"/>
    <w:p w14:paraId="009A68A6" w14:textId="77777777" w:rsidR="00127875" w:rsidRDefault="00127875" w:rsidP="00215F5B"/>
  </w:footnote>
  <w:footnote w:type="continuationSeparator" w:id="0">
    <w:p w14:paraId="1925D62C" w14:textId="77777777" w:rsidR="00127875" w:rsidRDefault="00127875" w:rsidP="00D92C8E">
      <w:r>
        <w:continuationSeparator/>
      </w:r>
    </w:p>
    <w:p w14:paraId="5B9612C0" w14:textId="77777777" w:rsidR="00127875" w:rsidRDefault="00127875" w:rsidP="00D92C8E"/>
    <w:p w14:paraId="275A3581" w14:textId="77777777" w:rsidR="00127875" w:rsidRDefault="00127875" w:rsidP="00215F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042BD5" w14:textId="77777777" w:rsidR="008E254E" w:rsidRDefault="001A186A" w:rsidP="00D92C8E">
    <w:pPr>
      <w:pStyle w:val="Header"/>
    </w:pPr>
    <w:r>
      <w:rPr>
        <w:noProof/>
        <w:lang w:bidi="ar-SA"/>
      </w:rPr>
      <w:drawing>
        <wp:anchor distT="0" distB="0" distL="114300" distR="114300" simplePos="0" relativeHeight="251657216" behindDoc="0" locked="0" layoutInCell="1" allowOverlap="1" wp14:anchorId="67181882" wp14:editId="22712B57">
          <wp:simplePos x="0" y="0"/>
          <wp:positionH relativeFrom="page">
            <wp:posOffset>5878830</wp:posOffset>
          </wp:positionH>
          <wp:positionV relativeFrom="page">
            <wp:posOffset>398780</wp:posOffset>
          </wp:positionV>
          <wp:extent cx="137160" cy="137160"/>
          <wp:effectExtent l="0" t="0" r="0" b="0"/>
          <wp:wrapNone/>
          <wp:docPr id="7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609" t="21095" r="12360" b="14336"/>
                  <a:stretch>
                    <a:fillRect/>
                  </a:stretch>
                </pic:blipFill>
                <pic:spPr bwMode="auto">
                  <a:xfrm>
                    <a:off x="0" y="0"/>
                    <a:ext cx="137160" cy="137160"/>
                  </a:xfrm>
                  <a:prstGeom prst="rect">
                    <a:avLst/>
                  </a:prstGeom>
                  <a:solidFill>
                    <a:srgbClr val="FFFFFF"/>
                  </a:solidFill>
                  <a:ln>
                    <a:noFill/>
                  </a:ln>
                </pic:spPr>
              </pic:pic>
            </a:graphicData>
          </a:graphic>
        </wp:anchor>
      </w:drawing>
    </w:r>
    <w:r w:rsidR="0085336A">
      <w:rPr>
        <w:noProof/>
        <w:lang w:bidi="ar-SA"/>
      </w:rPr>
      <mc:AlternateContent>
        <mc:Choice Requires="wps">
          <w:drawing>
            <wp:anchor distT="0" distB="0" distL="114297" distR="114297" simplePos="0" relativeHeight="251656192" behindDoc="0" locked="0" layoutInCell="1" allowOverlap="1" wp14:anchorId="6A986299" wp14:editId="730B780C">
              <wp:simplePos x="0" y="0"/>
              <wp:positionH relativeFrom="column">
                <wp:posOffset>5490209</wp:posOffset>
              </wp:positionH>
              <wp:positionV relativeFrom="paragraph">
                <wp:posOffset>10160</wp:posOffset>
              </wp:positionV>
              <wp:extent cx="0" cy="6858000"/>
              <wp:effectExtent l="0" t="0" r="19050" b="190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6858000"/>
                      </a:xfrm>
                      <a:prstGeom prst="line">
                        <a:avLst/>
                      </a:prstGeom>
                      <a:noFill/>
                      <a:ln w="1270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98539BB" id="Straight Connector 8" o:spid="_x0000_s1026" style="position:absolute;z-index:251656192;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text;mso-width-percent:0;mso-height-percent:0;mso-width-relative:margin;mso-height-relative:margin" from="432.3pt,.8pt" to="432.3pt,54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" strokecolor="windowText" strokeweight="1pt">
              <o:lock v:ext="edit" shapetype="f"/>
            </v:line>
          </w:pict>
        </mc:Fallback>
      </mc:AlternateContent>
    </w:r>
    <w:r w:rsidR="0085336A">
      <w:rPr>
        <w:noProof/>
        <w:lang w:bidi="ar-SA"/>
      </w:rPr>
      <mc:AlternateContent>
        <mc:Choice Requires="wps">
          <w:drawing>
            <wp:anchor distT="4294967293" distB="4294967293" distL="114300" distR="114300" simplePos="0" relativeHeight="251653120" behindDoc="0" locked="0" layoutInCell="1" allowOverlap="1" wp14:anchorId="1A0956DA" wp14:editId="7355B1A6">
              <wp:simplePos x="0" y="0"/>
              <wp:positionH relativeFrom="column">
                <wp:posOffset>2540</wp:posOffset>
              </wp:positionH>
              <wp:positionV relativeFrom="paragraph">
                <wp:posOffset>10794</wp:posOffset>
              </wp:positionV>
              <wp:extent cx="54864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86400" cy="0"/>
                      </a:xfrm>
                      <a:prstGeom prst="line">
                        <a:avLst/>
                      </a:prstGeom>
                      <a:noFill/>
                      <a:ln w="12700" cap="flat" cmpd="sng" algn="ctr">
                        <a:solidFill>
                          <a:sysClr val="windowText" lastClr="0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1406D59B" id="Straight Connector 3" o:spid="_x0000_s1026" style="position:absolute;z-index:25165312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margin;mso-height-relative:page" from=".2pt,.85pt" to="432.2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" strokecolor="windowText" strokeweight="1pt">
              <o:lock v:ext="edit" shapetype="f"/>
            </v:line>
          </w:pict>
        </mc:Fallback>
      </mc:AlternateContent>
    </w:r>
    <w:r>
      <w:rPr>
        <w:noProof/>
        <w:lang w:bidi="ar-SA"/>
      </w:rPr>
      <w:drawing>
        <wp:anchor distT="0" distB="0" distL="114300" distR="114300" simplePos="0" relativeHeight="251655168" behindDoc="0" locked="0" layoutInCell="1" allowOverlap="1" wp14:anchorId="398D1FF2" wp14:editId="760F5D74">
          <wp:simplePos x="0" y="0"/>
          <wp:positionH relativeFrom="page">
            <wp:posOffset>386080</wp:posOffset>
          </wp:positionH>
          <wp:positionV relativeFrom="page">
            <wp:posOffset>398780</wp:posOffset>
          </wp:positionV>
          <wp:extent cx="137160" cy="137160"/>
          <wp:effectExtent l="0" t="0" r="0" b="0"/>
          <wp:wrapNone/>
          <wp:docPr id="7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l="11609" t="21095" r="12360" b="14336"/>
                  <a:stretch>
                    <a:fillRect/>
                  </a:stretch>
                </pic:blipFill>
                <pic:spPr bwMode="auto">
                  <a:xfrm>
                    <a:off x="0" y="0"/>
                    <a:ext cx="137160" cy="137160"/>
                  </a:xfrm>
                  <a:prstGeom prst="rect">
                    <a:avLst/>
                  </a:prstGeom>
                  <a:solidFill>
                    <a:srgbClr val="FFFFFF"/>
                  </a:solidFill>
                  <a:ln>
                    <a:noFill/>
                  </a:ln>
                </pic:spPr>
              </pic:pic>
            </a:graphicData>
          </a:graphic>
        </wp:anchor>
      </w:drawing>
    </w:r>
    <w:r w:rsidR="0085336A">
      <w:rPr>
        <w:noProof/>
        <w:lang w:bidi="ar-SA"/>
      </w:rPr>
      <mc:AlternateContent>
        <mc:Choice Requires="wps">
          <w:drawing>
            <wp:anchor distT="0" distB="0" distL="114297" distR="114297" simplePos="0" relativeHeight="251654144" behindDoc="0" locked="0" layoutInCell="1" allowOverlap="1" wp14:anchorId="4681237A" wp14:editId="633ACE5E">
              <wp:simplePos x="0" y="0"/>
              <wp:positionH relativeFrom="column">
                <wp:posOffset>-1</wp:posOffset>
              </wp:positionH>
              <wp:positionV relativeFrom="paragraph">
                <wp:posOffset>10795</wp:posOffset>
              </wp:positionV>
              <wp:extent cx="0" cy="6858000"/>
              <wp:effectExtent l="0" t="0" r="190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6858000"/>
                      </a:xfrm>
                      <a:prstGeom prst="line">
                        <a:avLst/>
                      </a:prstGeom>
                      <a:noFill/>
                      <a:ln w="1270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5F37A6CB" id="Straight Connector 4" o:spid="_x0000_s1026" style="position:absolute;z-index:251654144;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text;mso-width-percent:0;mso-height-percent:0;mso-width-relative:margin;mso-height-relative:margin" from="0,.85pt" to="0,54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" strokecolor="windowText" strokeweight="1pt">
              <o:lock v:ext="edit" shapetype="f"/>
            </v:line>
          </w:pict>
        </mc:Fallback>
      </mc:AlternateContent>
    </w:r>
  </w:p>
  <w:p w14:paraId="6C127EE4" w14:textId="77777777" w:rsidR="00047495" w:rsidRDefault="00047495" w:rsidP="00D92C8E"/>
  <w:p w14:paraId="1C9ADBFA" w14:textId="77777777" w:rsidR="00047495" w:rsidRDefault="00047495" w:rsidP="00215F5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22389F" w14:textId="77777777" w:rsidR="00047495" w:rsidRDefault="0085336A" w:rsidP="003569E4">
    <w:pPr>
      <w:pStyle w:val="Header"/>
      <w:ind w:left="0"/>
    </w:pPr>
    <w:r>
      <w:rPr>
        <w:noProof/>
        <w:lang w:bidi="ar-SA"/>
      </w:rPr>
      <mc:AlternateContent>
        <mc:Choice Requires="wpg">
          <w:drawing>
            <wp:anchor distT="0" distB="0" distL="114300" distR="114300" simplePos="0" relativeHeight="251661312" behindDoc="0" locked="0" layoutInCell="1" allowOverlap="1" wp14:anchorId="620BDE30" wp14:editId="7C57C2CE">
              <wp:simplePos x="0" y="0"/>
              <wp:positionH relativeFrom="page">
                <wp:posOffset>384175</wp:posOffset>
              </wp:positionH>
              <wp:positionV relativeFrom="page">
                <wp:posOffset>374650</wp:posOffset>
              </wp:positionV>
              <wp:extent cx="5623560" cy="6995160"/>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623560" cy="6995160"/>
                        <a:chOff x="0" y="0"/>
                        <a:chExt cx="5619750" cy="6991350"/>
                      </a:xfrm>
                    </wpg:grpSpPr>
                    <wps:wsp>
                      <wps:cNvPr id="13" name="Straight Connector 13"/>
                      <wps:cNvCnPr/>
                      <wps:spPr>
                        <a:xfrm>
                          <a:off x="76200" y="66675"/>
                          <a:ext cx="5486400" cy="0"/>
                        </a:xfrm>
                        <a:prstGeom prst="line">
                          <a:avLst/>
                        </a:prstGeom>
                        <a:noFill/>
                        <a:ln w="12700" cap="flat" cmpd="sng" algn="ctr">
                          <a:solidFill>
                            <a:sysClr val="windowText" lastClr="000000"/>
                          </a:solidFill>
                          <a:prstDash val="solid"/>
                        </a:ln>
                        <a:effectLst/>
                      </wps:spPr>
                      <wps:bodyPr/>
                    </wps:wsp>
                    <wps:wsp>
                      <wps:cNvPr id="14" name="Straight Connector 14"/>
                      <wps:cNvCnPr/>
                      <wps:spPr>
                        <a:xfrm>
                          <a:off x="66675" y="66675"/>
                          <a:ext cx="0" cy="6858000"/>
                        </a:xfrm>
                        <a:prstGeom prst="line">
                          <a:avLst/>
                        </a:prstGeom>
                        <a:noFill/>
                        <a:ln w="12700" cap="flat" cmpd="sng" algn="ctr">
                          <a:solidFill>
                            <a:sysClr val="windowText" lastClr="000000"/>
                          </a:solidFill>
                          <a:prstDash val="solid"/>
                        </a:ln>
                        <a:effectLst/>
                      </wps:spPr>
                      <wps:bodyPr/>
                    </wps:wsp>
                    <pic:pic xmlns:pic="http://schemas.openxmlformats.org/drawingml/2006/picture">
                      <pic:nvPicPr>
                        <pic:cNvPr id="21" name="Picture 21"/>
                        <pic:cNvPicPr>
                          <a:picLocks noChangeAspect="1"/>
                        </pic:cNvPicPr>
                      </pic:nvPicPr>
                      <pic:blipFill rotWithShape="1">
                        <a:blip r:embed="rId1" cstate="print">
                          <a:biLevel thresh="75000"/>
                          <a:extLst>
                            <a:ext uri="{28A0092B-C50C-407E-A947-70E740481C1C}">
                              <a14:useLocalDpi xmlns:a14="http://schemas.microsoft.com/office/drawing/2010/main" val="0"/>
                            </a:ext>
                          </a:extLst>
                        </a:blip>
                        <a:srcRect l="11609" t="21096" r="12360" b="14336"/>
                        <a:stretch/>
                      </pic:blipFill>
                      <pic:spPr bwMode="auto">
                        <a:xfrm>
                          <a:off x="0" y="0"/>
                          <a:ext cx="133350" cy="133350"/>
                        </a:xfrm>
                        <a:prstGeom prst="rect">
                          <a:avLst/>
                        </a:prstGeom>
                        <a:solidFill>
                          <a:sysClr val="window" lastClr="FFFFFF"/>
                        </a:solidFill>
                        <a:ln>
                          <a:noFill/>
                        </a:ln>
                        <a:extLst>
                          <a:ext uri="{53640926-AAD7-44D8-BBD7-CCE9431645EC}">
                            <a14:shadowObscured xmlns:a14="http://schemas.microsoft.com/office/drawing/2010/main"/>
                          </a:ext>
                        </a:extLst>
                      </pic:spPr>
                    </pic:pic>
                    <wps:wsp>
                      <wps:cNvPr id="15" name="Straight Connector 15"/>
                      <wps:cNvCnPr/>
                      <wps:spPr>
                        <a:xfrm>
                          <a:off x="5562600" y="66675"/>
                          <a:ext cx="0" cy="6858000"/>
                        </a:xfrm>
                        <a:prstGeom prst="line">
                          <a:avLst/>
                        </a:prstGeom>
                        <a:noFill/>
                        <a:ln w="12700" cap="flat" cmpd="sng" algn="ctr">
                          <a:solidFill>
                            <a:sysClr val="windowText" lastClr="000000"/>
                          </a:solidFill>
                          <a:prstDash val="solid"/>
                        </a:ln>
                        <a:effectLst/>
                      </wps:spPr>
                      <wps:bodyPr/>
                    </wps:wsp>
                    <pic:pic xmlns:pic="http://schemas.openxmlformats.org/drawingml/2006/picture">
                      <pic:nvPicPr>
                        <pic:cNvPr id="22" name="Picture 22"/>
                        <pic:cNvPicPr>
                          <a:picLocks noChangeAspect="1"/>
                        </pic:cNvPicPr>
                      </pic:nvPicPr>
                      <pic:blipFill rotWithShape="1">
                        <a:blip r:embed="rId1" cstate="print">
                          <a:biLevel thresh="75000"/>
                          <a:extLst>
                            <a:ext uri="{28A0092B-C50C-407E-A947-70E740481C1C}">
                              <a14:useLocalDpi xmlns:a14="http://schemas.microsoft.com/office/drawing/2010/main" val="0"/>
                            </a:ext>
                          </a:extLst>
                        </a:blip>
                        <a:srcRect l="11609" t="21096" r="12360" b="14336"/>
                        <a:stretch/>
                      </pic:blipFill>
                      <pic:spPr bwMode="auto">
                        <a:xfrm>
                          <a:off x="5486400" y="0"/>
                          <a:ext cx="133350" cy="133350"/>
                        </a:xfrm>
                        <a:prstGeom prst="rect">
                          <a:avLst/>
                        </a:prstGeom>
                        <a:solidFill>
                          <a:sysClr val="window" lastClr="FFFFFF"/>
                        </a:solidFill>
                        <a:ln>
                          <a:noFill/>
                        </a:ln>
                        <a:extLst>
                          <a:ext uri="{53640926-AAD7-44D8-BBD7-CCE9431645EC}">
                            <a14:shadowObscured xmlns:a14="http://schemas.microsoft.com/office/drawing/2010/main"/>
                          </a:ext>
                        </a:extLst>
                      </pic:spPr>
                    </pic:pic>
                    <wps:wsp>
                      <wps:cNvPr id="16" name="Straight Connector 16"/>
                      <wps:cNvCnPr/>
                      <wps:spPr>
                        <a:xfrm>
                          <a:off x="76200" y="6924675"/>
                          <a:ext cx="5486400" cy="0"/>
                        </a:xfrm>
                        <a:prstGeom prst="line">
                          <a:avLst/>
                        </a:prstGeom>
                        <a:noFill/>
                        <a:ln w="12700" cap="flat" cmpd="sng" algn="ctr">
                          <a:solidFill>
                            <a:sysClr val="windowText" lastClr="000000"/>
                          </a:solidFill>
                          <a:prstDash val="solid"/>
                        </a:ln>
                        <a:effectLst/>
                      </wps:spPr>
                      <wps:bodyPr/>
                    </wps:wsp>
                    <pic:pic xmlns:pic="http://schemas.openxmlformats.org/drawingml/2006/picture">
                      <pic:nvPicPr>
                        <pic:cNvPr id="23" name="Picture 23"/>
                        <pic:cNvPicPr>
                          <a:picLocks noChangeAspect="1"/>
                        </pic:cNvPicPr>
                      </pic:nvPicPr>
                      <pic:blipFill rotWithShape="1">
                        <a:blip r:embed="rId1" cstate="print">
                          <a:biLevel thresh="75000"/>
                          <a:extLst>
                            <a:ext uri="{28A0092B-C50C-407E-A947-70E740481C1C}">
                              <a14:useLocalDpi xmlns:a14="http://schemas.microsoft.com/office/drawing/2010/main" val="0"/>
                            </a:ext>
                          </a:extLst>
                        </a:blip>
                        <a:srcRect l="11609" t="21096" r="12360" b="14336"/>
                        <a:stretch/>
                      </pic:blipFill>
                      <pic:spPr bwMode="auto">
                        <a:xfrm>
                          <a:off x="0" y="6858000"/>
                          <a:ext cx="133350" cy="133350"/>
                        </a:xfrm>
                        <a:prstGeom prst="rect">
                          <a:avLst/>
                        </a:prstGeom>
                        <a:solidFill>
                          <a:sysClr val="window" lastClr="FFFFFF"/>
                        </a:solidFill>
                        <a:ln>
                          <a:noFill/>
                        </a:ln>
                        <a:extLst>
                          <a:ext uri="{53640926-AAD7-44D8-BBD7-CCE9431645EC}">
                            <a14:shadowObscured xmlns:a14="http://schemas.microsoft.com/office/drawing/2010/main"/>
                          </a:ext>
                        </a:extLst>
                      </pic:spPr>
                    </pic:pic>
                    <pic:pic xmlns:pic="http://schemas.openxmlformats.org/drawingml/2006/picture">
                      <pic:nvPicPr>
                        <pic:cNvPr id="24" name="Picture 24"/>
                        <pic:cNvPicPr>
                          <a:picLocks noChangeAspect="1"/>
                        </pic:cNvPicPr>
                      </pic:nvPicPr>
                      <pic:blipFill rotWithShape="1">
                        <a:blip r:embed="rId1" cstate="print">
                          <a:biLevel thresh="75000"/>
                          <a:extLst>
                            <a:ext uri="{28A0092B-C50C-407E-A947-70E740481C1C}">
                              <a14:useLocalDpi xmlns:a14="http://schemas.microsoft.com/office/drawing/2010/main" val="0"/>
                            </a:ext>
                          </a:extLst>
                        </a:blip>
                        <a:srcRect l="11609" t="21096" r="12360" b="14336"/>
                        <a:stretch/>
                      </pic:blipFill>
                      <pic:spPr bwMode="auto">
                        <a:xfrm>
                          <a:off x="5486400" y="6858000"/>
                          <a:ext cx="133350" cy="133350"/>
                        </a:xfrm>
                        <a:prstGeom prst="rect">
                          <a:avLst/>
                        </a:prstGeom>
                        <a:solidFill>
                          <a:sysClr val="window" lastClr="FFFFFF"/>
                        </a:solid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661AEA19" id="Group 6" o:spid="_x0000_s1026" style="position:absolute;margin-left:30.25pt;margin-top:29.5pt;width:442.8pt;height:550.8pt;z-index:251661312;mso-position-horizontal-relative:page;mso-position-vertical-relative:page;mso-width-relative:margin;mso-height-relative:margin" coordsize="56197,699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">
              <v:line id="Straight Connector 13" o:spid="_x0000_s1027" style="position:absolute;visibility:visible;mso-wrap-style:square" from="762,666" to="55626,6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" strokecolor="windowText" strokeweight="1pt"/>
              <v:line id="Straight Connector 14" o:spid="_x0000_s1028" style="position:absolute;visibility:visible;mso-wrap-style:square" from="666,666" to="666,69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" strokecolor="windowText"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1333;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" filled="t" fillcolor="window">
                <v:imagedata r:id="rId2" o:title="" croptop="13825f" cropbottom="9395f" cropleft="7608f" cropright="8100f" grayscale="t" bilevel="t"/>
              </v:shape>
              <v:line id="Straight Connector 15" o:spid="_x0000_s1030" style="position:absolute;visibility:visible;mso-wrap-style:square" from="55626,666" to="55626,69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" strokecolor="windowText" strokeweight="1pt"/>
              <v:shape id="Picture 22" o:spid="_x0000_s1031" type="#_x0000_t75" style="position:absolute;left:54864;width:1333;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" filled="t" fillcolor="window">
                <v:imagedata r:id="rId2" o:title="" croptop="13825f" cropbottom="9395f" cropleft="7608f" cropright="8100f" grayscale="t" bilevel="t"/>
              </v:shape>
              <v:line id="Straight Connector 16" o:spid="_x0000_s1032" style="position:absolute;visibility:visible;mso-wrap-style:square" from="762,69246" to="55626,69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" strokecolor="windowText" strokeweight="1pt"/>
              <v:shape id="Picture 23" o:spid="_x0000_s1033" type="#_x0000_t75" style="position:absolute;top:68580;width:1333;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" filled="t" fillcolor="window">
                <v:imagedata r:id="rId2" o:title="" croptop="13825f" cropbottom="9395f" cropleft="7608f" cropright="8100f" grayscale="t" bilevel="t"/>
              </v:shape>
              <v:shape id="Picture 24" o:spid="_x0000_s1034" type="#_x0000_t75" style="position:absolute;left:54864;top:68580;width:1333;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" filled="t" fillcolor="window">
                <v:imagedata r:id="rId2" o:title="" croptop="13825f" cropbottom="9395f" cropleft="7608f" cropright="8100f" grayscale="t" bilevel="t"/>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C89156" w14:textId="77777777" w:rsidR="00E823C8" w:rsidRDefault="0085336A">
    <w:pPr>
      <w:pStyle w:val="Header"/>
    </w:pPr>
    <w:r>
      <w:rPr>
        <w:noProof/>
        <w:lang w:bidi="ar-SA"/>
      </w:rPr>
      <mc:AlternateContent>
        <mc:Choice Requires="wpg">
          <w:drawing>
            <wp:anchor distT="0" distB="0" distL="114300" distR="114300" simplePos="0" relativeHeight="251662336" behindDoc="0" locked="0" layoutInCell="1" allowOverlap="1" wp14:anchorId="3BAAB13D" wp14:editId="1E5E36C5">
              <wp:simplePos x="0" y="0"/>
              <wp:positionH relativeFrom="page">
                <wp:posOffset>384175</wp:posOffset>
              </wp:positionH>
              <wp:positionV relativeFrom="page">
                <wp:posOffset>374650</wp:posOffset>
              </wp:positionV>
              <wp:extent cx="5623560" cy="6995160"/>
              <wp:effectExtent l="0" t="0" r="0"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623560" cy="6995160"/>
                        <a:chOff x="0" y="0"/>
                        <a:chExt cx="5619750" cy="6991350"/>
                      </a:xfrm>
                    </wpg:grpSpPr>
                    <wps:wsp>
                      <wps:cNvPr id="18" name="Straight Connector 18"/>
                      <wps:cNvCnPr/>
                      <wps:spPr>
                        <a:xfrm>
                          <a:off x="76200" y="66675"/>
                          <a:ext cx="5486400" cy="0"/>
                        </a:xfrm>
                        <a:prstGeom prst="line">
                          <a:avLst/>
                        </a:prstGeom>
                        <a:noFill/>
                        <a:ln w="12700" cap="flat" cmpd="sng" algn="ctr">
                          <a:solidFill>
                            <a:sysClr val="windowText" lastClr="000000"/>
                          </a:solidFill>
                          <a:prstDash val="solid"/>
                        </a:ln>
                        <a:effectLst/>
                      </wps:spPr>
                      <wps:bodyPr/>
                    </wps:wsp>
                    <wps:wsp>
                      <wps:cNvPr id="19" name="Straight Connector 19"/>
                      <wps:cNvCnPr/>
                      <wps:spPr>
                        <a:xfrm>
                          <a:off x="66675" y="66675"/>
                          <a:ext cx="0" cy="6858000"/>
                        </a:xfrm>
                        <a:prstGeom prst="line">
                          <a:avLst/>
                        </a:prstGeom>
                        <a:noFill/>
                        <a:ln w="12700" cap="flat" cmpd="sng" algn="ctr">
                          <a:solidFill>
                            <a:sysClr val="windowText" lastClr="000000"/>
                          </a:solidFill>
                          <a:prstDash val="solid"/>
                        </a:ln>
                        <a:effectLst/>
                      </wps:spPr>
                      <wps:bodyPr/>
                    </wps:wsp>
                    <pic:pic xmlns:pic="http://schemas.openxmlformats.org/drawingml/2006/picture">
                      <pic:nvPicPr>
                        <pic:cNvPr id="20" name="Picture 20"/>
                        <pic:cNvPicPr>
                          <a:picLocks noChangeAspect="1"/>
                        </pic:cNvPicPr>
                      </pic:nvPicPr>
                      <pic:blipFill rotWithShape="1">
                        <a:blip r:embed="rId1" cstate="print">
                          <a:biLevel thresh="75000"/>
                          <a:extLst>
                            <a:ext uri="{28A0092B-C50C-407E-A947-70E740481C1C}">
                              <a14:useLocalDpi xmlns:a14="http://schemas.microsoft.com/office/drawing/2010/main" val="0"/>
                            </a:ext>
                          </a:extLst>
                        </a:blip>
                        <a:srcRect l="11609" t="21096" r="12360" b="14336"/>
                        <a:stretch/>
                      </pic:blipFill>
                      <pic:spPr bwMode="auto">
                        <a:xfrm>
                          <a:off x="0" y="0"/>
                          <a:ext cx="133350" cy="133350"/>
                        </a:xfrm>
                        <a:prstGeom prst="rect">
                          <a:avLst/>
                        </a:prstGeom>
                        <a:solidFill>
                          <a:sysClr val="window" lastClr="FFFFFF"/>
                        </a:solidFill>
                        <a:ln>
                          <a:noFill/>
                        </a:ln>
                        <a:extLst>
                          <a:ext uri="{53640926-AAD7-44D8-BBD7-CCE9431645EC}">
                            <a14:shadowObscured xmlns:a14="http://schemas.microsoft.com/office/drawing/2010/main"/>
                          </a:ext>
                        </a:extLst>
                      </pic:spPr>
                    </pic:pic>
                    <wps:wsp>
                      <wps:cNvPr id="28" name="Straight Connector 28"/>
                      <wps:cNvCnPr/>
                      <wps:spPr>
                        <a:xfrm>
                          <a:off x="5562600" y="66675"/>
                          <a:ext cx="0" cy="6858000"/>
                        </a:xfrm>
                        <a:prstGeom prst="line">
                          <a:avLst/>
                        </a:prstGeom>
                        <a:noFill/>
                        <a:ln w="12700" cap="flat" cmpd="sng" algn="ctr">
                          <a:solidFill>
                            <a:sysClr val="windowText" lastClr="000000"/>
                          </a:solidFill>
                          <a:prstDash val="solid"/>
                        </a:ln>
                        <a:effectLst/>
                      </wps:spPr>
                      <wps:bodyPr/>
                    </wps:wsp>
                    <pic:pic xmlns:pic="http://schemas.openxmlformats.org/drawingml/2006/picture">
                      <pic:nvPicPr>
                        <pic:cNvPr id="30" name="Picture 30"/>
                        <pic:cNvPicPr>
                          <a:picLocks noChangeAspect="1"/>
                        </pic:cNvPicPr>
                      </pic:nvPicPr>
                      <pic:blipFill rotWithShape="1">
                        <a:blip r:embed="rId1" cstate="print">
                          <a:biLevel thresh="75000"/>
                          <a:extLst>
                            <a:ext uri="{28A0092B-C50C-407E-A947-70E740481C1C}">
                              <a14:useLocalDpi xmlns:a14="http://schemas.microsoft.com/office/drawing/2010/main" val="0"/>
                            </a:ext>
                          </a:extLst>
                        </a:blip>
                        <a:srcRect l="11609" t="21096" r="12360" b="14336"/>
                        <a:stretch/>
                      </pic:blipFill>
                      <pic:spPr bwMode="auto">
                        <a:xfrm>
                          <a:off x="5486400" y="0"/>
                          <a:ext cx="133350" cy="133350"/>
                        </a:xfrm>
                        <a:prstGeom prst="rect">
                          <a:avLst/>
                        </a:prstGeom>
                        <a:solidFill>
                          <a:sysClr val="window" lastClr="FFFFFF"/>
                        </a:solidFill>
                        <a:ln>
                          <a:noFill/>
                        </a:ln>
                        <a:extLst>
                          <a:ext uri="{53640926-AAD7-44D8-BBD7-CCE9431645EC}">
                            <a14:shadowObscured xmlns:a14="http://schemas.microsoft.com/office/drawing/2010/main"/>
                          </a:ext>
                        </a:extLst>
                      </pic:spPr>
                    </pic:pic>
                    <wps:wsp>
                      <wps:cNvPr id="31" name="Straight Connector 31"/>
                      <wps:cNvCnPr/>
                      <wps:spPr>
                        <a:xfrm>
                          <a:off x="76200" y="6924675"/>
                          <a:ext cx="5486400" cy="0"/>
                        </a:xfrm>
                        <a:prstGeom prst="line">
                          <a:avLst/>
                        </a:prstGeom>
                        <a:noFill/>
                        <a:ln w="12700" cap="flat" cmpd="sng" algn="ctr">
                          <a:solidFill>
                            <a:sysClr val="windowText" lastClr="000000"/>
                          </a:solidFill>
                          <a:prstDash val="solid"/>
                        </a:ln>
                        <a:effectLst/>
                      </wps:spPr>
                      <wps:bodyPr/>
                    </wps:wsp>
                    <pic:pic xmlns:pic="http://schemas.openxmlformats.org/drawingml/2006/picture">
                      <pic:nvPicPr>
                        <pic:cNvPr id="33" name="Picture 33"/>
                        <pic:cNvPicPr>
                          <a:picLocks noChangeAspect="1"/>
                        </pic:cNvPicPr>
                      </pic:nvPicPr>
                      <pic:blipFill rotWithShape="1">
                        <a:blip r:embed="rId1" cstate="print">
                          <a:biLevel thresh="75000"/>
                          <a:extLst>
                            <a:ext uri="{28A0092B-C50C-407E-A947-70E740481C1C}">
                              <a14:useLocalDpi xmlns:a14="http://schemas.microsoft.com/office/drawing/2010/main" val="0"/>
                            </a:ext>
                          </a:extLst>
                        </a:blip>
                        <a:srcRect l="11609" t="21096" r="12360" b="14336"/>
                        <a:stretch/>
                      </pic:blipFill>
                      <pic:spPr bwMode="auto">
                        <a:xfrm>
                          <a:off x="0" y="6858000"/>
                          <a:ext cx="133350" cy="133350"/>
                        </a:xfrm>
                        <a:prstGeom prst="rect">
                          <a:avLst/>
                        </a:prstGeom>
                        <a:solidFill>
                          <a:sysClr val="window" lastClr="FFFFFF"/>
                        </a:solidFill>
                        <a:ln>
                          <a:noFill/>
                        </a:ln>
                        <a:extLst>
                          <a:ext uri="{53640926-AAD7-44D8-BBD7-CCE9431645EC}">
                            <a14:shadowObscured xmlns:a14="http://schemas.microsoft.com/office/drawing/2010/main"/>
                          </a:ext>
                        </a:extLst>
                      </pic:spPr>
                    </pic:pic>
                    <pic:pic xmlns:pic="http://schemas.openxmlformats.org/drawingml/2006/picture">
                      <pic:nvPicPr>
                        <pic:cNvPr id="34" name="Picture 34"/>
                        <pic:cNvPicPr>
                          <a:picLocks noChangeAspect="1"/>
                        </pic:cNvPicPr>
                      </pic:nvPicPr>
                      <pic:blipFill rotWithShape="1">
                        <a:blip r:embed="rId1" cstate="print">
                          <a:biLevel thresh="75000"/>
                          <a:extLst>
                            <a:ext uri="{28A0092B-C50C-407E-A947-70E740481C1C}">
                              <a14:useLocalDpi xmlns:a14="http://schemas.microsoft.com/office/drawing/2010/main" val="0"/>
                            </a:ext>
                          </a:extLst>
                        </a:blip>
                        <a:srcRect l="11609" t="21096" r="12360" b="14336"/>
                        <a:stretch/>
                      </pic:blipFill>
                      <pic:spPr bwMode="auto">
                        <a:xfrm>
                          <a:off x="5486400" y="6858000"/>
                          <a:ext cx="133350" cy="133350"/>
                        </a:xfrm>
                        <a:prstGeom prst="rect">
                          <a:avLst/>
                        </a:prstGeom>
                        <a:solidFill>
                          <a:sysClr val="window" lastClr="FFFFFF"/>
                        </a:solid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5E1DA217" id="Group 12" o:spid="_x0000_s1026" style="position:absolute;margin-left:30.25pt;margin-top:29.5pt;width:442.8pt;height:550.8pt;z-index:251662336;mso-position-horizontal-relative:page;mso-position-vertical-relative:page;mso-width-relative:margin;mso-height-relative:margin" coordsize="56197,699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">
              <v:line id="Straight Connector 18" o:spid="_x0000_s1027" style="position:absolute;visibility:visible;mso-wrap-style:square" from="762,666" to="55626,6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" strokecolor="windowText" strokeweight="1pt"/>
              <v:line id="Straight Connector 19" o:spid="_x0000_s1028" style="position:absolute;visibility:visible;mso-wrap-style:square" from="666,666" to="666,69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" strokecolor="windowText"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29" type="#_x0000_t75" style="position:absolute;width:1333;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" filled="t" fillcolor="window">
                <v:imagedata r:id="rId2" o:title="" croptop="13825f" cropbottom="9395f" cropleft="7608f" cropright="8100f" grayscale="t" bilevel="t"/>
              </v:shape>
              <v:line id="Straight Connector 28" o:spid="_x0000_s1030" style="position:absolute;visibility:visible;mso-wrap-style:square" from="55626,666" to="55626,69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" strokecolor="windowText" strokeweight="1pt"/>
              <v:shape id="Picture 30" o:spid="_x0000_s1031" type="#_x0000_t75" style="position:absolute;left:54864;width:1333;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" filled="t" fillcolor="window">
                <v:imagedata r:id="rId2" o:title="" croptop="13825f" cropbottom="9395f" cropleft="7608f" cropright="8100f" grayscale="t" bilevel="t"/>
              </v:shape>
              <v:line id="Straight Connector 31" o:spid="_x0000_s1032" style="position:absolute;visibility:visible;mso-wrap-style:square" from="762,69246" to="55626,69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" strokecolor="windowText" strokeweight="1pt"/>
              <v:shape id="Picture 33" o:spid="_x0000_s1033" type="#_x0000_t75" style="position:absolute;top:68580;width:1333;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" filled="t" fillcolor="window">
                <v:imagedata r:id="rId2" o:title="" croptop="13825f" cropbottom="9395f" cropleft="7608f" cropright="8100f" grayscale="t" bilevel="t"/>
              </v:shape>
              <v:shape id="Picture 34" o:spid="_x0000_s1034" type="#_x0000_t75" style="position:absolute;left:54864;top:68580;width:1333;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" filled="t" fillcolor="window">
                <v:imagedata r:id="rId2" o:title="" croptop="13825f" cropbottom="9395f" cropleft="7608f" cropright="8100f" grayscale="t" bilevel="t"/>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02.5pt;height:77pt;visibility:visible" o:bullet="t">
        <v:imagedata r:id="rId1" o:title="" cropright="32673f"/>
      </v:shape>
    </w:pict>
  </w:numPicBullet>
  <w:abstractNum w:abstractNumId="0" w15:restartNumberingAfterBreak="0">
    <w:nsid w:val="54657FC5"/>
    <w:multiLevelType w:val="hybridMultilevel"/>
    <w:tmpl w:val="202EDE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71C90F2A"/>
    <w:multiLevelType w:val="hybridMultilevel"/>
    <w:tmpl w:val="FC26B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A14DD2"/>
    <w:multiLevelType w:val="hybridMultilevel"/>
    <w:tmpl w:val="537A01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7D6E48A6"/>
    <w:multiLevelType w:val="hybridMultilevel"/>
    <w:tmpl w:val="75FA9A9E"/>
    <w:lvl w:ilvl="0" w:tplc="2D6AAA2C">
      <w:start w:val="1"/>
      <w:numFmt w:val="bullet"/>
      <w:lvlText w:val=""/>
      <w:lvlPicBulletId w:val="0"/>
      <w:lvlJc w:val="left"/>
      <w:pPr>
        <w:tabs>
          <w:tab w:val="num" w:pos="720"/>
        </w:tabs>
        <w:ind w:left="720" w:hanging="360"/>
      </w:pPr>
      <w:rPr>
        <w:rFonts w:ascii="Symbol" w:hAnsi="Symbol" w:hint="default"/>
      </w:rPr>
    </w:lvl>
    <w:lvl w:ilvl="1" w:tplc="C6F2A534" w:tentative="1">
      <w:start w:val="1"/>
      <w:numFmt w:val="bullet"/>
      <w:lvlText w:val=""/>
      <w:lvlJc w:val="left"/>
      <w:pPr>
        <w:tabs>
          <w:tab w:val="num" w:pos="1440"/>
        </w:tabs>
        <w:ind w:left="1440" w:hanging="360"/>
      </w:pPr>
      <w:rPr>
        <w:rFonts w:ascii="Symbol" w:hAnsi="Symbol" w:hint="default"/>
      </w:rPr>
    </w:lvl>
    <w:lvl w:ilvl="2" w:tplc="4254218C" w:tentative="1">
      <w:start w:val="1"/>
      <w:numFmt w:val="bullet"/>
      <w:lvlText w:val=""/>
      <w:lvlJc w:val="left"/>
      <w:pPr>
        <w:tabs>
          <w:tab w:val="num" w:pos="2160"/>
        </w:tabs>
        <w:ind w:left="2160" w:hanging="360"/>
      </w:pPr>
      <w:rPr>
        <w:rFonts w:ascii="Symbol" w:hAnsi="Symbol" w:hint="default"/>
      </w:rPr>
    </w:lvl>
    <w:lvl w:ilvl="3" w:tplc="60669834" w:tentative="1">
      <w:start w:val="1"/>
      <w:numFmt w:val="bullet"/>
      <w:lvlText w:val=""/>
      <w:lvlJc w:val="left"/>
      <w:pPr>
        <w:tabs>
          <w:tab w:val="num" w:pos="2880"/>
        </w:tabs>
        <w:ind w:left="2880" w:hanging="360"/>
      </w:pPr>
      <w:rPr>
        <w:rFonts w:ascii="Symbol" w:hAnsi="Symbol" w:hint="default"/>
      </w:rPr>
    </w:lvl>
    <w:lvl w:ilvl="4" w:tplc="B02E84B2" w:tentative="1">
      <w:start w:val="1"/>
      <w:numFmt w:val="bullet"/>
      <w:lvlText w:val=""/>
      <w:lvlJc w:val="left"/>
      <w:pPr>
        <w:tabs>
          <w:tab w:val="num" w:pos="3600"/>
        </w:tabs>
        <w:ind w:left="3600" w:hanging="360"/>
      </w:pPr>
      <w:rPr>
        <w:rFonts w:ascii="Symbol" w:hAnsi="Symbol" w:hint="default"/>
      </w:rPr>
    </w:lvl>
    <w:lvl w:ilvl="5" w:tplc="2A1CFF6C" w:tentative="1">
      <w:start w:val="1"/>
      <w:numFmt w:val="bullet"/>
      <w:lvlText w:val=""/>
      <w:lvlJc w:val="left"/>
      <w:pPr>
        <w:tabs>
          <w:tab w:val="num" w:pos="4320"/>
        </w:tabs>
        <w:ind w:left="4320" w:hanging="360"/>
      </w:pPr>
      <w:rPr>
        <w:rFonts w:ascii="Symbol" w:hAnsi="Symbol" w:hint="default"/>
      </w:rPr>
    </w:lvl>
    <w:lvl w:ilvl="6" w:tplc="7DA803CE" w:tentative="1">
      <w:start w:val="1"/>
      <w:numFmt w:val="bullet"/>
      <w:lvlText w:val=""/>
      <w:lvlJc w:val="left"/>
      <w:pPr>
        <w:tabs>
          <w:tab w:val="num" w:pos="5040"/>
        </w:tabs>
        <w:ind w:left="5040" w:hanging="360"/>
      </w:pPr>
      <w:rPr>
        <w:rFonts w:ascii="Symbol" w:hAnsi="Symbol" w:hint="default"/>
      </w:rPr>
    </w:lvl>
    <w:lvl w:ilvl="7" w:tplc="5920AF3A" w:tentative="1">
      <w:start w:val="1"/>
      <w:numFmt w:val="bullet"/>
      <w:lvlText w:val=""/>
      <w:lvlJc w:val="left"/>
      <w:pPr>
        <w:tabs>
          <w:tab w:val="num" w:pos="5760"/>
        </w:tabs>
        <w:ind w:left="5760" w:hanging="360"/>
      </w:pPr>
      <w:rPr>
        <w:rFonts w:ascii="Symbol" w:hAnsi="Symbol" w:hint="default"/>
      </w:rPr>
    </w:lvl>
    <w:lvl w:ilvl="8" w:tplc="CDCA674E" w:tentative="1">
      <w:start w:val="1"/>
      <w:numFmt w:val="bullet"/>
      <w:lvlText w:val=""/>
      <w:lvlJc w:val="left"/>
      <w:pPr>
        <w:tabs>
          <w:tab w:val="num" w:pos="6480"/>
        </w:tabs>
        <w:ind w:left="6480" w:hanging="360"/>
      </w:pPr>
      <w:rPr>
        <w:rFonts w:ascii="Symbol" w:hAnsi="Symbol"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proofState w:spelling="clean"/>
  <w:defaultTabStop w:val="720"/>
  <w:bookFoldPrint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NTUxMzM2MTc0sDBS0lEKTi0uzszPAykwNqsFAKOBvCotAAAA"/>
  </w:docVars>
  <w:rsids>
    <w:rsidRoot w:val="007C094D"/>
    <w:rsid w:val="00002342"/>
    <w:rsid w:val="00002E43"/>
    <w:rsid w:val="00002E9A"/>
    <w:rsid w:val="00012CE9"/>
    <w:rsid w:val="0001355D"/>
    <w:rsid w:val="00016E3A"/>
    <w:rsid w:val="00021A66"/>
    <w:rsid w:val="000221A2"/>
    <w:rsid w:val="000225E1"/>
    <w:rsid w:val="00024DBA"/>
    <w:rsid w:val="00025C02"/>
    <w:rsid w:val="00025D2C"/>
    <w:rsid w:val="00027D29"/>
    <w:rsid w:val="000333EA"/>
    <w:rsid w:val="00034188"/>
    <w:rsid w:val="00036C91"/>
    <w:rsid w:val="000405C1"/>
    <w:rsid w:val="00041D36"/>
    <w:rsid w:val="00041EDC"/>
    <w:rsid w:val="0004441C"/>
    <w:rsid w:val="00047495"/>
    <w:rsid w:val="000477E7"/>
    <w:rsid w:val="000519C8"/>
    <w:rsid w:val="00053BE2"/>
    <w:rsid w:val="000564B0"/>
    <w:rsid w:val="000624BD"/>
    <w:rsid w:val="00062EE0"/>
    <w:rsid w:val="000631EF"/>
    <w:rsid w:val="000703C7"/>
    <w:rsid w:val="00072BA8"/>
    <w:rsid w:val="00074F31"/>
    <w:rsid w:val="00075B46"/>
    <w:rsid w:val="0008306A"/>
    <w:rsid w:val="00086726"/>
    <w:rsid w:val="0009381F"/>
    <w:rsid w:val="00093EB8"/>
    <w:rsid w:val="00095302"/>
    <w:rsid w:val="0009645F"/>
    <w:rsid w:val="00096774"/>
    <w:rsid w:val="00097FF1"/>
    <w:rsid w:val="000A00C0"/>
    <w:rsid w:val="000A2A04"/>
    <w:rsid w:val="000B1B8F"/>
    <w:rsid w:val="000B2E50"/>
    <w:rsid w:val="000B4922"/>
    <w:rsid w:val="000B493C"/>
    <w:rsid w:val="000C2F54"/>
    <w:rsid w:val="000C4842"/>
    <w:rsid w:val="000C5A5F"/>
    <w:rsid w:val="000C6B6B"/>
    <w:rsid w:val="000C700B"/>
    <w:rsid w:val="000C79B5"/>
    <w:rsid w:val="000D34E6"/>
    <w:rsid w:val="000D47E0"/>
    <w:rsid w:val="000E094C"/>
    <w:rsid w:val="000E311E"/>
    <w:rsid w:val="000E3DF4"/>
    <w:rsid w:val="000E70B3"/>
    <w:rsid w:val="000F2691"/>
    <w:rsid w:val="00101CB6"/>
    <w:rsid w:val="001022DF"/>
    <w:rsid w:val="001033B5"/>
    <w:rsid w:val="00107DBC"/>
    <w:rsid w:val="00110491"/>
    <w:rsid w:val="0011237E"/>
    <w:rsid w:val="001157D0"/>
    <w:rsid w:val="00115B53"/>
    <w:rsid w:val="00117373"/>
    <w:rsid w:val="00120129"/>
    <w:rsid w:val="00121CAA"/>
    <w:rsid w:val="001239F9"/>
    <w:rsid w:val="00126E73"/>
    <w:rsid w:val="00127875"/>
    <w:rsid w:val="00133239"/>
    <w:rsid w:val="00133915"/>
    <w:rsid w:val="00134CDC"/>
    <w:rsid w:val="00136471"/>
    <w:rsid w:val="00137A19"/>
    <w:rsid w:val="001405F8"/>
    <w:rsid w:val="0014562F"/>
    <w:rsid w:val="00147A7D"/>
    <w:rsid w:val="00150944"/>
    <w:rsid w:val="0015144D"/>
    <w:rsid w:val="00152413"/>
    <w:rsid w:val="0016005D"/>
    <w:rsid w:val="001605DB"/>
    <w:rsid w:val="001675AE"/>
    <w:rsid w:val="00167E7A"/>
    <w:rsid w:val="0017180A"/>
    <w:rsid w:val="001718FE"/>
    <w:rsid w:val="00172BE2"/>
    <w:rsid w:val="0017407B"/>
    <w:rsid w:val="001740FA"/>
    <w:rsid w:val="00180508"/>
    <w:rsid w:val="00182937"/>
    <w:rsid w:val="00182D65"/>
    <w:rsid w:val="00183A02"/>
    <w:rsid w:val="001848F1"/>
    <w:rsid w:val="00190C66"/>
    <w:rsid w:val="00191E7A"/>
    <w:rsid w:val="001A05ED"/>
    <w:rsid w:val="001A186A"/>
    <w:rsid w:val="001A2DF3"/>
    <w:rsid w:val="001A32EA"/>
    <w:rsid w:val="001A7C57"/>
    <w:rsid w:val="001B0288"/>
    <w:rsid w:val="001B1C1C"/>
    <w:rsid w:val="001B2435"/>
    <w:rsid w:val="001B4D54"/>
    <w:rsid w:val="001C049B"/>
    <w:rsid w:val="001C341F"/>
    <w:rsid w:val="001C3F17"/>
    <w:rsid w:val="001C4A12"/>
    <w:rsid w:val="001C6909"/>
    <w:rsid w:val="001C6E88"/>
    <w:rsid w:val="001D07F0"/>
    <w:rsid w:val="001D17F4"/>
    <w:rsid w:val="001D48DF"/>
    <w:rsid w:val="001D58C1"/>
    <w:rsid w:val="001E6148"/>
    <w:rsid w:val="001E6A7A"/>
    <w:rsid w:val="001F6A14"/>
    <w:rsid w:val="001F6C88"/>
    <w:rsid w:val="001F7293"/>
    <w:rsid w:val="00206EB2"/>
    <w:rsid w:val="00212A8C"/>
    <w:rsid w:val="00215CB3"/>
    <w:rsid w:val="00215F5B"/>
    <w:rsid w:val="00216BD5"/>
    <w:rsid w:val="0021796E"/>
    <w:rsid w:val="00222B87"/>
    <w:rsid w:val="002314EB"/>
    <w:rsid w:val="00234C89"/>
    <w:rsid w:val="00236001"/>
    <w:rsid w:val="0023611C"/>
    <w:rsid w:val="00236324"/>
    <w:rsid w:val="00236892"/>
    <w:rsid w:val="00237B5D"/>
    <w:rsid w:val="00237B7C"/>
    <w:rsid w:val="00243996"/>
    <w:rsid w:val="00245699"/>
    <w:rsid w:val="002476FC"/>
    <w:rsid w:val="00247B09"/>
    <w:rsid w:val="002523BE"/>
    <w:rsid w:val="00255E93"/>
    <w:rsid w:val="00256671"/>
    <w:rsid w:val="002602B6"/>
    <w:rsid w:val="0026122E"/>
    <w:rsid w:val="00273A6B"/>
    <w:rsid w:val="002771A9"/>
    <w:rsid w:val="00281BF5"/>
    <w:rsid w:val="00282D83"/>
    <w:rsid w:val="00283640"/>
    <w:rsid w:val="0028414E"/>
    <w:rsid w:val="002856CA"/>
    <w:rsid w:val="00290864"/>
    <w:rsid w:val="00291338"/>
    <w:rsid w:val="0029259B"/>
    <w:rsid w:val="002928DF"/>
    <w:rsid w:val="00292F5C"/>
    <w:rsid w:val="002973FE"/>
    <w:rsid w:val="002A0487"/>
    <w:rsid w:val="002A079A"/>
    <w:rsid w:val="002A0D3D"/>
    <w:rsid w:val="002A2F46"/>
    <w:rsid w:val="002A39A0"/>
    <w:rsid w:val="002A451A"/>
    <w:rsid w:val="002A5021"/>
    <w:rsid w:val="002A5044"/>
    <w:rsid w:val="002A6566"/>
    <w:rsid w:val="002B2179"/>
    <w:rsid w:val="002B42A4"/>
    <w:rsid w:val="002C10E3"/>
    <w:rsid w:val="002C6ACE"/>
    <w:rsid w:val="002C6EEB"/>
    <w:rsid w:val="002C741E"/>
    <w:rsid w:val="002C754B"/>
    <w:rsid w:val="002D0D51"/>
    <w:rsid w:val="002D5B46"/>
    <w:rsid w:val="002D6C58"/>
    <w:rsid w:val="002D6DBE"/>
    <w:rsid w:val="002D712F"/>
    <w:rsid w:val="002E24D0"/>
    <w:rsid w:val="002E2E1D"/>
    <w:rsid w:val="002E5DC6"/>
    <w:rsid w:val="002F05F5"/>
    <w:rsid w:val="002F1527"/>
    <w:rsid w:val="002F1927"/>
    <w:rsid w:val="002F2CD1"/>
    <w:rsid w:val="002F6AB6"/>
    <w:rsid w:val="003020AD"/>
    <w:rsid w:val="0030239E"/>
    <w:rsid w:val="003037EE"/>
    <w:rsid w:val="0030693A"/>
    <w:rsid w:val="003108A3"/>
    <w:rsid w:val="003129D6"/>
    <w:rsid w:val="003210F4"/>
    <w:rsid w:val="00323743"/>
    <w:rsid w:val="003267E6"/>
    <w:rsid w:val="003278A8"/>
    <w:rsid w:val="0033372D"/>
    <w:rsid w:val="00333787"/>
    <w:rsid w:val="00335812"/>
    <w:rsid w:val="00342219"/>
    <w:rsid w:val="00343857"/>
    <w:rsid w:val="003446AE"/>
    <w:rsid w:val="00350F40"/>
    <w:rsid w:val="003542C7"/>
    <w:rsid w:val="00356697"/>
    <w:rsid w:val="003569E4"/>
    <w:rsid w:val="00357681"/>
    <w:rsid w:val="003630BA"/>
    <w:rsid w:val="00363F2C"/>
    <w:rsid w:val="00364686"/>
    <w:rsid w:val="00366F52"/>
    <w:rsid w:val="0037460D"/>
    <w:rsid w:val="00377A5E"/>
    <w:rsid w:val="00380902"/>
    <w:rsid w:val="00380EFD"/>
    <w:rsid w:val="003853A8"/>
    <w:rsid w:val="00385C00"/>
    <w:rsid w:val="003861A0"/>
    <w:rsid w:val="00387081"/>
    <w:rsid w:val="0039031E"/>
    <w:rsid w:val="0039411F"/>
    <w:rsid w:val="0039630F"/>
    <w:rsid w:val="00397508"/>
    <w:rsid w:val="003A239A"/>
    <w:rsid w:val="003A2B6D"/>
    <w:rsid w:val="003A3286"/>
    <w:rsid w:val="003A3ADC"/>
    <w:rsid w:val="003B03A2"/>
    <w:rsid w:val="003B20BE"/>
    <w:rsid w:val="003B76F2"/>
    <w:rsid w:val="003C7450"/>
    <w:rsid w:val="003C7A4E"/>
    <w:rsid w:val="003D180C"/>
    <w:rsid w:val="003D3479"/>
    <w:rsid w:val="003D3C46"/>
    <w:rsid w:val="003D7BF6"/>
    <w:rsid w:val="003E2605"/>
    <w:rsid w:val="003E26F4"/>
    <w:rsid w:val="003E4B53"/>
    <w:rsid w:val="003E4C09"/>
    <w:rsid w:val="003E5609"/>
    <w:rsid w:val="003F0D3B"/>
    <w:rsid w:val="003F2F64"/>
    <w:rsid w:val="00401ED3"/>
    <w:rsid w:val="00405E04"/>
    <w:rsid w:val="004102C6"/>
    <w:rsid w:val="0041074A"/>
    <w:rsid w:val="00411A60"/>
    <w:rsid w:val="004127E4"/>
    <w:rsid w:val="00414B96"/>
    <w:rsid w:val="0041613A"/>
    <w:rsid w:val="00417688"/>
    <w:rsid w:val="00422B54"/>
    <w:rsid w:val="00423C38"/>
    <w:rsid w:val="004249D4"/>
    <w:rsid w:val="00424EE5"/>
    <w:rsid w:val="0044122E"/>
    <w:rsid w:val="00443BCE"/>
    <w:rsid w:val="004441D8"/>
    <w:rsid w:val="00450D87"/>
    <w:rsid w:val="00451DB3"/>
    <w:rsid w:val="00452318"/>
    <w:rsid w:val="0046316A"/>
    <w:rsid w:val="00463A80"/>
    <w:rsid w:val="004645CC"/>
    <w:rsid w:val="00470A32"/>
    <w:rsid w:val="004717E3"/>
    <w:rsid w:val="004764CA"/>
    <w:rsid w:val="00481529"/>
    <w:rsid w:val="00481ECE"/>
    <w:rsid w:val="0048294C"/>
    <w:rsid w:val="00483818"/>
    <w:rsid w:val="00484D1A"/>
    <w:rsid w:val="004853C5"/>
    <w:rsid w:val="00486CBB"/>
    <w:rsid w:val="004911AD"/>
    <w:rsid w:val="0049144D"/>
    <w:rsid w:val="00497CDE"/>
    <w:rsid w:val="004A1300"/>
    <w:rsid w:val="004A499F"/>
    <w:rsid w:val="004B070D"/>
    <w:rsid w:val="004B1036"/>
    <w:rsid w:val="004B4380"/>
    <w:rsid w:val="004B4953"/>
    <w:rsid w:val="004C0A17"/>
    <w:rsid w:val="004C3CD4"/>
    <w:rsid w:val="004C400C"/>
    <w:rsid w:val="004C4618"/>
    <w:rsid w:val="004C69C3"/>
    <w:rsid w:val="004D0C5D"/>
    <w:rsid w:val="004D3FCA"/>
    <w:rsid w:val="004D762A"/>
    <w:rsid w:val="004E0009"/>
    <w:rsid w:val="004E5840"/>
    <w:rsid w:val="004F3DE1"/>
    <w:rsid w:val="004F478B"/>
    <w:rsid w:val="004F5D70"/>
    <w:rsid w:val="004F7257"/>
    <w:rsid w:val="00501CAF"/>
    <w:rsid w:val="005042CC"/>
    <w:rsid w:val="005103BF"/>
    <w:rsid w:val="005123EF"/>
    <w:rsid w:val="00514CAB"/>
    <w:rsid w:val="00516937"/>
    <w:rsid w:val="00516FDB"/>
    <w:rsid w:val="00520E1F"/>
    <w:rsid w:val="00522696"/>
    <w:rsid w:val="00522D0C"/>
    <w:rsid w:val="00524883"/>
    <w:rsid w:val="00527526"/>
    <w:rsid w:val="00530F39"/>
    <w:rsid w:val="00532DDE"/>
    <w:rsid w:val="00536156"/>
    <w:rsid w:val="0053674A"/>
    <w:rsid w:val="00537358"/>
    <w:rsid w:val="005409FD"/>
    <w:rsid w:val="00540E35"/>
    <w:rsid w:val="00540FEE"/>
    <w:rsid w:val="00541D65"/>
    <w:rsid w:val="00542981"/>
    <w:rsid w:val="005431C1"/>
    <w:rsid w:val="00546649"/>
    <w:rsid w:val="00551025"/>
    <w:rsid w:val="0055228E"/>
    <w:rsid w:val="005541D1"/>
    <w:rsid w:val="00557813"/>
    <w:rsid w:val="0056163F"/>
    <w:rsid w:val="00566550"/>
    <w:rsid w:val="00567CA4"/>
    <w:rsid w:val="005755D5"/>
    <w:rsid w:val="0058192E"/>
    <w:rsid w:val="005824AE"/>
    <w:rsid w:val="00586486"/>
    <w:rsid w:val="00587C72"/>
    <w:rsid w:val="00590B80"/>
    <w:rsid w:val="005929C3"/>
    <w:rsid w:val="00592A5B"/>
    <w:rsid w:val="005962D8"/>
    <w:rsid w:val="005A43A9"/>
    <w:rsid w:val="005A5C4E"/>
    <w:rsid w:val="005B38B6"/>
    <w:rsid w:val="005B3C37"/>
    <w:rsid w:val="005B4CB2"/>
    <w:rsid w:val="005B5638"/>
    <w:rsid w:val="005C0404"/>
    <w:rsid w:val="005C2EA8"/>
    <w:rsid w:val="005C3431"/>
    <w:rsid w:val="005C3787"/>
    <w:rsid w:val="005C4E09"/>
    <w:rsid w:val="005C6798"/>
    <w:rsid w:val="005C6B85"/>
    <w:rsid w:val="005C7BA9"/>
    <w:rsid w:val="005C7E13"/>
    <w:rsid w:val="005C7FAA"/>
    <w:rsid w:val="005D210A"/>
    <w:rsid w:val="005D2BA0"/>
    <w:rsid w:val="005D3167"/>
    <w:rsid w:val="005D637F"/>
    <w:rsid w:val="005E152A"/>
    <w:rsid w:val="005E21DC"/>
    <w:rsid w:val="005E22CE"/>
    <w:rsid w:val="005E787B"/>
    <w:rsid w:val="005F1FFA"/>
    <w:rsid w:val="00604855"/>
    <w:rsid w:val="0061011F"/>
    <w:rsid w:val="00610532"/>
    <w:rsid w:val="006125CF"/>
    <w:rsid w:val="00613412"/>
    <w:rsid w:val="00613DD9"/>
    <w:rsid w:val="00614074"/>
    <w:rsid w:val="00616967"/>
    <w:rsid w:val="00621A3F"/>
    <w:rsid w:val="006237D9"/>
    <w:rsid w:val="00625028"/>
    <w:rsid w:val="00632C86"/>
    <w:rsid w:val="00635649"/>
    <w:rsid w:val="00637FF8"/>
    <w:rsid w:val="00641645"/>
    <w:rsid w:val="00641AF2"/>
    <w:rsid w:val="006424EC"/>
    <w:rsid w:val="006465BB"/>
    <w:rsid w:val="00646A94"/>
    <w:rsid w:val="00661896"/>
    <w:rsid w:val="0066473A"/>
    <w:rsid w:val="00667D21"/>
    <w:rsid w:val="006728AF"/>
    <w:rsid w:val="0067391F"/>
    <w:rsid w:val="006745E7"/>
    <w:rsid w:val="00676D75"/>
    <w:rsid w:val="00677E25"/>
    <w:rsid w:val="00677F57"/>
    <w:rsid w:val="00680F1F"/>
    <w:rsid w:val="006818B6"/>
    <w:rsid w:val="0068216F"/>
    <w:rsid w:val="00687264"/>
    <w:rsid w:val="00692886"/>
    <w:rsid w:val="006953E8"/>
    <w:rsid w:val="0069553F"/>
    <w:rsid w:val="006A1C68"/>
    <w:rsid w:val="006A29A3"/>
    <w:rsid w:val="006A4607"/>
    <w:rsid w:val="006A638B"/>
    <w:rsid w:val="006B247B"/>
    <w:rsid w:val="006B2990"/>
    <w:rsid w:val="006B6724"/>
    <w:rsid w:val="006B6D8A"/>
    <w:rsid w:val="006B794E"/>
    <w:rsid w:val="006C3942"/>
    <w:rsid w:val="006C3CB1"/>
    <w:rsid w:val="006C5481"/>
    <w:rsid w:val="006C6423"/>
    <w:rsid w:val="006C6D3B"/>
    <w:rsid w:val="006D02C8"/>
    <w:rsid w:val="006D069B"/>
    <w:rsid w:val="006D63AF"/>
    <w:rsid w:val="006D72CE"/>
    <w:rsid w:val="006E2595"/>
    <w:rsid w:val="006E4851"/>
    <w:rsid w:val="006E5CF0"/>
    <w:rsid w:val="006F08E1"/>
    <w:rsid w:val="006F552B"/>
    <w:rsid w:val="006F6D36"/>
    <w:rsid w:val="006F6FD2"/>
    <w:rsid w:val="00700F32"/>
    <w:rsid w:val="007053A5"/>
    <w:rsid w:val="007053D3"/>
    <w:rsid w:val="007056CF"/>
    <w:rsid w:val="0071087C"/>
    <w:rsid w:val="00712D90"/>
    <w:rsid w:val="00715C2C"/>
    <w:rsid w:val="00724854"/>
    <w:rsid w:val="00724EA8"/>
    <w:rsid w:val="00725F41"/>
    <w:rsid w:val="00730316"/>
    <w:rsid w:val="00731B2C"/>
    <w:rsid w:val="00731B85"/>
    <w:rsid w:val="007320F4"/>
    <w:rsid w:val="007332B5"/>
    <w:rsid w:val="0073564A"/>
    <w:rsid w:val="00736E6E"/>
    <w:rsid w:val="00744CA1"/>
    <w:rsid w:val="0074647C"/>
    <w:rsid w:val="007471FE"/>
    <w:rsid w:val="00750A2B"/>
    <w:rsid w:val="00751450"/>
    <w:rsid w:val="0075200D"/>
    <w:rsid w:val="0075270D"/>
    <w:rsid w:val="007529D8"/>
    <w:rsid w:val="007577D7"/>
    <w:rsid w:val="0076161F"/>
    <w:rsid w:val="007634FF"/>
    <w:rsid w:val="0076411D"/>
    <w:rsid w:val="007652DD"/>
    <w:rsid w:val="00765FFC"/>
    <w:rsid w:val="0076657A"/>
    <w:rsid w:val="00770371"/>
    <w:rsid w:val="00771810"/>
    <w:rsid w:val="00783091"/>
    <w:rsid w:val="00783AF3"/>
    <w:rsid w:val="00785C6C"/>
    <w:rsid w:val="007862D9"/>
    <w:rsid w:val="00795A88"/>
    <w:rsid w:val="0079708B"/>
    <w:rsid w:val="00797872"/>
    <w:rsid w:val="007A03D6"/>
    <w:rsid w:val="007A05CB"/>
    <w:rsid w:val="007A3C59"/>
    <w:rsid w:val="007A42E3"/>
    <w:rsid w:val="007A76C8"/>
    <w:rsid w:val="007B07C6"/>
    <w:rsid w:val="007B16EB"/>
    <w:rsid w:val="007B4F50"/>
    <w:rsid w:val="007B52CD"/>
    <w:rsid w:val="007B5945"/>
    <w:rsid w:val="007C094D"/>
    <w:rsid w:val="007C12B9"/>
    <w:rsid w:val="007C47F5"/>
    <w:rsid w:val="007C4BAC"/>
    <w:rsid w:val="007D1631"/>
    <w:rsid w:val="007D1757"/>
    <w:rsid w:val="007D1E13"/>
    <w:rsid w:val="007D2C6E"/>
    <w:rsid w:val="007D5471"/>
    <w:rsid w:val="007F0F14"/>
    <w:rsid w:val="007F1B47"/>
    <w:rsid w:val="007F38C6"/>
    <w:rsid w:val="007F70FF"/>
    <w:rsid w:val="007F7CC5"/>
    <w:rsid w:val="00800444"/>
    <w:rsid w:val="00800DA2"/>
    <w:rsid w:val="00803038"/>
    <w:rsid w:val="00804668"/>
    <w:rsid w:val="00804A07"/>
    <w:rsid w:val="0080673B"/>
    <w:rsid w:val="0081005C"/>
    <w:rsid w:val="00811B21"/>
    <w:rsid w:val="008134BB"/>
    <w:rsid w:val="00813CE9"/>
    <w:rsid w:val="00814F33"/>
    <w:rsid w:val="00814F81"/>
    <w:rsid w:val="0081675B"/>
    <w:rsid w:val="00822992"/>
    <w:rsid w:val="00823C8F"/>
    <w:rsid w:val="00823EBB"/>
    <w:rsid w:val="008253BD"/>
    <w:rsid w:val="00825854"/>
    <w:rsid w:val="00827CD8"/>
    <w:rsid w:val="0083313A"/>
    <w:rsid w:val="00836F5E"/>
    <w:rsid w:val="008407B5"/>
    <w:rsid w:val="008514F3"/>
    <w:rsid w:val="00851FD9"/>
    <w:rsid w:val="0085336A"/>
    <w:rsid w:val="008562DD"/>
    <w:rsid w:val="00857DE0"/>
    <w:rsid w:val="008614AD"/>
    <w:rsid w:val="00863A1F"/>
    <w:rsid w:val="008642DE"/>
    <w:rsid w:val="00864F20"/>
    <w:rsid w:val="008650DD"/>
    <w:rsid w:val="00866950"/>
    <w:rsid w:val="008677B3"/>
    <w:rsid w:val="008717C3"/>
    <w:rsid w:val="008752B4"/>
    <w:rsid w:val="0088111A"/>
    <w:rsid w:val="008820D9"/>
    <w:rsid w:val="00882757"/>
    <w:rsid w:val="0088345E"/>
    <w:rsid w:val="00885E67"/>
    <w:rsid w:val="008933D8"/>
    <w:rsid w:val="00895BB0"/>
    <w:rsid w:val="008A04CF"/>
    <w:rsid w:val="008A19D4"/>
    <w:rsid w:val="008A30DD"/>
    <w:rsid w:val="008A4B27"/>
    <w:rsid w:val="008A5DB7"/>
    <w:rsid w:val="008A73F8"/>
    <w:rsid w:val="008B13E5"/>
    <w:rsid w:val="008B15D1"/>
    <w:rsid w:val="008B17CD"/>
    <w:rsid w:val="008B1DFD"/>
    <w:rsid w:val="008B47AB"/>
    <w:rsid w:val="008B4807"/>
    <w:rsid w:val="008B5770"/>
    <w:rsid w:val="008B654E"/>
    <w:rsid w:val="008B72FE"/>
    <w:rsid w:val="008C02C3"/>
    <w:rsid w:val="008C1530"/>
    <w:rsid w:val="008C1734"/>
    <w:rsid w:val="008C283D"/>
    <w:rsid w:val="008C2C58"/>
    <w:rsid w:val="008C627A"/>
    <w:rsid w:val="008C67E2"/>
    <w:rsid w:val="008D0AE8"/>
    <w:rsid w:val="008D18ED"/>
    <w:rsid w:val="008D28DA"/>
    <w:rsid w:val="008D2A23"/>
    <w:rsid w:val="008D627B"/>
    <w:rsid w:val="008E0183"/>
    <w:rsid w:val="008E1574"/>
    <w:rsid w:val="008E254E"/>
    <w:rsid w:val="008E2E24"/>
    <w:rsid w:val="008E375E"/>
    <w:rsid w:val="008F5029"/>
    <w:rsid w:val="008F6DC4"/>
    <w:rsid w:val="008F798F"/>
    <w:rsid w:val="008F7CF0"/>
    <w:rsid w:val="0090510F"/>
    <w:rsid w:val="009074C0"/>
    <w:rsid w:val="00916336"/>
    <w:rsid w:val="00921C37"/>
    <w:rsid w:val="00923B54"/>
    <w:rsid w:val="00926A1D"/>
    <w:rsid w:val="00926B2F"/>
    <w:rsid w:val="00940477"/>
    <w:rsid w:val="00940597"/>
    <w:rsid w:val="009443AA"/>
    <w:rsid w:val="00945294"/>
    <w:rsid w:val="00946282"/>
    <w:rsid w:val="00946E7F"/>
    <w:rsid w:val="00953E1F"/>
    <w:rsid w:val="009653AB"/>
    <w:rsid w:val="00967D04"/>
    <w:rsid w:val="009703C4"/>
    <w:rsid w:val="009714D3"/>
    <w:rsid w:val="00971603"/>
    <w:rsid w:val="00971D81"/>
    <w:rsid w:val="00975452"/>
    <w:rsid w:val="00976A5B"/>
    <w:rsid w:val="00980616"/>
    <w:rsid w:val="00981674"/>
    <w:rsid w:val="00981F3A"/>
    <w:rsid w:val="00984A4E"/>
    <w:rsid w:val="00985DAB"/>
    <w:rsid w:val="009860E2"/>
    <w:rsid w:val="00994465"/>
    <w:rsid w:val="009973A1"/>
    <w:rsid w:val="009A1ADC"/>
    <w:rsid w:val="009A2085"/>
    <w:rsid w:val="009A371F"/>
    <w:rsid w:val="009A559E"/>
    <w:rsid w:val="009A59EB"/>
    <w:rsid w:val="009B187E"/>
    <w:rsid w:val="009B2B92"/>
    <w:rsid w:val="009B375C"/>
    <w:rsid w:val="009B4867"/>
    <w:rsid w:val="009C2041"/>
    <w:rsid w:val="009C28C0"/>
    <w:rsid w:val="009C29AE"/>
    <w:rsid w:val="009C4B7F"/>
    <w:rsid w:val="009C5101"/>
    <w:rsid w:val="009D344E"/>
    <w:rsid w:val="009D391A"/>
    <w:rsid w:val="009D3CF3"/>
    <w:rsid w:val="009E3E74"/>
    <w:rsid w:val="009E44C4"/>
    <w:rsid w:val="009E46C9"/>
    <w:rsid w:val="009E6313"/>
    <w:rsid w:val="009F0989"/>
    <w:rsid w:val="009F3942"/>
    <w:rsid w:val="009F50CC"/>
    <w:rsid w:val="00A01112"/>
    <w:rsid w:val="00A01795"/>
    <w:rsid w:val="00A02EAF"/>
    <w:rsid w:val="00A03F19"/>
    <w:rsid w:val="00A04C59"/>
    <w:rsid w:val="00A04E37"/>
    <w:rsid w:val="00A06AFD"/>
    <w:rsid w:val="00A07D4B"/>
    <w:rsid w:val="00A100EE"/>
    <w:rsid w:val="00A1414B"/>
    <w:rsid w:val="00A1724F"/>
    <w:rsid w:val="00A17898"/>
    <w:rsid w:val="00A17CA9"/>
    <w:rsid w:val="00A20A3B"/>
    <w:rsid w:val="00A22160"/>
    <w:rsid w:val="00A2310A"/>
    <w:rsid w:val="00A240AA"/>
    <w:rsid w:val="00A243A5"/>
    <w:rsid w:val="00A25E7A"/>
    <w:rsid w:val="00A2604A"/>
    <w:rsid w:val="00A33415"/>
    <w:rsid w:val="00A34B0A"/>
    <w:rsid w:val="00A37AEB"/>
    <w:rsid w:val="00A41564"/>
    <w:rsid w:val="00A44C77"/>
    <w:rsid w:val="00A468E0"/>
    <w:rsid w:val="00A507BF"/>
    <w:rsid w:val="00A50939"/>
    <w:rsid w:val="00A54169"/>
    <w:rsid w:val="00A55C06"/>
    <w:rsid w:val="00A6043F"/>
    <w:rsid w:val="00A60E92"/>
    <w:rsid w:val="00A62074"/>
    <w:rsid w:val="00A620AE"/>
    <w:rsid w:val="00A64169"/>
    <w:rsid w:val="00A66FEF"/>
    <w:rsid w:val="00A70A6A"/>
    <w:rsid w:val="00A71A06"/>
    <w:rsid w:val="00A749AF"/>
    <w:rsid w:val="00A80CAE"/>
    <w:rsid w:val="00A80CEE"/>
    <w:rsid w:val="00A85BEA"/>
    <w:rsid w:val="00A86E03"/>
    <w:rsid w:val="00A87AFF"/>
    <w:rsid w:val="00A90249"/>
    <w:rsid w:val="00A90B8E"/>
    <w:rsid w:val="00A97237"/>
    <w:rsid w:val="00AA03C7"/>
    <w:rsid w:val="00AA1DA5"/>
    <w:rsid w:val="00AA273C"/>
    <w:rsid w:val="00AA31C9"/>
    <w:rsid w:val="00AB1034"/>
    <w:rsid w:val="00AB278D"/>
    <w:rsid w:val="00AB2FD7"/>
    <w:rsid w:val="00AB3554"/>
    <w:rsid w:val="00AB43B8"/>
    <w:rsid w:val="00AB4E4D"/>
    <w:rsid w:val="00AB61DC"/>
    <w:rsid w:val="00AB6393"/>
    <w:rsid w:val="00AC0A0D"/>
    <w:rsid w:val="00AC1513"/>
    <w:rsid w:val="00AC23DE"/>
    <w:rsid w:val="00AC2D42"/>
    <w:rsid w:val="00AC3E5D"/>
    <w:rsid w:val="00AC412F"/>
    <w:rsid w:val="00AC6A23"/>
    <w:rsid w:val="00AC77AC"/>
    <w:rsid w:val="00AC7EB0"/>
    <w:rsid w:val="00AD0EC2"/>
    <w:rsid w:val="00AD4F8C"/>
    <w:rsid w:val="00AD509E"/>
    <w:rsid w:val="00AD6EF7"/>
    <w:rsid w:val="00AD7B01"/>
    <w:rsid w:val="00AE0951"/>
    <w:rsid w:val="00AE2CBD"/>
    <w:rsid w:val="00AE6048"/>
    <w:rsid w:val="00B01CF0"/>
    <w:rsid w:val="00B02A62"/>
    <w:rsid w:val="00B031E1"/>
    <w:rsid w:val="00B044C6"/>
    <w:rsid w:val="00B0456D"/>
    <w:rsid w:val="00B054AF"/>
    <w:rsid w:val="00B06B31"/>
    <w:rsid w:val="00B078B4"/>
    <w:rsid w:val="00B165B0"/>
    <w:rsid w:val="00B22B6A"/>
    <w:rsid w:val="00B23B2B"/>
    <w:rsid w:val="00B24CF4"/>
    <w:rsid w:val="00B31BC7"/>
    <w:rsid w:val="00B31DC9"/>
    <w:rsid w:val="00B31F26"/>
    <w:rsid w:val="00B347A4"/>
    <w:rsid w:val="00B34C82"/>
    <w:rsid w:val="00B35700"/>
    <w:rsid w:val="00B35784"/>
    <w:rsid w:val="00B411D9"/>
    <w:rsid w:val="00B42139"/>
    <w:rsid w:val="00B43DB2"/>
    <w:rsid w:val="00B442E5"/>
    <w:rsid w:val="00B50D20"/>
    <w:rsid w:val="00B55B86"/>
    <w:rsid w:val="00B61683"/>
    <w:rsid w:val="00B63435"/>
    <w:rsid w:val="00B6379E"/>
    <w:rsid w:val="00B70595"/>
    <w:rsid w:val="00B70820"/>
    <w:rsid w:val="00B71228"/>
    <w:rsid w:val="00B71F29"/>
    <w:rsid w:val="00B73180"/>
    <w:rsid w:val="00B733D8"/>
    <w:rsid w:val="00B773C6"/>
    <w:rsid w:val="00B84F2E"/>
    <w:rsid w:val="00B90245"/>
    <w:rsid w:val="00B92ED2"/>
    <w:rsid w:val="00B97D37"/>
    <w:rsid w:val="00BA01EB"/>
    <w:rsid w:val="00BA429B"/>
    <w:rsid w:val="00BA4F47"/>
    <w:rsid w:val="00BA76C6"/>
    <w:rsid w:val="00BB2CA9"/>
    <w:rsid w:val="00BB4DB2"/>
    <w:rsid w:val="00BB545B"/>
    <w:rsid w:val="00BB5848"/>
    <w:rsid w:val="00BB58A1"/>
    <w:rsid w:val="00BC298F"/>
    <w:rsid w:val="00BC4F80"/>
    <w:rsid w:val="00BC5336"/>
    <w:rsid w:val="00BC541D"/>
    <w:rsid w:val="00BC7CC3"/>
    <w:rsid w:val="00BD1CDE"/>
    <w:rsid w:val="00BE0925"/>
    <w:rsid w:val="00BE263D"/>
    <w:rsid w:val="00BE2BE1"/>
    <w:rsid w:val="00BE2EAE"/>
    <w:rsid w:val="00BE395B"/>
    <w:rsid w:val="00BE4709"/>
    <w:rsid w:val="00BE730E"/>
    <w:rsid w:val="00BE7E91"/>
    <w:rsid w:val="00BF1612"/>
    <w:rsid w:val="00BF307F"/>
    <w:rsid w:val="00BF7307"/>
    <w:rsid w:val="00C00490"/>
    <w:rsid w:val="00C00DB1"/>
    <w:rsid w:val="00C04520"/>
    <w:rsid w:val="00C0598D"/>
    <w:rsid w:val="00C07870"/>
    <w:rsid w:val="00C113B1"/>
    <w:rsid w:val="00C11F60"/>
    <w:rsid w:val="00C20961"/>
    <w:rsid w:val="00C360E7"/>
    <w:rsid w:val="00C41DDC"/>
    <w:rsid w:val="00C4482C"/>
    <w:rsid w:val="00C45AB3"/>
    <w:rsid w:val="00C51304"/>
    <w:rsid w:val="00C52323"/>
    <w:rsid w:val="00C52E2C"/>
    <w:rsid w:val="00C54F41"/>
    <w:rsid w:val="00C574EB"/>
    <w:rsid w:val="00C60594"/>
    <w:rsid w:val="00C6212A"/>
    <w:rsid w:val="00C62AE9"/>
    <w:rsid w:val="00C62CD9"/>
    <w:rsid w:val="00C64902"/>
    <w:rsid w:val="00C653D0"/>
    <w:rsid w:val="00C6624E"/>
    <w:rsid w:val="00C70459"/>
    <w:rsid w:val="00C7454F"/>
    <w:rsid w:val="00C767AD"/>
    <w:rsid w:val="00C76A5C"/>
    <w:rsid w:val="00C84852"/>
    <w:rsid w:val="00C86496"/>
    <w:rsid w:val="00C8747E"/>
    <w:rsid w:val="00C902D2"/>
    <w:rsid w:val="00C90F63"/>
    <w:rsid w:val="00C93611"/>
    <w:rsid w:val="00C963C8"/>
    <w:rsid w:val="00C9742E"/>
    <w:rsid w:val="00C97449"/>
    <w:rsid w:val="00C979CB"/>
    <w:rsid w:val="00CA0CAA"/>
    <w:rsid w:val="00CA2DEC"/>
    <w:rsid w:val="00CA311B"/>
    <w:rsid w:val="00CA6102"/>
    <w:rsid w:val="00CA6F18"/>
    <w:rsid w:val="00CB098C"/>
    <w:rsid w:val="00CB2362"/>
    <w:rsid w:val="00CB47F5"/>
    <w:rsid w:val="00CB6066"/>
    <w:rsid w:val="00CC1A01"/>
    <w:rsid w:val="00CC1B88"/>
    <w:rsid w:val="00CC2F86"/>
    <w:rsid w:val="00CC653D"/>
    <w:rsid w:val="00CC6620"/>
    <w:rsid w:val="00CD0075"/>
    <w:rsid w:val="00CD0ABB"/>
    <w:rsid w:val="00CD42AD"/>
    <w:rsid w:val="00CD4BA6"/>
    <w:rsid w:val="00CD797F"/>
    <w:rsid w:val="00CE1100"/>
    <w:rsid w:val="00CE3F2D"/>
    <w:rsid w:val="00CF0153"/>
    <w:rsid w:val="00CF2B09"/>
    <w:rsid w:val="00CF2B33"/>
    <w:rsid w:val="00CF3D73"/>
    <w:rsid w:val="00CF7792"/>
    <w:rsid w:val="00CF7EEA"/>
    <w:rsid w:val="00D0029E"/>
    <w:rsid w:val="00D00D49"/>
    <w:rsid w:val="00D07609"/>
    <w:rsid w:val="00D10177"/>
    <w:rsid w:val="00D13D2B"/>
    <w:rsid w:val="00D16ECF"/>
    <w:rsid w:val="00D20BF5"/>
    <w:rsid w:val="00D25515"/>
    <w:rsid w:val="00D25822"/>
    <w:rsid w:val="00D2702C"/>
    <w:rsid w:val="00D3007C"/>
    <w:rsid w:val="00D32F36"/>
    <w:rsid w:val="00D37806"/>
    <w:rsid w:val="00D400DE"/>
    <w:rsid w:val="00D4123C"/>
    <w:rsid w:val="00D41EC2"/>
    <w:rsid w:val="00D4571C"/>
    <w:rsid w:val="00D50914"/>
    <w:rsid w:val="00D524A8"/>
    <w:rsid w:val="00D56D31"/>
    <w:rsid w:val="00D56D8C"/>
    <w:rsid w:val="00D57DA2"/>
    <w:rsid w:val="00D612E3"/>
    <w:rsid w:val="00D6395D"/>
    <w:rsid w:val="00D64315"/>
    <w:rsid w:val="00D64631"/>
    <w:rsid w:val="00D73B7E"/>
    <w:rsid w:val="00D76A85"/>
    <w:rsid w:val="00D811C2"/>
    <w:rsid w:val="00D82D26"/>
    <w:rsid w:val="00D85A79"/>
    <w:rsid w:val="00D85BED"/>
    <w:rsid w:val="00D8722E"/>
    <w:rsid w:val="00D92C8E"/>
    <w:rsid w:val="00D957B4"/>
    <w:rsid w:val="00D9746D"/>
    <w:rsid w:val="00DA1178"/>
    <w:rsid w:val="00DA2485"/>
    <w:rsid w:val="00DA3349"/>
    <w:rsid w:val="00DA494F"/>
    <w:rsid w:val="00DA7B53"/>
    <w:rsid w:val="00DB2B3D"/>
    <w:rsid w:val="00DB56A8"/>
    <w:rsid w:val="00DB6C04"/>
    <w:rsid w:val="00DB72A5"/>
    <w:rsid w:val="00DB78F1"/>
    <w:rsid w:val="00DB7EA4"/>
    <w:rsid w:val="00DC24BE"/>
    <w:rsid w:val="00DC25B0"/>
    <w:rsid w:val="00DC5DE4"/>
    <w:rsid w:val="00DC5E02"/>
    <w:rsid w:val="00DC66A3"/>
    <w:rsid w:val="00DD150B"/>
    <w:rsid w:val="00DD1AD6"/>
    <w:rsid w:val="00DD2028"/>
    <w:rsid w:val="00DD2BF9"/>
    <w:rsid w:val="00DD36E5"/>
    <w:rsid w:val="00DD3826"/>
    <w:rsid w:val="00DD7A7E"/>
    <w:rsid w:val="00DE2CA7"/>
    <w:rsid w:val="00DE4475"/>
    <w:rsid w:val="00DE4701"/>
    <w:rsid w:val="00DE4B9C"/>
    <w:rsid w:val="00DE5BCA"/>
    <w:rsid w:val="00DE7629"/>
    <w:rsid w:val="00DF0BA0"/>
    <w:rsid w:val="00DF16B0"/>
    <w:rsid w:val="00DF1C8D"/>
    <w:rsid w:val="00DF26B4"/>
    <w:rsid w:val="00DF3685"/>
    <w:rsid w:val="00DF4F2E"/>
    <w:rsid w:val="00DF5A75"/>
    <w:rsid w:val="00DF68A0"/>
    <w:rsid w:val="00E00245"/>
    <w:rsid w:val="00E01084"/>
    <w:rsid w:val="00E01159"/>
    <w:rsid w:val="00E020A6"/>
    <w:rsid w:val="00E06379"/>
    <w:rsid w:val="00E111EC"/>
    <w:rsid w:val="00E14E3C"/>
    <w:rsid w:val="00E1564D"/>
    <w:rsid w:val="00E16E3A"/>
    <w:rsid w:val="00E173A6"/>
    <w:rsid w:val="00E26532"/>
    <w:rsid w:val="00E31AFB"/>
    <w:rsid w:val="00E32436"/>
    <w:rsid w:val="00E32A88"/>
    <w:rsid w:val="00E37975"/>
    <w:rsid w:val="00E47C92"/>
    <w:rsid w:val="00E47D9C"/>
    <w:rsid w:val="00E52F12"/>
    <w:rsid w:val="00E559B8"/>
    <w:rsid w:val="00E55B24"/>
    <w:rsid w:val="00E63CC5"/>
    <w:rsid w:val="00E646CB"/>
    <w:rsid w:val="00E73F9F"/>
    <w:rsid w:val="00E74DDA"/>
    <w:rsid w:val="00E81F35"/>
    <w:rsid w:val="00E823C8"/>
    <w:rsid w:val="00E84B9C"/>
    <w:rsid w:val="00E865F9"/>
    <w:rsid w:val="00E90DBC"/>
    <w:rsid w:val="00E923EC"/>
    <w:rsid w:val="00E9272E"/>
    <w:rsid w:val="00E92A06"/>
    <w:rsid w:val="00E92DC7"/>
    <w:rsid w:val="00E972FC"/>
    <w:rsid w:val="00EA12CF"/>
    <w:rsid w:val="00EB37A1"/>
    <w:rsid w:val="00EB5632"/>
    <w:rsid w:val="00EB669F"/>
    <w:rsid w:val="00EB7E85"/>
    <w:rsid w:val="00EC753F"/>
    <w:rsid w:val="00ED119A"/>
    <w:rsid w:val="00ED290A"/>
    <w:rsid w:val="00ED3067"/>
    <w:rsid w:val="00EE143F"/>
    <w:rsid w:val="00EE36B0"/>
    <w:rsid w:val="00EF0ED1"/>
    <w:rsid w:val="00EF0F03"/>
    <w:rsid w:val="00EF2374"/>
    <w:rsid w:val="00EF601D"/>
    <w:rsid w:val="00F008DD"/>
    <w:rsid w:val="00F01B3C"/>
    <w:rsid w:val="00F020FA"/>
    <w:rsid w:val="00F05C81"/>
    <w:rsid w:val="00F05E1F"/>
    <w:rsid w:val="00F075B9"/>
    <w:rsid w:val="00F102F1"/>
    <w:rsid w:val="00F104F8"/>
    <w:rsid w:val="00F141B1"/>
    <w:rsid w:val="00F15EFA"/>
    <w:rsid w:val="00F1796F"/>
    <w:rsid w:val="00F21763"/>
    <w:rsid w:val="00F23790"/>
    <w:rsid w:val="00F249F3"/>
    <w:rsid w:val="00F27ED2"/>
    <w:rsid w:val="00F3161C"/>
    <w:rsid w:val="00F36845"/>
    <w:rsid w:val="00F43474"/>
    <w:rsid w:val="00F51F5C"/>
    <w:rsid w:val="00F54CA2"/>
    <w:rsid w:val="00F54CB6"/>
    <w:rsid w:val="00F56779"/>
    <w:rsid w:val="00F634AD"/>
    <w:rsid w:val="00F72D91"/>
    <w:rsid w:val="00F770DE"/>
    <w:rsid w:val="00F81084"/>
    <w:rsid w:val="00F843FF"/>
    <w:rsid w:val="00F85A11"/>
    <w:rsid w:val="00F90302"/>
    <w:rsid w:val="00F94CF2"/>
    <w:rsid w:val="00F97CB5"/>
    <w:rsid w:val="00FA0CE2"/>
    <w:rsid w:val="00FA2CBC"/>
    <w:rsid w:val="00FA30C6"/>
    <w:rsid w:val="00FB256D"/>
    <w:rsid w:val="00FD0CF3"/>
    <w:rsid w:val="00FD2799"/>
    <w:rsid w:val="00FD3AA6"/>
    <w:rsid w:val="00FD5297"/>
    <w:rsid w:val="00FD782B"/>
    <w:rsid w:val="00FD7CBF"/>
    <w:rsid w:val="00FE1033"/>
    <w:rsid w:val="00FE1FEC"/>
    <w:rsid w:val="00FE252E"/>
    <w:rsid w:val="00FE4FEA"/>
    <w:rsid w:val="00FE6A82"/>
    <w:rsid w:val="00FF46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F8C164"/>
  <w15:docId w15:val="{F7721BC6-2DF7-4446-B39D-A4567EA99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2B87"/>
    <w:pPr>
      <w:autoSpaceDE w:val="0"/>
      <w:autoSpaceDN w:val="0"/>
      <w:adjustRightInd w:val="0"/>
      <w:spacing w:after="60" w:line="276" w:lineRule="auto"/>
      <w:ind w:left="360" w:right="360"/>
    </w:pPr>
    <w:rPr>
      <w:rFonts w:ascii="Garamond" w:hAnsi="Garamond" w:cs="Cambria"/>
      <w:sz w:val="22"/>
      <w:szCs w:val="24"/>
      <w:lang w:bidi="he-IL"/>
    </w:rPr>
  </w:style>
  <w:style w:type="paragraph" w:styleId="Heading1">
    <w:name w:val="heading 1"/>
    <w:aliases w:val="Worship Heading"/>
    <w:basedOn w:val="Normal"/>
    <w:next w:val="Normal"/>
    <w:link w:val="Heading1Char"/>
    <w:uiPriority w:val="9"/>
    <w:qFormat/>
    <w:rsid w:val="00025D2C"/>
    <w:pPr>
      <w:tabs>
        <w:tab w:val="right" w:pos="7920"/>
      </w:tabs>
      <w:ind w:left="0"/>
      <w:outlineLvl w:val="0"/>
    </w:pPr>
    <w:rPr>
      <w:smallCaps/>
      <w:sz w:val="28"/>
      <w:szCs w:val="28"/>
    </w:rPr>
  </w:style>
  <w:style w:type="paragraph" w:styleId="Heading2">
    <w:name w:val="heading 2"/>
    <w:basedOn w:val="Normal"/>
    <w:next w:val="Normal"/>
    <w:link w:val="Heading2Char"/>
    <w:uiPriority w:val="9"/>
    <w:unhideWhenUsed/>
    <w:qFormat/>
    <w:rsid w:val="00B054A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64902"/>
    <w:pPr>
      <w:keepNext/>
      <w:keepLines/>
      <w:spacing w:before="40" w:after="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83091"/>
    <w:rPr>
      <w:color w:val="0000FF"/>
      <w:u w:val="single"/>
    </w:rPr>
  </w:style>
  <w:style w:type="paragraph" w:styleId="Header">
    <w:name w:val="header"/>
    <w:basedOn w:val="Normal"/>
    <w:link w:val="HeaderChar"/>
    <w:uiPriority w:val="99"/>
    <w:unhideWhenUsed/>
    <w:rsid w:val="006F55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552B"/>
  </w:style>
  <w:style w:type="paragraph" w:styleId="Footer">
    <w:name w:val="footer"/>
    <w:basedOn w:val="Normal"/>
    <w:link w:val="FooterChar"/>
    <w:uiPriority w:val="99"/>
    <w:unhideWhenUsed/>
    <w:rsid w:val="006F55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552B"/>
  </w:style>
  <w:style w:type="paragraph" w:styleId="BalloonText">
    <w:name w:val="Balloon Text"/>
    <w:basedOn w:val="Normal"/>
    <w:link w:val="BalloonTextChar"/>
    <w:uiPriority w:val="99"/>
    <w:semiHidden/>
    <w:unhideWhenUsed/>
    <w:rsid w:val="00DB56A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B56A8"/>
    <w:rPr>
      <w:rFonts w:ascii="Tahoma" w:hAnsi="Tahoma" w:cs="Tahoma"/>
      <w:sz w:val="16"/>
      <w:szCs w:val="16"/>
    </w:rPr>
  </w:style>
  <w:style w:type="paragraph" w:customStyle="1" w:styleId="LiturgistWords">
    <w:name w:val="Liturgist Words"/>
    <w:basedOn w:val="Normal"/>
    <w:qFormat/>
    <w:rsid w:val="003569E4"/>
    <w:pPr>
      <w:spacing w:after="0"/>
    </w:pPr>
    <w:rPr>
      <w:color w:val="595959"/>
    </w:rPr>
  </w:style>
  <w:style w:type="paragraph" w:customStyle="1" w:styleId="CongregationWords">
    <w:name w:val="Congregation Words"/>
    <w:basedOn w:val="Normal"/>
    <w:qFormat/>
    <w:rsid w:val="003569E4"/>
    <w:pPr>
      <w:spacing w:after="0"/>
    </w:pPr>
    <w:rPr>
      <w:b/>
    </w:rPr>
  </w:style>
  <w:style w:type="paragraph" w:customStyle="1" w:styleId="SermonTitle">
    <w:name w:val="Sermon Title"/>
    <w:basedOn w:val="Normal"/>
    <w:qFormat/>
    <w:rsid w:val="007A76C8"/>
    <w:pPr>
      <w:spacing w:before="240" w:after="240"/>
      <w:jc w:val="center"/>
    </w:pPr>
  </w:style>
  <w:style w:type="character" w:customStyle="1" w:styleId="Heading1Char">
    <w:name w:val="Heading 1 Char"/>
    <w:aliases w:val="Worship Heading Char"/>
    <w:link w:val="Heading1"/>
    <w:uiPriority w:val="9"/>
    <w:rsid w:val="00025D2C"/>
    <w:rPr>
      <w:rFonts w:ascii="Garamond" w:hAnsi="Garamond" w:cs="Cambria"/>
      <w:smallCaps/>
      <w:sz w:val="28"/>
      <w:szCs w:val="28"/>
      <w:lang w:bidi="he-IL"/>
    </w:rPr>
  </w:style>
  <w:style w:type="paragraph" w:styleId="Title">
    <w:name w:val="Title"/>
    <w:aliases w:val="Section Title"/>
    <w:basedOn w:val="Normal"/>
    <w:next w:val="Normal"/>
    <w:link w:val="TitleChar"/>
    <w:uiPriority w:val="10"/>
    <w:qFormat/>
    <w:rsid w:val="00D92C8E"/>
    <w:pPr>
      <w:jc w:val="center"/>
    </w:pPr>
    <w:rPr>
      <w:rFonts w:ascii="Bebas Neue Bold" w:hAnsi="Bebas Neue Bold"/>
      <w:sz w:val="40"/>
    </w:rPr>
  </w:style>
  <w:style w:type="character" w:customStyle="1" w:styleId="TitleChar">
    <w:name w:val="Title Char"/>
    <w:aliases w:val="Section Title Char"/>
    <w:link w:val="Title"/>
    <w:uiPriority w:val="10"/>
    <w:rsid w:val="00D92C8E"/>
    <w:rPr>
      <w:rFonts w:ascii="Bebas Neue Bold" w:hAnsi="Bebas Neue Bold" w:cs="Cambria"/>
      <w:sz w:val="40"/>
      <w:szCs w:val="24"/>
      <w:lang w:bidi="he-IL"/>
    </w:rPr>
  </w:style>
  <w:style w:type="paragraph" w:styleId="Subtitle">
    <w:name w:val="Subtitle"/>
    <w:aliases w:val="Section Subtitle"/>
    <w:basedOn w:val="Title"/>
    <w:next w:val="Normal"/>
    <w:link w:val="SubtitleChar"/>
    <w:uiPriority w:val="11"/>
    <w:qFormat/>
    <w:rsid w:val="00D92C8E"/>
    <w:rPr>
      <w:rFonts w:ascii="Garamond" w:hAnsi="Garamond"/>
      <w:smallCaps/>
      <w:sz w:val="28"/>
    </w:rPr>
  </w:style>
  <w:style w:type="character" w:customStyle="1" w:styleId="SubtitleChar">
    <w:name w:val="Subtitle Char"/>
    <w:aliases w:val="Section Subtitle Char"/>
    <w:link w:val="Subtitle"/>
    <w:uiPriority w:val="11"/>
    <w:rsid w:val="00D92C8E"/>
    <w:rPr>
      <w:rFonts w:ascii="Garamond" w:hAnsi="Garamond" w:cs="Cambria"/>
      <w:smallCaps/>
      <w:sz w:val="28"/>
      <w:szCs w:val="24"/>
      <w:lang w:bidi="he-IL"/>
    </w:rPr>
  </w:style>
  <w:style w:type="paragraph" w:customStyle="1" w:styleId="WorshipDescriptor">
    <w:name w:val="Worship Descriptor"/>
    <w:basedOn w:val="Normal"/>
    <w:qFormat/>
    <w:rsid w:val="00025D2C"/>
    <w:pPr>
      <w:spacing w:after="240"/>
    </w:pPr>
    <w:rPr>
      <w:rFonts w:ascii="Roboto Lt" w:hAnsi="Roboto Lt"/>
      <w:i/>
      <w:sz w:val="20"/>
    </w:rPr>
  </w:style>
  <w:style w:type="paragraph" w:customStyle="1" w:styleId="ColorfulList-Accent11">
    <w:name w:val="Colorful List - Accent 11"/>
    <w:basedOn w:val="Normal"/>
    <w:uiPriority w:val="34"/>
    <w:rsid w:val="00025D2C"/>
    <w:pPr>
      <w:ind w:left="720"/>
      <w:contextualSpacing/>
    </w:pPr>
  </w:style>
  <w:style w:type="character" w:customStyle="1" w:styleId="apple-converted-space">
    <w:name w:val="apple-converted-space"/>
    <w:basedOn w:val="DefaultParagraphFont"/>
    <w:rsid w:val="00DE4701"/>
  </w:style>
  <w:style w:type="character" w:customStyle="1" w:styleId="aqj">
    <w:name w:val="aqj"/>
    <w:basedOn w:val="DefaultParagraphFont"/>
    <w:rsid w:val="00DE4701"/>
  </w:style>
  <w:style w:type="character" w:styleId="Strong">
    <w:name w:val="Strong"/>
    <w:uiPriority w:val="22"/>
    <w:qFormat/>
    <w:rsid w:val="00DE5BCA"/>
    <w:rPr>
      <w:b/>
      <w:bCs/>
    </w:rPr>
  </w:style>
  <w:style w:type="character" w:customStyle="1" w:styleId="il">
    <w:name w:val="il"/>
    <w:basedOn w:val="DefaultParagraphFont"/>
    <w:rsid w:val="00072BA8"/>
  </w:style>
  <w:style w:type="paragraph" w:customStyle="1" w:styleId="Default">
    <w:name w:val="Default"/>
    <w:rsid w:val="00377A5E"/>
    <w:pPr>
      <w:autoSpaceDE w:val="0"/>
      <w:autoSpaceDN w:val="0"/>
      <w:adjustRightInd w:val="0"/>
    </w:pPr>
    <w:rPr>
      <w:rFonts w:ascii="Roboto Lt" w:hAnsi="Roboto Lt" w:cs="Roboto Lt"/>
      <w:color w:val="000000"/>
      <w:sz w:val="24"/>
      <w:szCs w:val="24"/>
    </w:rPr>
  </w:style>
  <w:style w:type="character" w:customStyle="1" w:styleId="m-4081634681844556315gmail-aqj">
    <w:name w:val="m_-4081634681844556315gmail-aqj"/>
    <w:basedOn w:val="DefaultParagraphFont"/>
    <w:rsid w:val="005C3787"/>
  </w:style>
  <w:style w:type="character" w:customStyle="1" w:styleId="Heading2Char">
    <w:name w:val="Heading 2 Char"/>
    <w:basedOn w:val="DefaultParagraphFont"/>
    <w:link w:val="Heading2"/>
    <w:uiPriority w:val="9"/>
    <w:rsid w:val="00B054AF"/>
    <w:rPr>
      <w:rFonts w:asciiTheme="majorHAnsi" w:eastAsiaTheme="majorEastAsia" w:hAnsiTheme="majorHAnsi" w:cstheme="majorBidi"/>
      <w:b/>
      <w:bCs/>
      <w:color w:val="4F81BD" w:themeColor="accent1"/>
      <w:sz w:val="26"/>
      <w:szCs w:val="26"/>
      <w:lang w:bidi="he-IL"/>
    </w:rPr>
  </w:style>
  <w:style w:type="character" w:customStyle="1" w:styleId="m2914836967352633594gmail-il">
    <w:name w:val="m_2914836967352633594gmail-il"/>
    <w:basedOn w:val="DefaultParagraphFont"/>
    <w:rsid w:val="009714D3"/>
  </w:style>
  <w:style w:type="paragraph" w:styleId="ListParagraph">
    <w:name w:val="List Paragraph"/>
    <w:basedOn w:val="Normal"/>
    <w:uiPriority w:val="72"/>
    <w:qFormat/>
    <w:rsid w:val="0030239E"/>
    <w:pPr>
      <w:ind w:left="720"/>
      <w:contextualSpacing/>
    </w:pPr>
  </w:style>
  <w:style w:type="paragraph" w:customStyle="1" w:styleId="m1134278384559755430gmail-msolistparagraph">
    <w:name w:val="m_1134278384559755430gmail-msolistparagraph"/>
    <w:basedOn w:val="Normal"/>
    <w:rsid w:val="003B20BE"/>
    <w:pPr>
      <w:autoSpaceDE/>
      <w:autoSpaceDN/>
      <w:adjustRightInd/>
      <w:spacing w:before="100" w:beforeAutospacing="1" w:after="100" w:afterAutospacing="1" w:line="240" w:lineRule="auto"/>
      <w:ind w:left="0" w:right="0"/>
    </w:pPr>
    <w:rPr>
      <w:rFonts w:ascii="Times New Roman" w:eastAsia="Times New Roman" w:hAnsi="Times New Roman" w:cs="Times New Roman"/>
      <w:sz w:val="24"/>
      <w:lang w:bidi="ar-SA"/>
    </w:rPr>
  </w:style>
  <w:style w:type="character" w:customStyle="1" w:styleId="UnresolvedMention1">
    <w:name w:val="Unresolved Mention1"/>
    <w:basedOn w:val="DefaultParagraphFont"/>
    <w:uiPriority w:val="99"/>
    <w:semiHidden/>
    <w:unhideWhenUsed/>
    <w:rsid w:val="00A44C77"/>
    <w:rPr>
      <w:color w:val="605E5C"/>
      <w:shd w:val="clear" w:color="auto" w:fill="E1DFDD"/>
    </w:rPr>
  </w:style>
  <w:style w:type="paragraph" w:styleId="NormalWeb">
    <w:name w:val="Normal (Web)"/>
    <w:basedOn w:val="Normal"/>
    <w:uiPriority w:val="99"/>
    <w:unhideWhenUsed/>
    <w:rsid w:val="005F1FFA"/>
    <w:pPr>
      <w:autoSpaceDE/>
      <w:autoSpaceDN/>
      <w:adjustRightInd/>
      <w:spacing w:before="100" w:beforeAutospacing="1" w:after="100" w:afterAutospacing="1" w:line="240" w:lineRule="auto"/>
      <w:ind w:left="0" w:right="0"/>
    </w:pPr>
    <w:rPr>
      <w:rFonts w:ascii="Times New Roman" w:eastAsia="Times New Roman" w:hAnsi="Times New Roman" w:cs="Times New Roman"/>
      <w:sz w:val="24"/>
      <w:lang w:bidi="ar-SA"/>
    </w:rPr>
  </w:style>
  <w:style w:type="paragraph" w:customStyle="1" w:styleId="question">
    <w:name w:val="question"/>
    <w:basedOn w:val="Normal"/>
    <w:rsid w:val="005F1FFA"/>
    <w:pPr>
      <w:autoSpaceDE/>
      <w:autoSpaceDN/>
      <w:adjustRightInd/>
      <w:spacing w:before="100" w:beforeAutospacing="1" w:after="100" w:afterAutospacing="1" w:line="240" w:lineRule="auto"/>
      <w:ind w:left="0" w:right="0"/>
    </w:pPr>
    <w:rPr>
      <w:rFonts w:ascii="Times New Roman" w:eastAsia="Times New Roman" w:hAnsi="Times New Roman" w:cs="Times New Roman"/>
      <w:sz w:val="24"/>
      <w:lang w:bidi="ar-SA"/>
    </w:rPr>
  </w:style>
  <w:style w:type="paragraph" w:customStyle="1" w:styleId="answer">
    <w:name w:val="answer"/>
    <w:basedOn w:val="Normal"/>
    <w:rsid w:val="005F1FFA"/>
    <w:pPr>
      <w:autoSpaceDE/>
      <w:autoSpaceDN/>
      <w:adjustRightInd/>
      <w:spacing w:before="100" w:beforeAutospacing="1" w:after="100" w:afterAutospacing="1" w:line="240" w:lineRule="auto"/>
      <w:ind w:left="0" w:right="0"/>
    </w:pPr>
    <w:rPr>
      <w:rFonts w:ascii="Times New Roman" w:eastAsia="Times New Roman" w:hAnsi="Times New Roman" w:cs="Times New Roman"/>
      <w:sz w:val="24"/>
      <w:lang w:bidi="ar-SA"/>
    </w:rPr>
  </w:style>
  <w:style w:type="character" w:customStyle="1" w:styleId="jumptarget">
    <w:name w:val="jumptarget"/>
    <w:basedOn w:val="DefaultParagraphFont"/>
    <w:rsid w:val="005F1FFA"/>
  </w:style>
  <w:style w:type="character" w:customStyle="1" w:styleId="Heading3Char">
    <w:name w:val="Heading 3 Char"/>
    <w:basedOn w:val="DefaultParagraphFont"/>
    <w:link w:val="Heading3"/>
    <w:uiPriority w:val="9"/>
    <w:semiHidden/>
    <w:rsid w:val="00C64902"/>
    <w:rPr>
      <w:rFonts w:asciiTheme="majorHAnsi" w:eastAsiaTheme="majorEastAsia" w:hAnsiTheme="majorHAnsi" w:cstheme="majorBidi"/>
      <w:color w:val="243F60" w:themeColor="accent1" w:themeShade="7F"/>
      <w:sz w:val="24"/>
      <w:szCs w:val="24"/>
      <w:lang w:bidi="he-IL"/>
    </w:rPr>
  </w:style>
  <w:style w:type="character" w:styleId="Emphasis">
    <w:name w:val="Emphasis"/>
    <w:basedOn w:val="DefaultParagraphFont"/>
    <w:uiPriority w:val="20"/>
    <w:qFormat/>
    <w:rsid w:val="007F38C6"/>
    <w:rPr>
      <w:i/>
      <w:iCs/>
    </w:rPr>
  </w:style>
  <w:style w:type="character" w:styleId="UnresolvedMention">
    <w:name w:val="Unresolved Mention"/>
    <w:basedOn w:val="DefaultParagraphFont"/>
    <w:uiPriority w:val="99"/>
    <w:semiHidden/>
    <w:unhideWhenUsed/>
    <w:rsid w:val="00DF0B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187775">
      <w:bodyDiv w:val="1"/>
      <w:marLeft w:val="0"/>
      <w:marRight w:val="0"/>
      <w:marTop w:val="0"/>
      <w:marBottom w:val="0"/>
      <w:divBdr>
        <w:top w:val="none" w:sz="0" w:space="0" w:color="auto"/>
        <w:left w:val="none" w:sz="0" w:space="0" w:color="auto"/>
        <w:bottom w:val="none" w:sz="0" w:space="0" w:color="auto"/>
        <w:right w:val="none" w:sz="0" w:space="0" w:color="auto"/>
      </w:divBdr>
      <w:divsChild>
        <w:div w:id="667638355">
          <w:blockQuote w:val="1"/>
          <w:marLeft w:val="600"/>
          <w:marRight w:val="600"/>
          <w:marTop w:val="600"/>
          <w:marBottom w:val="600"/>
          <w:divBdr>
            <w:top w:val="none" w:sz="0" w:space="0" w:color="auto"/>
            <w:left w:val="none" w:sz="0" w:space="0" w:color="auto"/>
            <w:bottom w:val="none" w:sz="0" w:space="0" w:color="auto"/>
            <w:right w:val="none" w:sz="0" w:space="0" w:color="auto"/>
          </w:divBdr>
        </w:div>
        <w:div w:id="1313677835">
          <w:blockQuote w:val="1"/>
          <w:marLeft w:val="600"/>
          <w:marRight w:val="600"/>
          <w:marTop w:val="600"/>
          <w:marBottom w:val="600"/>
          <w:divBdr>
            <w:top w:val="none" w:sz="0" w:space="0" w:color="auto"/>
            <w:left w:val="none" w:sz="0" w:space="0" w:color="auto"/>
            <w:bottom w:val="none" w:sz="0" w:space="0" w:color="auto"/>
            <w:right w:val="none" w:sz="0" w:space="0" w:color="auto"/>
          </w:divBdr>
        </w:div>
      </w:divsChild>
    </w:div>
    <w:div w:id="271789494">
      <w:bodyDiv w:val="1"/>
      <w:marLeft w:val="0"/>
      <w:marRight w:val="0"/>
      <w:marTop w:val="0"/>
      <w:marBottom w:val="0"/>
      <w:divBdr>
        <w:top w:val="none" w:sz="0" w:space="0" w:color="auto"/>
        <w:left w:val="none" w:sz="0" w:space="0" w:color="auto"/>
        <w:bottom w:val="none" w:sz="0" w:space="0" w:color="auto"/>
        <w:right w:val="none" w:sz="0" w:space="0" w:color="auto"/>
      </w:divBdr>
      <w:divsChild>
        <w:div w:id="692612351">
          <w:blockQuote w:val="1"/>
          <w:marLeft w:val="600"/>
          <w:marRight w:val="600"/>
          <w:marTop w:val="600"/>
          <w:marBottom w:val="600"/>
          <w:divBdr>
            <w:top w:val="none" w:sz="0" w:space="0" w:color="auto"/>
            <w:left w:val="none" w:sz="0" w:space="0" w:color="auto"/>
            <w:bottom w:val="none" w:sz="0" w:space="0" w:color="auto"/>
            <w:right w:val="none" w:sz="0" w:space="0" w:color="auto"/>
          </w:divBdr>
        </w:div>
      </w:divsChild>
    </w:div>
    <w:div w:id="380633681">
      <w:bodyDiv w:val="1"/>
      <w:marLeft w:val="0"/>
      <w:marRight w:val="0"/>
      <w:marTop w:val="0"/>
      <w:marBottom w:val="0"/>
      <w:divBdr>
        <w:top w:val="none" w:sz="0" w:space="0" w:color="auto"/>
        <w:left w:val="none" w:sz="0" w:space="0" w:color="auto"/>
        <w:bottom w:val="none" w:sz="0" w:space="0" w:color="auto"/>
        <w:right w:val="none" w:sz="0" w:space="0" w:color="auto"/>
      </w:divBdr>
      <w:divsChild>
        <w:div w:id="805315360">
          <w:marLeft w:val="0"/>
          <w:marRight w:val="0"/>
          <w:marTop w:val="0"/>
          <w:marBottom w:val="0"/>
          <w:divBdr>
            <w:top w:val="none" w:sz="0" w:space="0" w:color="auto"/>
            <w:left w:val="none" w:sz="0" w:space="0" w:color="auto"/>
            <w:bottom w:val="none" w:sz="0" w:space="0" w:color="auto"/>
            <w:right w:val="none" w:sz="0" w:space="0" w:color="auto"/>
          </w:divBdr>
        </w:div>
        <w:div w:id="1088695484">
          <w:marLeft w:val="0"/>
          <w:marRight w:val="0"/>
          <w:marTop w:val="0"/>
          <w:marBottom w:val="0"/>
          <w:divBdr>
            <w:top w:val="none" w:sz="0" w:space="0" w:color="auto"/>
            <w:left w:val="none" w:sz="0" w:space="0" w:color="auto"/>
            <w:bottom w:val="none" w:sz="0" w:space="0" w:color="auto"/>
            <w:right w:val="none" w:sz="0" w:space="0" w:color="auto"/>
          </w:divBdr>
        </w:div>
        <w:div w:id="1274167181">
          <w:marLeft w:val="0"/>
          <w:marRight w:val="0"/>
          <w:marTop w:val="0"/>
          <w:marBottom w:val="0"/>
          <w:divBdr>
            <w:top w:val="none" w:sz="0" w:space="0" w:color="auto"/>
            <w:left w:val="none" w:sz="0" w:space="0" w:color="auto"/>
            <w:bottom w:val="none" w:sz="0" w:space="0" w:color="auto"/>
            <w:right w:val="none" w:sz="0" w:space="0" w:color="auto"/>
          </w:divBdr>
        </w:div>
      </w:divsChild>
    </w:div>
    <w:div w:id="556430946">
      <w:bodyDiv w:val="1"/>
      <w:marLeft w:val="0"/>
      <w:marRight w:val="0"/>
      <w:marTop w:val="0"/>
      <w:marBottom w:val="0"/>
      <w:divBdr>
        <w:top w:val="none" w:sz="0" w:space="0" w:color="auto"/>
        <w:left w:val="none" w:sz="0" w:space="0" w:color="auto"/>
        <w:bottom w:val="none" w:sz="0" w:space="0" w:color="auto"/>
        <w:right w:val="none" w:sz="0" w:space="0" w:color="auto"/>
      </w:divBdr>
    </w:div>
    <w:div w:id="580993365">
      <w:bodyDiv w:val="1"/>
      <w:marLeft w:val="0"/>
      <w:marRight w:val="0"/>
      <w:marTop w:val="0"/>
      <w:marBottom w:val="0"/>
      <w:divBdr>
        <w:top w:val="none" w:sz="0" w:space="0" w:color="auto"/>
        <w:left w:val="none" w:sz="0" w:space="0" w:color="auto"/>
        <w:bottom w:val="none" w:sz="0" w:space="0" w:color="auto"/>
        <w:right w:val="none" w:sz="0" w:space="0" w:color="auto"/>
      </w:divBdr>
    </w:div>
    <w:div w:id="599416755">
      <w:bodyDiv w:val="1"/>
      <w:marLeft w:val="0"/>
      <w:marRight w:val="0"/>
      <w:marTop w:val="0"/>
      <w:marBottom w:val="0"/>
      <w:divBdr>
        <w:top w:val="none" w:sz="0" w:space="0" w:color="auto"/>
        <w:left w:val="none" w:sz="0" w:space="0" w:color="auto"/>
        <w:bottom w:val="none" w:sz="0" w:space="0" w:color="auto"/>
        <w:right w:val="none" w:sz="0" w:space="0" w:color="auto"/>
      </w:divBdr>
      <w:divsChild>
        <w:div w:id="1810174244">
          <w:marLeft w:val="0"/>
          <w:marRight w:val="0"/>
          <w:marTop w:val="0"/>
          <w:marBottom w:val="0"/>
          <w:divBdr>
            <w:top w:val="none" w:sz="0" w:space="0" w:color="auto"/>
            <w:left w:val="none" w:sz="0" w:space="0" w:color="auto"/>
            <w:bottom w:val="none" w:sz="0" w:space="0" w:color="auto"/>
            <w:right w:val="none" w:sz="0" w:space="0" w:color="auto"/>
          </w:divBdr>
        </w:div>
        <w:div w:id="1880972547">
          <w:marLeft w:val="0"/>
          <w:marRight w:val="0"/>
          <w:marTop w:val="0"/>
          <w:marBottom w:val="0"/>
          <w:divBdr>
            <w:top w:val="none" w:sz="0" w:space="0" w:color="auto"/>
            <w:left w:val="none" w:sz="0" w:space="0" w:color="auto"/>
            <w:bottom w:val="none" w:sz="0" w:space="0" w:color="auto"/>
            <w:right w:val="none" w:sz="0" w:space="0" w:color="auto"/>
          </w:divBdr>
        </w:div>
      </w:divsChild>
    </w:div>
    <w:div w:id="730693268">
      <w:bodyDiv w:val="1"/>
      <w:marLeft w:val="0"/>
      <w:marRight w:val="0"/>
      <w:marTop w:val="0"/>
      <w:marBottom w:val="0"/>
      <w:divBdr>
        <w:top w:val="none" w:sz="0" w:space="0" w:color="auto"/>
        <w:left w:val="none" w:sz="0" w:space="0" w:color="auto"/>
        <w:bottom w:val="none" w:sz="0" w:space="0" w:color="auto"/>
        <w:right w:val="none" w:sz="0" w:space="0" w:color="auto"/>
      </w:divBdr>
    </w:div>
    <w:div w:id="932785076">
      <w:bodyDiv w:val="1"/>
      <w:marLeft w:val="0"/>
      <w:marRight w:val="0"/>
      <w:marTop w:val="0"/>
      <w:marBottom w:val="0"/>
      <w:divBdr>
        <w:top w:val="none" w:sz="0" w:space="0" w:color="auto"/>
        <w:left w:val="none" w:sz="0" w:space="0" w:color="auto"/>
        <w:bottom w:val="none" w:sz="0" w:space="0" w:color="auto"/>
        <w:right w:val="none" w:sz="0" w:space="0" w:color="auto"/>
      </w:divBdr>
    </w:div>
    <w:div w:id="1008993079">
      <w:bodyDiv w:val="1"/>
      <w:marLeft w:val="0"/>
      <w:marRight w:val="0"/>
      <w:marTop w:val="0"/>
      <w:marBottom w:val="0"/>
      <w:divBdr>
        <w:top w:val="none" w:sz="0" w:space="0" w:color="auto"/>
        <w:left w:val="none" w:sz="0" w:space="0" w:color="auto"/>
        <w:bottom w:val="none" w:sz="0" w:space="0" w:color="auto"/>
        <w:right w:val="none" w:sz="0" w:space="0" w:color="auto"/>
      </w:divBdr>
      <w:divsChild>
        <w:div w:id="233785366">
          <w:marLeft w:val="0"/>
          <w:marRight w:val="0"/>
          <w:marTop w:val="0"/>
          <w:marBottom w:val="0"/>
          <w:divBdr>
            <w:top w:val="none" w:sz="0" w:space="0" w:color="auto"/>
            <w:left w:val="none" w:sz="0" w:space="0" w:color="auto"/>
            <w:bottom w:val="none" w:sz="0" w:space="0" w:color="auto"/>
            <w:right w:val="none" w:sz="0" w:space="0" w:color="auto"/>
          </w:divBdr>
        </w:div>
        <w:div w:id="533202482">
          <w:marLeft w:val="0"/>
          <w:marRight w:val="0"/>
          <w:marTop w:val="0"/>
          <w:marBottom w:val="0"/>
          <w:divBdr>
            <w:top w:val="none" w:sz="0" w:space="0" w:color="auto"/>
            <w:left w:val="none" w:sz="0" w:space="0" w:color="auto"/>
            <w:bottom w:val="none" w:sz="0" w:space="0" w:color="auto"/>
            <w:right w:val="none" w:sz="0" w:space="0" w:color="auto"/>
          </w:divBdr>
        </w:div>
      </w:divsChild>
    </w:div>
    <w:div w:id="1119184229">
      <w:bodyDiv w:val="1"/>
      <w:marLeft w:val="0"/>
      <w:marRight w:val="0"/>
      <w:marTop w:val="0"/>
      <w:marBottom w:val="0"/>
      <w:divBdr>
        <w:top w:val="none" w:sz="0" w:space="0" w:color="auto"/>
        <w:left w:val="none" w:sz="0" w:space="0" w:color="auto"/>
        <w:bottom w:val="none" w:sz="0" w:space="0" w:color="auto"/>
        <w:right w:val="none" w:sz="0" w:space="0" w:color="auto"/>
      </w:divBdr>
      <w:divsChild>
        <w:div w:id="1333798082">
          <w:marLeft w:val="0"/>
          <w:marRight w:val="0"/>
          <w:marTop w:val="0"/>
          <w:marBottom w:val="0"/>
          <w:divBdr>
            <w:top w:val="none" w:sz="0" w:space="0" w:color="auto"/>
            <w:left w:val="none" w:sz="0" w:space="0" w:color="auto"/>
            <w:bottom w:val="none" w:sz="0" w:space="0" w:color="auto"/>
            <w:right w:val="none" w:sz="0" w:space="0" w:color="auto"/>
          </w:divBdr>
        </w:div>
        <w:div w:id="1542863258">
          <w:marLeft w:val="0"/>
          <w:marRight w:val="0"/>
          <w:marTop w:val="0"/>
          <w:marBottom w:val="0"/>
          <w:divBdr>
            <w:top w:val="none" w:sz="0" w:space="0" w:color="auto"/>
            <w:left w:val="none" w:sz="0" w:space="0" w:color="auto"/>
            <w:bottom w:val="none" w:sz="0" w:space="0" w:color="auto"/>
            <w:right w:val="none" w:sz="0" w:space="0" w:color="auto"/>
          </w:divBdr>
        </w:div>
      </w:divsChild>
    </w:div>
    <w:div w:id="1130972218">
      <w:bodyDiv w:val="1"/>
      <w:marLeft w:val="0"/>
      <w:marRight w:val="0"/>
      <w:marTop w:val="0"/>
      <w:marBottom w:val="0"/>
      <w:divBdr>
        <w:top w:val="none" w:sz="0" w:space="0" w:color="auto"/>
        <w:left w:val="none" w:sz="0" w:space="0" w:color="auto"/>
        <w:bottom w:val="none" w:sz="0" w:space="0" w:color="auto"/>
        <w:right w:val="none" w:sz="0" w:space="0" w:color="auto"/>
      </w:divBdr>
      <w:divsChild>
        <w:div w:id="49816729">
          <w:marLeft w:val="0"/>
          <w:marRight w:val="0"/>
          <w:marTop w:val="0"/>
          <w:marBottom w:val="0"/>
          <w:divBdr>
            <w:top w:val="none" w:sz="0" w:space="0" w:color="auto"/>
            <w:left w:val="none" w:sz="0" w:space="0" w:color="auto"/>
            <w:bottom w:val="none" w:sz="0" w:space="0" w:color="auto"/>
            <w:right w:val="none" w:sz="0" w:space="0" w:color="auto"/>
          </w:divBdr>
        </w:div>
      </w:divsChild>
    </w:div>
    <w:div w:id="1303384265">
      <w:bodyDiv w:val="1"/>
      <w:marLeft w:val="0"/>
      <w:marRight w:val="0"/>
      <w:marTop w:val="0"/>
      <w:marBottom w:val="0"/>
      <w:divBdr>
        <w:top w:val="none" w:sz="0" w:space="0" w:color="auto"/>
        <w:left w:val="none" w:sz="0" w:space="0" w:color="auto"/>
        <w:bottom w:val="none" w:sz="0" w:space="0" w:color="auto"/>
        <w:right w:val="none" w:sz="0" w:space="0" w:color="auto"/>
      </w:divBdr>
    </w:div>
    <w:div w:id="1327244742">
      <w:bodyDiv w:val="1"/>
      <w:marLeft w:val="0"/>
      <w:marRight w:val="0"/>
      <w:marTop w:val="0"/>
      <w:marBottom w:val="0"/>
      <w:divBdr>
        <w:top w:val="none" w:sz="0" w:space="0" w:color="auto"/>
        <w:left w:val="none" w:sz="0" w:space="0" w:color="auto"/>
        <w:bottom w:val="none" w:sz="0" w:space="0" w:color="auto"/>
        <w:right w:val="none" w:sz="0" w:space="0" w:color="auto"/>
      </w:divBdr>
      <w:divsChild>
        <w:div w:id="640505104">
          <w:marLeft w:val="0"/>
          <w:marRight w:val="0"/>
          <w:marTop w:val="0"/>
          <w:marBottom w:val="0"/>
          <w:divBdr>
            <w:top w:val="none" w:sz="0" w:space="0" w:color="auto"/>
            <w:left w:val="none" w:sz="0" w:space="0" w:color="auto"/>
            <w:bottom w:val="none" w:sz="0" w:space="0" w:color="auto"/>
            <w:right w:val="none" w:sz="0" w:space="0" w:color="auto"/>
          </w:divBdr>
        </w:div>
        <w:div w:id="1872108728">
          <w:marLeft w:val="0"/>
          <w:marRight w:val="0"/>
          <w:marTop w:val="0"/>
          <w:marBottom w:val="0"/>
          <w:divBdr>
            <w:top w:val="none" w:sz="0" w:space="0" w:color="auto"/>
            <w:left w:val="none" w:sz="0" w:space="0" w:color="auto"/>
            <w:bottom w:val="none" w:sz="0" w:space="0" w:color="auto"/>
            <w:right w:val="none" w:sz="0" w:space="0" w:color="auto"/>
          </w:divBdr>
        </w:div>
      </w:divsChild>
    </w:div>
    <w:div w:id="1351950251">
      <w:bodyDiv w:val="1"/>
      <w:marLeft w:val="0"/>
      <w:marRight w:val="0"/>
      <w:marTop w:val="0"/>
      <w:marBottom w:val="0"/>
      <w:divBdr>
        <w:top w:val="none" w:sz="0" w:space="0" w:color="auto"/>
        <w:left w:val="none" w:sz="0" w:space="0" w:color="auto"/>
        <w:bottom w:val="none" w:sz="0" w:space="0" w:color="auto"/>
        <w:right w:val="none" w:sz="0" w:space="0" w:color="auto"/>
      </w:divBdr>
      <w:divsChild>
        <w:div w:id="185368142">
          <w:blockQuote w:val="1"/>
          <w:marLeft w:val="600"/>
          <w:marRight w:val="600"/>
          <w:marTop w:val="600"/>
          <w:marBottom w:val="600"/>
          <w:divBdr>
            <w:top w:val="none" w:sz="0" w:space="0" w:color="auto"/>
            <w:left w:val="none" w:sz="0" w:space="0" w:color="auto"/>
            <w:bottom w:val="none" w:sz="0" w:space="0" w:color="auto"/>
            <w:right w:val="none" w:sz="0" w:space="0" w:color="auto"/>
          </w:divBdr>
        </w:div>
        <w:div w:id="744574890">
          <w:blockQuote w:val="1"/>
          <w:marLeft w:val="600"/>
          <w:marRight w:val="600"/>
          <w:marTop w:val="600"/>
          <w:marBottom w:val="600"/>
          <w:divBdr>
            <w:top w:val="none" w:sz="0" w:space="0" w:color="auto"/>
            <w:left w:val="none" w:sz="0" w:space="0" w:color="auto"/>
            <w:bottom w:val="none" w:sz="0" w:space="0" w:color="auto"/>
            <w:right w:val="none" w:sz="0" w:space="0" w:color="auto"/>
          </w:divBdr>
        </w:div>
      </w:divsChild>
    </w:div>
    <w:div w:id="1576931907">
      <w:bodyDiv w:val="1"/>
      <w:marLeft w:val="0"/>
      <w:marRight w:val="0"/>
      <w:marTop w:val="0"/>
      <w:marBottom w:val="0"/>
      <w:divBdr>
        <w:top w:val="none" w:sz="0" w:space="0" w:color="auto"/>
        <w:left w:val="none" w:sz="0" w:space="0" w:color="auto"/>
        <w:bottom w:val="none" w:sz="0" w:space="0" w:color="auto"/>
        <w:right w:val="none" w:sz="0" w:space="0" w:color="auto"/>
      </w:divBdr>
    </w:div>
    <w:div w:id="1682126418">
      <w:bodyDiv w:val="1"/>
      <w:marLeft w:val="0"/>
      <w:marRight w:val="0"/>
      <w:marTop w:val="0"/>
      <w:marBottom w:val="0"/>
      <w:divBdr>
        <w:top w:val="none" w:sz="0" w:space="0" w:color="auto"/>
        <w:left w:val="none" w:sz="0" w:space="0" w:color="auto"/>
        <w:bottom w:val="none" w:sz="0" w:space="0" w:color="auto"/>
        <w:right w:val="none" w:sz="0" w:space="0" w:color="auto"/>
      </w:divBdr>
      <w:divsChild>
        <w:div w:id="221870540">
          <w:blockQuote w:val="1"/>
          <w:marLeft w:val="600"/>
          <w:marRight w:val="600"/>
          <w:marTop w:val="600"/>
          <w:marBottom w:val="600"/>
          <w:divBdr>
            <w:top w:val="none" w:sz="0" w:space="0" w:color="auto"/>
            <w:left w:val="none" w:sz="0" w:space="0" w:color="auto"/>
            <w:bottom w:val="none" w:sz="0" w:space="0" w:color="auto"/>
            <w:right w:val="none" w:sz="0" w:space="0" w:color="auto"/>
          </w:divBdr>
        </w:div>
        <w:div w:id="963389836">
          <w:blockQuote w:val="1"/>
          <w:marLeft w:val="600"/>
          <w:marRight w:val="600"/>
          <w:marTop w:val="600"/>
          <w:marBottom w:val="600"/>
          <w:divBdr>
            <w:top w:val="none" w:sz="0" w:space="0" w:color="auto"/>
            <w:left w:val="none" w:sz="0" w:space="0" w:color="auto"/>
            <w:bottom w:val="none" w:sz="0" w:space="0" w:color="auto"/>
            <w:right w:val="none" w:sz="0" w:space="0" w:color="auto"/>
          </w:divBdr>
        </w:div>
      </w:divsChild>
    </w:div>
    <w:div w:id="1809589709">
      <w:bodyDiv w:val="1"/>
      <w:marLeft w:val="0"/>
      <w:marRight w:val="0"/>
      <w:marTop w:val="0"/>
      <w:marBottom w:val="0"/>
      <w:divBdr>
        <w:top w:val="none" w:sz="0" w:space="0" w:color="auto"/>
        <w:left w:val="none" w:sz="0" w:space="0" w:color="auto"/>
        <w:bottom w:val="none" w:sz="0" w:space="0" w:color="auto"/>
        <w:right w:val="none" w:sz="0" w:space="0" w:color="auto"/>
      </w:divBdr>
    </w:div>
    <w:div w:id="1842622336">
      <w:bodyDiv w:val="1"/>
      <w:marLeft w:val="0"/>
      <w:marRight w:val="0"/>
      <w:marTop w:val="0"/>
      <w:marBottom w:val="0"/>
      <w:divBdr>
        <w:top w:val="none" w:sz="0" w:space="0" w:color="auto"/>
        <w:left w:val="none" w:sz="0" w:space="0" w:color="auto"/>
        <w:bottom w:val="none" w:sz="0" w:space="0" w:color="auto"/>
        <w:right w:val="none" w:sz="0" w:space="0" w:color="auto"/>
      </w:divBdr>
      <w:divsChild>
        <w:div w:id="1846936377">
          <w:marLeft w:val="0"/>
          <w:marRight w:val="0"/>
          <w:marTop w:val="0"/>
          <w:marBottom w:val="0"/>
          <w:divBdr>
            <w:top w:val="none" w:sz="0" w:space="0" w:color="auto"/>
            <w:left w:val="none" w:sz="0" w:space="0" w:color="auto"/>
            <w:bottom w:val="none" w:sz="0" w:space="0" w:color="auto"/>
            <w:right w:val="none" w:sz="0" w:space="0" w:color="auto"/>
          </w:divBdr>
        </w:div>
      </w:divsChild>
    </w:div>
    <w:div w:id="1868791349">
      <w:bodyDiv w:val="1"/>
      <w:marLeft w:val="0"/>
      <w:marRight w:val="0"/>
      <w:marTop w:val="0"/>
      <w:marBottom w:val="0"/>
      <w:divBdr>
        <w:top w:val="none" w:sz="0" w:space="0" w:color="auto"/>
        <w:left w:val="none" w:sz="0" w:space="0" w:color="auto"/>
        <w:bottom w:val="none" w:sz="0" w:space="0" w:color="auto"/>
        <w:right w:val="none" w:sz="0" w:space="0" w:color="auto"/>
      </w:divBdr>
    </w:div>
    <w:div w:id="1889955898">
      <w:bodyDiv w:val="1"/>
      <w:marLeft w:val="0"/>
      <w:marRight w:val="0"/>
      <w:marTop w:val="0"/>
      <w:marBottom w:val="0"/>
      <w:divBdr>
        <w:top w:val="none" w:sz="0" w:space="0" w:color="auto"/>
        <w:left w:val="none" w:sz="0" w:space="0" w:color="auto"/>
        <w:bottom w:val="none" w:sz="0" w:space="0" w:color="auto"/>
        <w:right w:val="none" w:sz="0" w:space="0" w:color="auto"/>
      </w:divBdr>
    </w:div>
    <w:div w:id="1954827435">
      <w:bodyDiv w:val="1"/>
      <w:marLeft w:val="0"/>
      <w:marRight w:val="0"/>
      <w:marTop w:val="0"/>
      <w:marBottom w:val="0"/>
      <w:divBdr>
        <w:top w:val="none" w:sz="0" w:space="0" w:color="auto"/>
        <w:left w:val="none" w:sz="0" w:space="0" w:color="auto"/>
        <w:bottom w:val="none" w:sz="0" w:space="0" w:color="auto"/>
        <w:right w:val="none" w:sz="0" w:space="0" w:color="auto"/>
      </w:divBdr>
    </w:div>
    <w:div w:id="2027365686">
      <w:bodyDiv w:val="1"/>
      <w:marLeft w:val="0"/>
      <w:marRight w:val="0"/>
      <w:marTop w:val="0"/>
      <w:marBottom w:val="0"/>
      <w:divBdr>
        <w:top w:val="none" w:sz="0" w:space="0" w:color="auto"/>
        <w:left w:val="none" w:sz="0" w:space="0" w:color="auto"/>
        <w:bottom w:val="none" w:sz="0" w:space="0" w:color="auto"/>
        <w:right w:val="none" w:sz="0" w:space="0" w:color="auto"/>
      </w:divBdr>
      <w:divsChild>
        <w:div w:id="881333459">
          <w:blockQuote w:val="1"/>
          <w:marLeft w:val="600"/>
          <w:marRight w:val="600"/>
          <w:marTop w:val="600"/>
          <w:marBottom w:val="600"/>
          <w:divBdr>
            <w:top w:val="none" w:sz="0" w:space="0" w:color="auto"/>
            <w:left w:val="none" w:sz="0" w:space="0" w:color="auto"/>
            <w:bottom w:val="none" w:sz="0" w:space="0" w:color="auto"/>
            <w:right w:val="none" w:sz="0" w:space="0" w:color="auto"/>
          </w:divBdr>
        </w:div>
      </w:divsChild>
    </w:div>
    <w:div w:id="20703766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0F8D81-091E-4B20-8FD8-8DE920B09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058</Words>
  <Characters>603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dc:creator>
  <cp:keywords/>
  <dc:description/>
  <cp:lastModifiedBy>Adam Brice</cp:lastModifiedBy>
  <cp:revision>5</cp:revision>
  <cp:lastPrinted>2020-01-28T22:02:00Z</cp:lastPrinted>
  <dcterms:created xsi:type="dcterms:W3CDTF">2020-08-23T20:59:00Z</dcterms:created>
  <dcterms:modified xsi:type="dcterms:W3CDTF">2020-08-23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11674706</vt:i4>
  </property>
</Properties>
</file>